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295BB" w14:textId="50C01A66" w:rsidR="00E77D78" w:rsidRPr="00752358" w:rsidRDefault="00E77D78" w:rsidP="003315D7">
      <w:pPr>
        <w:jc w:val="center"/>
        <w:rPr>
          <w:b/>
        </w:rPr>
      </w:pPr>
      <w:r>
        <w:rPr>
          <w:b/>
        </w:rPr>
        <w:t>MGT 307</w:t>
      </w:r>
      <w:r w:rsidR="00F8495B" w:rsidRPr="00752358">
        <w:rPr>
          <w:b/>
        </w:rPr>
        <w:t xml:space="preserve">: </w:t>
      </w:r>
      <w:r>
        <w:rPr>
          <w:b/>
        </w:rPr>
        <w:t>Management of Organizations</w:t>
      </w:r>
      <w:r w:rsidR="003315D7">
        <w:rPr>
          <w:b/>
        </w:rPr>
        <w:t xml:space="preserve"> </w:t>
      </w:r>
      <w:r>
        <w:rPr>
          <w:b/>
        </w:rPr>
        <w:t>Section</w:t>
      </w:r>
      <w:r w:rsidR="00DE4496">
        <w:rPr>
          <w:b/>
        </w:rPr>
        <w:t xml:space="preserve"> </w:t>
      </w:r>
      <w:r w:rsidR="00694D08">
        <w:rPr>
          <w:b/>
        </w:rPr>
        <w:t>3</w:t>
      </w:r>
    </w:p>
    <w:p w14:paraId="30B04032" w14:textId="09224FB6" w:rsidR="00D70759" w:rsidRDefault="00FB5D84" w:rsidP="003E5EFE">
      <w:pPr>
        <w:jc w:val="center"/>
        <w:rPr>
          <w:b/>
        </w:rPr>
      </w:pPr>
      <w:r>
        <w:rPr>
          <w:b/>
        </w:rPr>
        <w:t>Spring</w:t>
      </w:r>
      <w:r w:rsidR="00752358" w:rsidRPr="00752358">
        <w:rPr>
          <w:b/>
        </w:rPr>
        <w:t xml:space="preserve"> Semester</w:t>
      </w:r>
      <w:r w:rsidR="00DE4496">
        <w:rPr>
          <w:b/>
        </w:rPr>
        <w:t xml:space="preserve"> 20</w:t>
      </w:r>
      <w:r w:rsidR="00384B1B">
        <w:rPr>
          <w:b/>
        </w:rPr>
        <w:t>2</w:t>
      </w:r>
      <w:r w:rsidR="00694D08">
        <w:rPr>
          <w:b/>
        </w:rPr>
        <w:t>2</w:t>
      </w:r>
    </w:p>
    <w:p w14:paraId="635DD054" w14:textId="16157B26" w:rsidR="003A6F22" w:rsidRPr="00752358" w:rsidRDefault="003A6F22" w:rsidP="003E5EFE">
      <w:pPr>
        <w:jc w:val="center"/>
        <w:rPr>
          <w:b/>
        </w:rPr>
      </w:pPr>
      <w:r>
        <w:rPr>
          <w:b/>
        </w:rPr>
        <w:t xml:space="preserve">Syllabus Version </w:t>
      </w:r>
      <w:r w:rsidR="00D82B21">
        <w:rPr>
          <w:b/>
        </w:rPr>
        <w:t>1</w:t>
      </w:r>
    </w:p>
    <w:p w14:paraId="749B9AA0" w14:textId="77777777" w:rsidR="003E5EFE" w:rsidRDefault="003E5EFE" w:rsidP="003E5EFE">
      <w:pPr>
        <w:jc w:val="center"/>
        <w:rPr>
          <w:b/>
          <w:sz w:val="28"/>
        </w:rPr>
      </w:pPr>
    </w:p>
    <w:p w14:paraId="48099521" w14:textId="0A89A56B" w:rsidR="003C7749" w:rsidRDefault="00644F99" w:rsidP="00E77D78">
      <w:pPr>
        <w:rPr>
          <w:bCs/>
        </w:rPr>
      </w:pPr>
      <w:r>
        <w:rPr>
          <w:b/>
          <w:bCs/>
        </w:rPr>
        <w:t>Time of c</w:t>
      </w:r>
      <w:r w:rsidR="003C7749">
        <w:rPr>
          <w:b/>
          <w:bCs/>
        </w:rPr>
        <w:t>lass:</w:t>
      </w:r>
      <w:r w:rsidR="003A189E">
        <w:rPr>
          <w:b/>
          <w:bCs/>
        </w:rPr>
        <w:tab/>
      </w:r>
      <w:r w:rsidR="003C7749">
        <w:rPr>
          <w:b/>
          <w:bCs/>
        </w:rPr>
        <w:tab/>
      </w:r>
      <w:r w:rsidR="000D4BBE">
        <w:rPr>
          <w:bCs/>
        </w:rPr>
        <w:t>Monday and Wednesday noon to 1:15 pm</w:t>
      </w:r>
    </w:p>
    <w:p w14:paraId="78240AAD" w14:textId="6B096025" w:rsidR="00742258" w:rsidRDefault="00D51366" w:rsidP="003E5EFE">
      <w:pPr>
        <w:rPr>
          <w:b/>
          <w:bCs/>
        </w:rPr>
      </w:pPr>
      <w:r w:rsidRPr="00D51366">
        <w:rPr>
          <w:b/>
          <w:bCs/>
        </w:rPr>
        <w:t>Location of class:</w:t>
      </w:r>
      <w:r>
        <w:rPr>
          <w:bCs/>
        </w:rPr>
        <w:tab/>
      </w:r>
      <w:r w:rsidR="000D4BBE">
        <w:rPr>
          <w:bCs/>
        </w:rPr>
        <w:t>Bell Tower 2582</w:t>
      </w:r>
      <w:r w:rsidR="00CB0B91">
        <w:rPr>
          <w:b/>
          <w:bCs/>
        </w:rPr>
        <w:br/>
      </w:r>
    </w:p>
    <w:p w14:paraId="7F93D5EF" w14:textId="5BBACE5F" w:rsidR="003E5EFE" w:rsidRDefault="001B7671" w:rsidP="003E5EFE">
      <w:r>
        <w:rPr>
          <w:b/>
          <w:bCs/>
        </w:rPr>
        <w:t>Professor</w:t>
      </w:r>
      <w:r w:rsidR="003E5EFE">
        <w:rPr>
          <w:b/>
          <w:bCs/>
        </w:rPr>
        <w:t>:</w:t>
      </w:r>
      <w:r w:rsidR="003063F5">
        <w:t xml:space="preserve">  </w:t>
      </w:r>
      <w:r w:rsidR="003063F5">
        <w:tab/>
      </w:r>
      <w:r w:rsidR="003A189E">
        <w:tab/>
      </w:r>
      <w:r w:rsidR="003063F5">
        <w:t>Dylan Cooper</w:t>
      </w:r>
      <w:r>
        <w:t>, PhD</w:t>
      </w:r>
    </w:p>
    <w:p w14:paraId="65833206" w14:textId="32EC866D" w:rsidR="00A830E2" w:rsidRDefault="003E5EFE" w:rsidP="00A830E2">
      <w:r>
        <w:rPr>
          <w:b/>
          <w:bCs/>
        </w:rPr>
        <w:t>Email:</w:t>
      </w:r>
      <w:r>
        <w:tab/>
      </w:r>
      <w:r>
        <w:tab/>
      </w:r>
      <w:r w:rsidR="003A189E">
        <w:tab/>
      </w:r>
      <w:r w:rsidR="003063F5">
        <w:t>dylan.cooper@csuci.edu</w:t>
      </w:r>
      <w:r w:rsidR="00A830E2" w:rsidRPr="00A830E2">
        <w:t xml:space="preserve"> </w:t>
      </w:r>
    </w:p>
    <w:p w14:paraId="36EDDDAA" w14:textId="28D7D71D" w:rsidR="00585746" w:rsidRDefault="00585746" w:rsidP="00A830E2">
      <w:r w:rsidRPr="00585746">
        <w:rPr>
          <w:b/>
          <w:bCs/>
        </w:rPr>
        <w:t>Office:</w:t>
      </w:r>
      <w:r w:rsidRPr="00585746">
        <w:rPr>
          <w:b/>
          <w:bCs/>
        </w:rPr>
        <w:tab/>
      </w:r>
      <w:r>
        <w:tab/>
      </w:r>
      <w:r>
        <w:tab/>
        <w:t>Sage Hall 2</w:t>
      </w:r>
      <w:r w:rsidR="00941D42">
        <w:t>1</w:t>
      </w:r>
      <w:r>
        <w:t>33</w:t>
      </w:r>
    </w:p>
    <w:p w14:paraId="0748B257" w14:textId="56755ADB" w:rsidR="003315D7" w:rsidRPr="00173171" w:rsidRDefault="00644F99" w:rsidP="00694D08">
      <w:pPr>
        <w:rPr>
          <w:bCs/>
        </w:rPr>
      </w:pPr>
      <w:r>
        <w:rPr>
          <w:b/>
          <w:bCs/>
        </w:rPr>
        <w:t>Office h</w:t>
      </w:r>
      <w:r w:rsidR="00A830E2">
        <w:rPr>
          <w:b/>
          <w:bCs/>
        </w:rPr>
        <w:t xml:space="preserve">ours: </w:t>
      </w:r>
      <w:r w:rsidR="005D1D5C">
        <w:rPr>
          <w:b/>
          <w:bCs/>
        </w:rPr>
        <w:tab/>
      </w:r>
      <w:r w:rsidR="003A189E">
        <w:rPr>
          <w:b/>
          <w:bCs/>
        </w:rPr>
        <w:tab/>
      </w:r>
      <w:r w:rsidR="00820670">
        <w:t>Monday and Wednesday mornings and afternoons. Check link:</w:t>
      </w:r>
    </w:p>
    <w:p w14:paraId="3943075C" w14:textId="5E5F95AA" w:rsidR="003E5EFE" w:rsidRDefault="0071000A" w:rsidP="00894D84">
      <w:r>
        <w:tab/>
      </w:r>
      <w:r>
        <w:tab/>
      </w:r>
      <w:r>
        <w:tab/>
      </w:r>
      <w:hyperlink r:id="rId7" w:history="1">
        <w:r w:rsidR="007A69A9" w:rsidRPr="00B10C18">
          <w:rPr>
            <w:rStyle w:val="Hyperlink"/>
          </w:rPr>
          <w:t>https://calendly.com/dylan-ci/class-officehours-by-zoom</w:t>
        </w:r>
      </w:hyperlink>
      <w:r w:rsidR="007A69A9">
        <w:t xml:space="preserve"> </w:t>
      </w:r>
    </w:p>
    <w:p w14:paraId="07C5AE64" w14:textId="77777777" w:rsidR="00F117B0" w:rsidRDefault="00F117B0" w:rsidP="003E5EFE"/>
    <w:p w14:paraId="626582CC" w14:textId="6D726372" w:rsidR="00384B1B" w:rsidRDefault="003C7749" w:rsidP="00384B1B">
      <w:pPr>
        <w:tabs>
          <w:tab w:val="left" w:pos="1530"/>
        </w:tabs>
        <w:ind w:left="2160" w:hanging="2160"/>
      </w:pPr>
      <w:r>
        <w:rPr>
          <w:b/>
          <w:bCs/>
        </w:rPr>
        <w:t>Required text:</w:t>
      </w:r>
      <w:r w:rsidR="003A189E">
        <w:rPr>
          <w:b/>
          <w:bCs/>
        </w:rPr>
        <w:tab/>
      </w:r>
      <w:r w:rsidR="003A189E">
        <w:rPr>
          <w:b/>
          <w:bCs/>
        </w:rPr>
        <w:tab/>
      </w:r>
      <w:r w:rsidR="00DE4496" w:rsidRPr="00C81482">
        <w:rPr>
          <w:i/>
        </w:rPr>
        <w:t>Principles of Management</w:t>
      </w:r>
      <w:r w:rsidR="00384B1B">
        <w:t>. There is a free .pdf on CI Learn</w:t>
      </w:r>
      <w:r w:rsidR="00C81482">
        <w:t>.</w:t>
      </w:r>
      <w:r w:rsidR="00384B1B">
        <w:t xml:space="preserve"> Talk to me if you want to buy a printed version</w:t>
      </w:r>
      <w:r w:rsidR="005F5D25">
        <w:t>.</w:t>
      </w:r>
    </w:p>
    <w:p w14:paraId="77129B07" w14:textId="734CE45A" w:rsidR="003E5EFE" w:rsidRDefault="003E5EFE" w:rsidP="003E5EFE"/>
    <w:p w14:paraId="40115093" w14:textId="77777777" w:rsidR="00CE21B2" w:rsidRDefault="00CE21B2" w:rsidP="003E5EFE"/>
    <w:p w14:paraId="1FD247F7" w14:textId="4B96F184" w:rsidR="003E5EFE" w:rsidRDefault="00DA7CD0" w:rsidP="003E5EFE">
      <w:pPr>
        <w:rPr>
          <w:b/>
        </w:rPr>
      </w:pPr>
      <w:r>
        <w:rPr>
          <w:b/>
        </w:rPr>
        <w:t>COURSE DESCRIPTION</w:t>
      </w:r>
    </w:p>
    <w:p w14:paraId="15A14594" w14:textId="77777777" w:rsidR="008C65B1" w:rsidRDefault="008C65B1" w:rsidP="003E5EFE"/>
    <w:p w14:paraId="0DD62A60" w14:textId="5684DC5D" w:rsidR="00761F33" w:rsidRDefault="00761F33" w:rsidP="003E5EFE">
      <w:r>
        <w:t xml:space="preserve">This course </w:t>
      </w:r>
      <w:r w:rsidR="00CE21B2">
        <w:t>introduces</w:t>
      </w:r>
      <w:r>
        <w:t xml:space="preserve"> management</w:t>
      </w:r>
      <w:r w:rsidR="00CE21B2">
        <w:t xml:space="preserve"> concepts</w:t>
      </w:r>
      <w:r>
        <w:t xml:space="preserve">. </w:t>
      </w:r>
      <w:r w:rsidR="00170DCA">
        <w:t>Much of</w:t>
      </w:r>
      <w:r>
        <w:t xml:space="preserve"> the course reviews managerial challenges and tasks relating to directing the organization (e.g., </w:t>
      </w:r>
      <w:proofErr w:type="gramStart"/>
      <w:r>
        <w:t>business</w:t>
      </w:r>
      <w:proofErr w:type="gramEnd"/>
      <w:r>
        <w:t xml:space="preserve"> or</w:t>
      </w:r>
      <w:r w:rsidR="004641EC">
        <w:t xml:space="preserve"> non-profit) as a whole, while </w:t>
      </w:r>
      <w:r w:rsidR="00170DCA">
        <w:t>the rest</w:t>
      </w:r>
      <w:r>
        <w:t xml:space="preserve"> relates to </w:t>
      </w:r>
      <w:r w:rsidR="00BE0534">
        <w:t xml:space="preserve">teams and </w:t>
      </w:r>
      <w:r>
        <w:t xml:space="preserve">individuals. </w:t>
      </w:r>
      <w:r w:rsidR="002F6467">
        <w:t>You</w:t>
      </w:r>
      <w:r w:rsidR="002A43C2">
        <w:t xml:space="preserve"> will learn terms used in management, theories underlying managerial action, and tools used to address challenges. </w:t>
      </w:r>
      <w:r>
        <w:t xml:space="preserve">Developing skill and knowledge in these domains will help </w:t>
      </w:r>
      <w:r w:rsidR="002F6467">
        <w:t>you</w:t>
      </w:r>
      <w:r>
        <w:t xml:space="preserve"> gain and succeed in managerial positions. Just as importantly, </w:t>
      </w:r>
      <w:r w:rsidR="002F6467">
        <w:t xml:space="preserve">if you do not wish to be a manager, </w:t>
      </w:r>
      <w:r>
        <w:t xml:space="preserve">it will help </w:t>
      </w:r>
      <w:r w:rsidR="002F6467">
        <w:t>you</w:t>
      </w:r>
      <w:r>
        <w:t xml:space="preserve"> understand many of the actions taken by managers.</w:t>
      </w:r>
      <w:r w:rsidR="002A43C2">
        <w:t xml:space="preserve"> </w:t>
      </w:r>
      <w:r w:rsidR="00742258">
        <w:t>This course emphasizes developing critical thinking and communication skills within this domain, so that you can better analyze organizational situations and convey your insights.</w:t>
      </w:r>
    </w:p>
    <w:p w14:paraId="6C24623D" w14:textId="77777777" w:rsidR="00761F33" w:rsidRDefault="00761F33" w:rsidP="003E5EFE"/>
    <w:p w14:paraId="067900E7" w14:textId="4E631E87" w:rsidR="00726902" w:rsidRPr="00726902" w:rsidRDefault="00DA7CD0" w:rsidP="003E5EFE">
      <w:pPr>
        <w:rPr>
          <w:b/>
        </w:rPr>
      </w:pPr>
      <w:r>
        <w:rPr>
          <w:b/>
        </w:rPr>
        <w:t>LEARNING OBJECTIVES</w:t>
      </w:r>
    </w:p>
    <w:p w14:paraId="6B244806" w14:textId="77777777" w:rsidR="00726902" w:rsidRDefault="00726902" w:rsidP="003E5EFE"/>
    <w:p w14:paraId="6A8AEFF1" w14:textId="0401ABF7" w:rsidR="00136052" w:rsidRDefault="00A7376F" w:rsidP="00136052">
      <w:r>
        <w:t>By completing this</w:t>
      </w:r>
      <w:r w:rsidR="00136052">
        <w:t xml:space="preserve"> course, </w:t>
      </w:r>
      <w:r>
        <w:t xml:space="preserve">students will have the opportunity to </w:t>
      </w:r>
      <w:r w:rsidR="00604C11">
        <w:t>learn to</w:t>
      </w:r>
      <w:r w:rsidR="00136052">
        <w:t xml:space="preserve">: </w:t>
      </w:r>
    </w:p>
    <w:p w14:paraId="75F8F99E" w14:textId="24172BF7" w:rsidR="00136052" w:rsidRDefault="00136052" w:rsidP="00136052">
      <w:pPr>
        <w:pStyle w:val="ListParagraph"/>
        <w:numPr>
          <w:ilvl w:val="0"/>
          <w:numId w:val="9"/>
        </w:numPr>
      </w:pPr>
      <w:r>
        <w:t xml:space="preserve">Describe orally and in writing the fundamentals of management within domestic and global enterprises (1,2,3,5) </w:t>
      </w:r>
    </w:p>
    <w:p w14:paraId="6B8D0826" w14:textId="458691A4" w:rsidR="00136052" w:rsidRDefault="00136052" w:rsidP="00136052">
      <w:pPr>
        <w:pStyle w:val="ListParagraph"/>
        <w:numPr>
          <w:ilvl w:val="0"/>
          <w:numId w:val="9"/>
        </w:numPr>
      </w:pPr>
      <w:r>
        <w:t xml:space="preserve">Write analyses of complex cases related to management and organizational behavior principles (1,5) </w:t>
      </w:r>
    </w:p>
    <w:p w14:paraId="1C7E8D6C" w14:textId="40113B46" w:rsidR="00136052" w:rsidRDefault="00136052" w:rsidP="00136052">
      <w:pPr>
        <w:pStyle w:val="ListParagraph"/>
        <w:numPr>
          <w:ilvl w:val="0"/>
          <w:numId w:val="9"/>
        </w:numPr>
      </w:pPr>
      <w:r>
        <w:t xml:space="preserve">Formulate and execute management policies, strategies, plans and procedures (1,5) </w:t>
      </w:r>
    </w:p>
    <w:p w14:paraId="403A54AF" w14:textId="4571A739" w:rsidR="00136052" w:rsidRDefault="00136052" w:rsidP="00136052">
      <w:pPr>
        <w:pStyle w:val="ListParagraph"/>
        <w:numPr>
          <w:ilvl w:val="0"/>
          <w:numId w:val="9"/>
        </w:numPr>
      </w:pPr>
      <w:r>
        <w:t xml:space="preserve">Identify, conceptualize, and develop solutions for successful resolutions to organizational problems (1,5,6) </w:t>
      </w:r>
    </w:p>
    <w:p w14:paraId="342912D8" w14:textId="77777777" w:rsidR="00F764F8" w:rsidRDefault="00F764F8" w:rsidP="00F764F8">
      <w:pPr>
        <w:ind w:left="360"/>
      </w:pPr>
    </w:p>
    <w:p w14:paraId="18CF9578" w14:textId="77777777" w:rsidR="00136052" w:rsidRDefault="00136052" w:rsidP="00136052">
      <w:r>
        <w:t>*Aligns with Program Learning Goals for: 1) Critical thinking, 2) Oral communication, 3) Written Communication, 4) Conduct (Ethics), 5) Competencies in discipline, 6) Collaboration</w:t>
      </w:r>
    </w:p>
    <w:p w14:paraId="266BE9D1" w14:textId="1AB928EA" w:rsidR="008211C6" w:rsidRPr="00B92F98" w:rsidRDefault="008211C6" w:rsidP="008211C6">
      <w:pPr>
        <w:pStyle w:val="Footer"/>
        <w:tabs>
          <w:tab w:val="clear" w:pos="4320"/>
          <w:tab w:val="clear" w:pos="8640"/>
        </w:tabs>
        <w:spacing w:after="120"/>
        <w:rPr>
          <w:rFonts w:ascii="Times New Roman" w:hAnsi="Times New Roman"/>
          <w:b/>
          <w:szCs w:val="24"/>
        </w:rPr>
      </w:pPr>
    </w:p>
    <w:p w14:paraId="56160C0E" w14:textId="54AA8C1A" w:rsidR="00177DD4" w:rsidRDefault="008B5AA5" w:rsidP="00177DD4">
      <w:pPr>
        <w:pStyle w:val="Footer"/>
        <w:tabs>
          <w:tab w:val="clear" w:pos="4320"/>
          <w:tab w:val="clear" w:pos="8640"/>
        </w:tabs>
        <w:spacing w:after="120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br w:type="page"/>
      </w:r>
      <w:r w:rsidR="00177DD4" w:rsidRPr="006D5AE8">
        <w:rPr>
          <w:rFonts w:ascii="Times New Roman" w:hAnsi="Times New Roman"/>
          <w:b/>
          <w:szCs w:val="24"/>
        </w:rPr>
        <w:lastRenderedPageBreak/>
        <w:t>COURSE OUTLINE</w:t>
      </w:r>
    </w:p>
    <w:tbl>
      <w:tblPr>
        <w:tblW w:w="9090" w:type="dxa"/>
        <w:tblInd w:w="108" w:type="dxa"/>
        <w:tblBorders>
          <w:top w:val="single" w:sz="18" w:space="0" w:color="auto"/>
          <w:bottom w:val="single" w:sz="18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990"/>
        <w:gridCol w:w="3510"/>
        <w:gridCol w:w="1710"/>
        <w:gridCol w:w="2340"/>
      </w:tblGrid>
      <w:tr w:rsidR="00130ED6" w:rsidRPr="00643F06" w14:paraId="04201BD6" w14:textId="77777777" w:rsidTr="008B6319">
        <w:trPr>
          <w:trHeight w:val="351"/>
        </w:trPr>
        <w:tc>
          <w:tcPr>
            <w:tcW w:w="1530" w:type="dxa"/>
            <w:gridSpan w:val="2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26D95CA4" w14:textId="6F82FD12" w:rsidR="00130ED6" w:rsidRPr="00643F06" w:rsidRDefault="00130ED6" w:rsidP="008B6319">
            <w:pPr>
              <w:jc w:val="center"/>
              <w:rPr>
                <w:b/>
              </w:rPr>
            </w:pPr>
            <w:r>
              <w:rPr>
                <w:b/>
              </w:rPr>
              <w:t>Week</w:t>
            </w:r>
          </w:p>
        </w:tc>
        <w:tc>
          <w:tcPr>
            <w:tcW w:w="3510" w:type="dxa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7BC3CB1A" w14:textId="77777777" w:rsidR="00130ED6" w:rsidRPr="00643F06" w:rsidRDefault="00130ED6" w:rsidP="00CB423D">
            <w:pPr>
              <w:jc w:val="center"/>
              <w:rPr>
                <w:b/>
              </w:rPr>
            </w:pPr>
            <w:r w:rsidRPr="00643F06">
              <w:rPr>
                <w:b/>
              </w:rPr>
              <w:t>Topic</w:t>
            </w:r>
          </w:p>
        </w:tc>
        <w:tc>
          <w:tcPr>
            <w:tcW w:w="1710" w:type="dxa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2153A83F" w14:textId="0576C37C" w:rsidR="00130ED6" w:rsidRPr="00643F06" w:rsidRDefault="00B42AC5" w:rsidP="00CB423D">
            <w:pPr>
              <w:jc w:val="center"/>
              <w:rPr>
                <w:b/>
              </w:rPr>
            </w:pPr>
            <w:r>
              <w:rPr>
                <w:b/>
              </w:rPr>
              <w:t>Module</w:t>
            </w:r>
          </w:p>
        </w:tc>
        <w:tc>
          <w:tcPr>
            <w:tcW w:w="2340" w:type="dxa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216A3FD9" w14:textId="60B80202" w:rsidR="00130ED6" w:rsidRPr="00643F06" w:rsidRDefault="00130ED6" w:rsidP="00CB423D">
            <w:pPr>
              <w:jc w:val="center"/>
              <w:rPr>
                <w:b/>
              </w:rPr>
            </w:pPr>
            <w:r w:rsidRPr="00643F06">
              <w:rPr>
                <w:b/>
              </w:rPr>
              <w:t xml:space="preserve">Notable </w:t>
            </w:r>
            <w:r w:rsidR="009D2406">
              <w:rPr>
                <w:b/>
              </w:rPr>
              <w:t>Due Dates</w:t>
            </w:r>
          </w:p>
        </w:tc>
      </w:tr>
      <w:tr w:rsidR="00AC6BFE" w:rsidRPr="006D5AE8" w14:paraId="5747E1B1" w14:textId="77777777" w:rsidTr="00246AC9">
        <w:trPr>
          <w:trHeight w:val="648"/>
        </w:trPr>
        <w:tc>
          <w:tcPr>
            <w:tcW w:w="54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F06BA6E" w14:textId="3780AA3B" w:rsidR="00AC6BFE" w:rsidRDefault="00AC6BFE" w:rsidP="00AC6BFE">
            <w:pPr>
              <w:jc w:val="center"/>
            </w:pPr>
            <w:r>
              <w:t>1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E7073E4" w14:textId="6867206F" w:rsidR="00AC6BFE" w:rsidRDefault="00094ED1" w:rsidP="00AC6BFE">
            <w:r>
              <w:t>Jan</w:t>
            </w:r>
            <w:r w:rsidR="00AC6BFE">
              <w:t xml:space="preserve"> 2</w:t>
            </w:r>
            <w:r w:rsidR="00477913">
              <w:t>4</w:t>
            </w:r>
          </w:p>
          <w:p w14:paraId="36113623" w14:textId="4AE1A5FF" w:rsidR="00AC6BFE" w:rsidRPr="006D5AE8" w:rsidRDefault="00094ED1" w:rsidP="00AC6BFE">
            <w:r>
              <w:t xml:space="preserve">Jan </w:t>
            </w:r>
            <w:r w:rsidR="00AC6BFE">
              <w:t>2</w:t>
            </w:r>
            <w:r w:rsidR="00477913">
              <w:t>6</w:t>
            </w:r>
          </w:p>
        </w:tc>
        <w:tc>
          <w:tcPr>
            <w:tcW w:w="351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D56AD90" w14:textId="25F739CE" w:rsidR="00AC6BFE" w:rsidRPr="006D5AE8" w:rsidRDefault="00AC6BFE" w:rsidP="005E3798">
            <w:r>
              <w:rPr>
                <w:rFonts w:cs="Arial"/>
              </w:rPr>
              <w:t xml:space="preserve">Introduction </w:t>
            </w:r>
            <w:r w:rsidR="005E3798">
              <w:rPr>
                <w:rFonts w:cs="Arial"/>
              </w:rPr>
              <w:t>to</w:t>
            </w:r>
            <w:r>
              <w:t xml:space="preserve"> Management</w:t>
            </w:r>
          </w:p>
        </w:tc>
        <w:tc>
          <w:tcPr>
            <w:tcW w:w="171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CA1157C" w14:textId="0D002221" w:rsidR="00AC6BFE" w:rsidRPr="006D5AE8" w:rsidRDefault="00B42AC5" w:rsidP="00AC6BFE">
            <w:r>
              <w:t>Module 1</w:t>
            </w:r>
          </w:p>
        </w:tc>
        <w:tc>
          <w:tcPr>
            <w:tcW w:w="234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AC2240B" w14:textId="77777777" w:rsidR="00AC6BFE" w:rsidRDefault="00AC6BFE" w:rsidP="00AC6BFE"/>
          <w:p w14:paraId="74ED8658" w14:textId="679BD2AF" w:rsidR="00AC6BFE" w:rsidRDefault="007B2DA8" w:rsidP="00AC6BFE">
            <w:r>
              <w:t>Introduce Yourself</w:t>
            </w:r>
          </w:p>
        </w:tc>
      </w:tr>
      <w:tr w:rsidR="00AC6BFE" w:rsidRPr="006D5AE8" w14:paraId="2D41C669" w14:textId="77777777" w:rsidTr="00246AC9">
        <w:trPr>
          <w:trHeight w:val="683"/>
        </w:trPr>
        <w:tc>
          <w:tcPr>
            <w:tcW w:w="540" w:type="dxa"/>
            <w:tcBorders>
              <w:top w:val="single" w:sz="4" w:space="0" w:color="auto"/>
            </w:tcBorders>
            <w:vAlign w:val="center"/>
          </w:tcPr>
          <w:p w14:paraId="4F32AE59" w14:textId="5E0F5C0B" w:rsidR="00AC6BFE" w:rsidRDefault="00AC6BFE" w:rsidP="00AC6BFE">
            <w:pPr>
              <w:jc w:val="center"/>
            </w:pPr>
            <w:r>
              <w:t>2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14:paraId="2777307B" w14:textId="7EEC1385" w:rsidR="00AC6BFE" w:rsidRDefault="00094ED1" w:rsidP="00AC6BFE">
            <w:r>
              <w:t>Jan</w:t>
            </w:r>
            <w:r w:rsidR="00AC6BFE">
              <w:t xml:space="preserve"> </w:t>
            </w:r>
            <w:r w:rsidR="00477913">
              <w:t>31</w:t>
            </w:r>
          </w:p>
          <w:p w14:paraId="4A0FAA06" w14:textId="6ED23ADC" w:rsidR="00AC6BFE" w:rsidRPr="006D5AE8" w:rsidRDefault="00094ED1" w:rsidP="00AC6BFE">
            <w:r>
              <w:t>Feb</w:t>
            </w:r>
            <w:r w:rsidR="00AC6BFE">
              <w:t xml:space="preserve"> </w:t>
            </w:r>
            <w:r w:rsidR="00477913">
              <w:t>2</w:t>
            </w:r>
          </w:p>
        </w:tc>
        <w:tc>
          <w:tcPr>
            <w:tcW w:w="3510" w:type="dxa"/>
            <w:tcBorders>
              <w:top w:val="single" w:sz="4" w:space="0" w:color="auto"/>
            </w:tcBorders>
            <w:vAlign w:val="center"/>
          </w:tcPr>
          <w:p w14:paraId="060A4F1D" w14:textId="2ABC15F4" w:rsidR="00AC6BFE" w:rsidRPr="006D5AE8" w:rsidRDefault="005E3798" w:rsidP="00AC6BFE">
            <w:r>
              <w:t>History of Western Management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vAlign w:val="center"/>
          </w:tcPr>
          <w:p w14:paraId="436BE805" w14:textId="0D13FF47" w:rsidR="00AC6BFE" w:rsidRPr="006D5AE8" w:rsidRDefault="00B42AC5" w:rsidP="00F17961">
            <w:r>
              <w:t>Module 2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vAlign w:val="center"/>
          </w:tcPr>
          <w:p w14:paraId="62B30BA3" w14:textId="77777777" w:rsidR="00AA1FC3" w:rsidRDefault="00AA1FC3" w:rsidP="00F17961">
            <w:pPr>
              <w:rPr>
                <w:highlight w:val="yellow"/>
              </w:rPr>
            </w:pPr>
          </w:p>
          <w:p w14:paraId="26F8AE41" w14:textId="56ADC031" w:rsidR="00AC6BFE" w:rsidRDefault="00F17961" w:rsidP="00F17961">
            <w:r w:rsidRPr="00AA1FC3">
              <w:t xml:space="preserve">Career HW #1 </w:t>
            </w:r>
          </w:p>
        </w:tc>
      </w:tr>
      <w:tr w:rsidR="00AC6BFE" w:rsidRPr="006D5AE8" w14:paraId="6065B7E8" w14:textId="77777777" w:rsidTr="00246AC9">
        <w:trPr>
          <w:trHeight w:val="648"/>
        </w:trPr>
        <w:tc>
          <w:tcPr>
            <w:tcW w:w="540" w:type="dxa"/>
            <w:vAlign w:val="center"/>
          </w:tcPr>
          <w:p w14:paraId="43B5039C" w14:textId="0E4AFE32" w:rsidR="00AC6BFE" w:rsidRDefault="00AC6BFE" w:rsidP="00AC6BFE">
            <w:pPr>
              <w:jc w:val="center"/>
            </w:pPr>
            <w:r>
              <w:t>3</w:t>
            </w:r>
          </w:p>
        </w:tc>
        <w:tc>
          <w:tcPr>
            <w:tcW w:w="990" w:type="dxa"/>
            <w:vAlign w:val="center"/>
          </w:tcPr>
          <w:p w14:paraId="0E5BA7C1" w14:textId="279F6660" w:rsidR="00AC6BFE" w:rsidRDefault="00094ED1" w:rsidP="00AC6BFE">
            <w:r>
              <w:t>Feb</w:t>
            </w:r>
            <w:r w:rsidR="00AC6BFE">
              <w:t xml:space="preserve"> </w:t>
            </w:r>
            <w:r w:rsidR="00477913">
              <w:t>7</w:t>
            </w:r>
          </w:p>
          <w:p w14:paraId="02DE9F3C" w14:textId="49C06E06" w:rsidR="00AC6BFE" w:rsidRPr="006D5AE8" w:rsidRDefault="00094ED1" w:rsidP="00AC6BFE">
            <w:r>
              <w:t>Feb</w:t>
            </w:r>
            <w:r w:rsidR="00AC6BFE">
              <w:t xml:space="preserve"> </w:t>
            </w:r>
            <w:r w:rsidR="00477913">
              <w:t>9</w:t>
            </w:r>
          </w:p>
        </w:tc>
        <w:tc>
          <w:tcPr>
            <w:tcW w:w="3510" w:type="dxa"/>
            <w:vAlign w:val="center"/>
          </w:tcPr>
          <w:p w14:paraId="6627A1B7" w14:textId="281C2651" w:rsidR="00AC6BFE" w:rsidRPr="006D5AE8" w:rsidRDefault="005E3798" w:rsidP="00AC6BFE">
            <w:r w:rsidRPr="00955DAC">
              <w:t>Mission, Vision, &amp; Stakeholders</w:t>
            </w:r>
          </w:p>
        </w:tc>
        <w:tc>
          <w:tcPr>
            <w:tcW w:w="1710" w:type="dxa"/>
            <w:vAlign w:val="center"/>
          </w:tcPr>
          <w:p w14:paraId="0D46425B" w14:textId="7169AA5E" w:rsidR="00AC6BFE" w:rsidRPr="006D5AE8" w:rsidRDefault="00B42AC5" w:rsidP="00AC6BFE">
            <w:r>
              <w:t>Module 3</w:t>
            </w:r>
          </w:p>
        </w:tc>
        <w:tc>
          <w:tcPr>
            <w:tcW w:w="2340" w:type="dxa"/>
            <w:vAlign w:val="center"/>
          </w:tcPr>
          <w:p w14:paraId="4CD86756" w14:textId="77777777" w:rsidR="00F17961" w:rsidRDefault="00F17961" w:rsidP="00F17961">
            <w:pPr>
              <w:rPr>
                <w:highlight w:val="yellow"/>
              </w:rPr>
            </w:pPr>
          </w:p>
          <w:p w14:paraId="6582A7A1" w14:textId="225AC12A" w:rsidR="00AC6BFE" w:rsidRPr="00F17961" w:rsidRDefault="00AC6BFE" w:rsidP="00F17961">
            <w:pPr>
              <w:rPr>
                <w:highlight w:val="yellow"/>
              </w:rPr>
            </w:pPr>
          </w:p>
        </w:tc>
      </w:tr>
      <w:tr w:rsidR="00AC6BFE" w:rsidRPr="006D5AE8" w14:paraId="247404AC" w14:textId="77777777" w:rsidTr="00246AC9">
        <w:trPr>
          <w:trHeight w:val="648"/>
        </w:trPr>
        <w:tc>
          <w:tcPr>
            <w:tcW w:w="540" w:type="dxa"/>
            <w:vAlign w:val="center"/>
          </w:tcPr>
          <w:p w14:paraId="632D29E3" w14:textId="6E0682BA" w:rsidR="00AC6BFE" w:rsidRDefault="00AC6BFE" w:rsidP="00AC6BFE">
            <w:pPr>
              <w:jc w:val="center"/>
            </w:pPr>
            <w:r>
              <w:t>4</w:t>
            </w:r>
          </w:p>
        </w:tc>
        <w:tc>
          <w:tcPr>
            <w:tcW w:w="990" w:type="dxa"/>
            <w:vAlign w:val="center"/>
          </w:tcPr>
          <w:p w14:paraId="0B5D85E8" w14:textId="645C8085" w:rsidR="00AC6BFE" w:rsidRDefault="00094ED1" w:rsidP="00AC6BFE">
            <w:r>
              <w:t>Feb</w:t>
            </w:r>
            <w:r w:rsidR="00AC6BFE">
              <w:t xml:space="preserve"> 1</w:t>
            </w:r>
            <w:r w:rsidR="00477913">
              <w:t>4</w:t>
            </w:r>
          </w:p>
          <w:p w14:paraId="6294F4B6" w14:textId="0E96FDA9" w:rsidR="00AC6BFE" w:rsidRPr="006D5AE8" w:rsidRDefault="00094ED1" w:rsidP="00AC6BFE">
            <w:r>
              <w:t>Feb</w:t>
            </w:r>
            <w:r w:rsidR="00AC6BFE">
              <w:t xml:space="preserve"> 1</w:t>
            </w:r>
            <w:r w:rsidR="00477913">
              <w:t>6</w:t>
            </w:r>
          </w:p>
        </w:tc>
        <w:tc>
          <w:tcPr>
            <w:tcW w:w="3510" w:type="dxa"/>
            <w:vAlign w:val="center"/>
          </w:tcPr>
          <w:p w14:paraId="5925B7C9" w14:textId="041B8F4D" w:rsidR="00AC6BFE" w:rsidRPr="006D5AE8" w:rsidRDefault="00AC6BFE" w:rsidP="00AC6BFE">
            <w:r>
              <w:t>Groups and Teams</w:t>
            </w:r>
          </w:p>
        </w:tc>
        <w:tc>
          <w:tcPr>
            <w:tcW w:w="1710" w:type="dxa"/>
            <w:vAlign w:val="center"/>
          </w:tcPr>
          <w:p w14:paraId="3CD293C1" w14:textId="218660DB" w:rsidR="00AC6BFE" w:rsidRPr="006D5AE8" w:rsidRDefault="00B42AC5" w:rsidP="00AC6BFE">
            <w:r>
              <w:t>Module 4</w:t>
            </w:r>
          </w:p>
        </w:tc>
        <w:tc>
          <w:tcPr>
            <w:tcW w:w="2340" w:type="dxa"/>
            <w:vAlign w:val="center"/>
          </w:tcPr>
          <w:p w14:paraId="11A93C1E" w14:textId="4514D8F6" w:rsidR="00AC6BFE" w:rsidRDefault="00AC6BFE" w:rsidP="00AC6BFE">
            <w:r>
              <w:t>Case Analysis #1</w:t>
            </w:r>
          </w:p>
        </w:tc>
      </w:tr>
      <w:tr w:rsidR="00AC6BFE" w:rsidRPr="006D5AE8" w14:paraId="541868D2" w14:textId="77777777" w:rsidTr="00246AC9">
        <w:trPr>
          <w:trHeight w:val="648"/>
        </w:trPr>
        <w:tc>
          <w:tcPr>
            <w:tcW w:w="540" w:type="dxa"/>
            <w:vAlign w:val="center"/>
          </w:tcPr>
          <w:p w14:paraId="3F205E3D" w14:textId="0AD20D1D" w:rsidR="00AC6BFE" w:rsidRDefault="00AC6BFE" w:rsidP="00AC6BFE">
            <w:pPr>
              <w:jc w:val="center"/>
            </w:pPr>
            <w:r>
              <w:t>5</w:t>
            </w:r>
          </w:p>
        </w:tc>
        <w:tc>
          <w:tcPr>
            <w:tcW w:w="990" w:type="dxa"/>
            <w:vAlign w:val="center"/>
          </w:tcPr>
          <w:p w14:paraId="0D6D4C61" w14:textId="169484F8" w:rsidR="00AC6BFE" w:rsidRDefault="00094ED1" w:rsidP="00AC6BFE">
            <w:r>
              <w:t>Feb</w:t>
            </w:r>
            <w:r w:rsidR="00AC6BFE">
              <w:t xml:space="preserve"> 2</w:t>
            </w:r>
            <w:r w:rsidR="00477913">
              <w:t>1</w:t>
            </w:r>
          </w:p>
          <w:p w14:paraId="706EE510" w14:textId="42E11001" w:rsidR="00AC6BFE" w:rsidRPr="006D5AE8" w:rsidRDefault="00094ED1" w:rsidP="00AC6BFE">
            <w:r>
              <w:t>Feb</w:t>
            </w:r>
            <w:r w:rsidR="00AC6BFE">
              <w:t xml:space="preserve"> 2</w:t>
            </w:r>
            <w:r w:rsidR="00477913">
              <w:t>3</w:t>
            </w:r>
          </w:p>
        </w:tc>
        <w:tc>
          <w:tcPr>
            <w:tcW w:w="3510" w:type="dxa"/>
            <w:vAlign w:val="center"/>
          </w:tcPr>
          <w:p w14:paraId="69568481" w14:textId="77777777" w:rsidR="00AC6BFE" w:rsidRPr="006D5AE8" w:rsidRDefault="00AC6BFE" w:rsidP="00AC6BFE">
            <w:r>
              <w:t>Strategic Management</w:t>
            </w:r>
          </w:p>
        </w:tc>
        <w:tc>
          <w:tcPr>
            <w:tcW w:w="1710" w:type="dxa"/>
            <w:vAlign w:val="center"/>
          </w:tcPr>
          <w:p w14:paraId="525AE805" w14:textId="460943CE" w:rsidR="00AC6BFE" w:rsidRPr="006D5AE8" w:rsidRDefault="00B42AC5" w:rsidP="00AC6BFE">
            <w:r>
              <w:t>Module 5</w:t>
            </w:r>
          </w:p>
        </w:tc>
        <w:tc>
          <w:tcPr>
            <w:tcW w:w="2340" w:type="dxa"/>
            <w:vAlign w:val="center"/>
          </w:tcPr>
          <w:p w14:paraId="0483EC99" w14:textId="77777777" w:rsidR="00AC6BFE" w:rsidRDefault="00AC6BFE" w:rsidP="00AC6BFE"/>
        </w:tc>
      </w:tr>
      <w:tr w:rsidR="00AC6BFE" w:rsidRPr="006D5AE8" w14:paraId="54F8F382" w14:textId="77777777" w:rsidTr="00246AC9">
        <w:trPr>
          <w:trHeight w:val="648"/>
        </w:trPr>
        <w:tc>
          <w:tcPr>
            <w:tcW w:w="540" w:type="dxa"/>
            <w:vAlign w:val="center"/>
          </w:tcPr>
          <w:p w14:paraId="4C20D619" w14:textId="374DC89C" w:rsidR="00AC6BFE" w:rsidRDefault="00AC6BFE" w:rsidP="00AC6BFE">
            <w:pPr>
              <w:jc w:val="center"/>
            </w:pPr>
            <w:r>
              <w:t>6</w:t>
            </w:r>
          </w:p>
        </w:tc>
        <w:tc>
          <w:tcPr>
            <w:tcW w:w="990" w:type="dxa"/>
            <w:vAlign w:val="center"/>
          </w:tcPr>
          <w:p w14:paraId="6FFB9C5E" w14:textId="0E23F0B1" w:rsidR="00AC6BFE" w:rsidRDefault="00094ED1" w:rsidP="00AC6BFE">
            <w:r>
              <w:t>Feb</w:t>
            </w:r>
            <w:r w:rsidR="00AC6BFE">
              <w:t xml:space="preserve"> </w:t>
            </w:r>
            <w:r w:rsidR="00477913">
              <w:t>28</w:t>
            </w:r>
          </w:p>
          <w:p w14:paraId="3409A17D" w14:textId="497CB82C" w:rsidR="00AC6BFE" w:rsidRPr="006D5AE8" w:rsidRDefault="00094ED1" w:rsidP="00AC6BFE">
            <w:r>
              <w:t>Mar 2</w:t>
            </w:r>
          </w:p>
        </w:tc>
        <w:tc>
          <w:tcPr>
            <w:tcW w:w="3510" w:type="dxa"/>
            <w:vAlign w:val="center"/>
          </w:tcPr>
          <w:p w14:paraId="37AD65E1" w14:textId="63250013" w:rsidR="00AC6BFE" w:rsidRPr="006D5AE8" w:rsidRDefault="00AC6BFE" w:rsidP="00AC6BFE">
            <w:r>
              <w:t>Goals</w:t>
            </w:r>
          </w:p>
        </w:tc>
        <w:tc>
          <w:tcPr>
            <w:tcW w:w="1710" w:type="dxa"/>
            <w:vAlign w:val="center"/>
          </w:tcPr>
          <w:p w14:paraId="765526F5" w14:textId="4B54DAE3" w:rsidR="00AC6BFE" w:rsidRPr="006D5AE8" w:rsidRDefault="00B42AC5" w:rsidP="00AC6BFE">
            <w:r>
              <w:t>Module 6</w:t>
            </w:r>
          </w:p>
        </w:tc>
        <w:tc>
          <w:tcPr>
            <w:tcW w:w="2340" w:type="dxa"/>
            <w:vAlign w:val="center"/>
          </w:tcPr>
          <w:p w14:paraId="3BC47D90" w14:textId="77777777" w:rsidR="00AC6BFE" w:rsidRDefault="00AC6BFE" w:rsidP="00AC6BFE"/>
          <w:p w14:paraId="7C11E130" w14:textId="34CD1B3D" w:rsidR="00AC6BFE" w:rsidRDefault="00DC565B" w:rsidP="00AC6BFE">
            <w:r>
              <w:t>Career HW #2</w:t>
            </w:r>
          </w:p>
        </w:tc>
      </w:tr>
      <w:tr w:rsidR="00AC6BFE" w:rsidRPr="006D5AE8" w14:paraId="7B5A183C" w14:textId="77777777" w:rsidTr="00246AC9">
        <w:trPr>
          <w:trHeight w:val="648"/>
        </w:trPr>
        <w:tc>
          <w:tcPr>
            <w:tcW w:w="540" w:type="dxa"/>
            <w:vAlign w:val="center"/>
          </w:tcPr>
          <w:p w14:paraId="126E25DA" w14:textId="3E15CF8E" w:rsidR="00AC6BFE" w:rsidRDefault="00AC6BFE" w:rsidP="00AC6BFE">
            <w:pPr>
              <w:jc w:val="center"/>
            </w:pPr>
            <w:r>
              <w:t>7</w:t>
            </w:r>
          </w:p>
        </w:tc>
        <w:tc>
          <w:tcPr>
            <w:tcW w:w="990" w:type="dxa"/>
            <w:vAlign w:val="center"/>
          </w:tcPr>
          <w:p w14:paraId="47ADC44D" w14:textId="51BBC14E" w:rsidR="00AC6BFE" w:rsidRDefault="00094ED1" w:rsidP="00AC6BFE">
            <w:r>
              <w:t>Mar 7</w:t>
            </w:r>
          </w:p>
          <w:p w14:paraId="15B3E289" w14:textId="22BB9686" w:rsidR="00AC6BFE" w:rsidRPr="006D5AE8" w:rsidRDefault="00094ED1" w:rsidP="00AC6BFE">
            <w:r>
              <w:t>Mar 9</w:t>
            </w:r>
          </w:p>
        </w:tc>
        <w:tc>
          <w:tcPr>
            <w:tcW w:w="3510" w:type="dxa"/>
            <w:vAlign w:val="center"/>
          </w:tcPr>
          <w:p w14:paraId="31066222" w14:textId="4F027F85" w:rsidR="00AA1FC3" w:rsidRPr="006D5AE8" w:rsidRDefault="00AC6BFE" w:rsidP="00AC6BFE">
            <w:r>
              <w:t>Organizational Structure</w:t>
            </w:r>
          </w:p>
        </w:tc>
        <w:tc>
          <w:tcPr>
            <w:tcW w:w="1710" w:type="dxa"/>
            <w:vAlign w:val="center"/>
          </w:tcPr>
          <w:p w14:paraId="6D0D2388" w14:textId="7434FAB0" w:rsidR="00AC6BFE" w:rsidRPr="006D5AE8" w:rsidRDefault="00B42AC5" w:rsidP="00AC6BFE">
            <w:r>
              <w:t>Module</w:t>
            </w:r>
            <w:r w:rsidR="00AC6BFE">
              <w:t xml:space="preserve"> 7</w:t>
            </w:r>
          </w:p>
        </w:tc>
        <w:tc>
          <w:tcPr>
            <w:tcW w:w="2340" w:type="dxa"/>
            <w:vAlign w:val="center"/>
          </w:tcPr>
          <w:p w14:paraId="563CF399" w14:textId="261EAF9D" w:rsidR="00AC6BFE" w:rsidRDefault="009D2406" w:rsidP="00AC6BFE">
            <w:r>
              <w:t>Case Analysis #2</w:t>
            </w:r>
          </w:p>
        </w:tc>
      </w:tr>
      <w:tr w:rsidR="00094ED1" w:rsidRPr="006D5AE8" w14:paraId="7D56904F" w14:textId="77777777" w:rsidTr="00246AC9">
        <w:trPr>
          <w:trHeight w:val="648"/>
        </w:trPr>
        <w:tc>
          <w:tcPr>
            <w:tcW w:w="540" w:type="dxa"/>
            <w:vAlign w:val="center"/>
          </w:tcPr>
          <w:p w14:paraId="1328A29C" w14:textId="77777777" w:rsidR="00094ED1" w:rsidRDefault="00094ED1" w:rsidP="00AC6BFE">
            <w:pPr>
              <w:jc w:val="center"/>
            </w:pPr>
          </w:p>
        </w:tc>
        <w:tc>
          <w:tcPr>
            <w:tcW w:w="990" w:type="dxa"/>
            <w:vAlign w:val="center"/>
          </w:tcPr>
          <w:p w14:paraId="4481FE9C" w14:textId="77777777" w:rsidR="00094ED1" w:rsidRDefault="00094ED1" w:rsidP="00AC6BFE">
            <w:r>
              <w:t>Mar 14</w:t>
            </w:r>
          </w:p>
          <w:p w14:paraId="18F2F664" w14:textId="43FFDD25" w:rsidR="00094ED1" w:rsidRDefault="00094ED1" w:rsidP="00AC6BFE">
            <w:r>
              <w:t>Mar 16</w:t>
            </w:r>
          </w:p>
        </w:tc>
        <w:tc>
          <w:tcPr>
            <w:tcW w:w="3510" w:type="dxa"/>
            <w:vAlign w:val="center"/>
          </w:tcPr>
          <w:p w14:paraId="3BE32B40" w14:textId="270C7765" w:rsidR="00094ED1" w:rsidRDefault="00094ED1" w:rsidP="00AC6BFE">
            <w:r>
              <w:t>Spring Break – No classes</w:t>
            </w:r>
          </w:p>
        </w:tc>
        <w:tc>
          <w:tcPr>
            <w:tcW w:w="1710" w:type="dxa"/>
            <w:vAlign w:val="center"/>
          </w:tcPr>
          <w:p w14:paraId="14FF16B0" w14:textId="77777777" w:rsidR="00094ED1" w:rsidRDefault="00094ED1" w:rsidP="00AC6BFE"/>
        </w:tc>
        <w:tc>
          <w:tcPr>
            <w:tcW w:w="2340" w:type="dxa"/>
            <w:vAlign w:val="center"/>
          </w:tcPr>
          <w:p w14:paraId="191608A6" w14:textId="77777777" w:rsidR="00094ED1" w:rsidRDefault="00094ED1" w:rsidP="00AC6BFE"/>
        </w:tc>
      </w:tr>
      <w:tr w:rsidR="00AC6BFE" w:rsidRPr="006D5AE8" w14:paraId="08062DF7" w14:textId="77777777" w:rsidTr="00246AC9">
        <w:trPr>
          <w:trHeight w:val="648"/>
        </w:trPr>
        <w:tc>
          <w:tcPr>
            <w:tcW w:w="540" w:type="dxa"/>
            <w:vAlign w:val="center"/>
          </w:tcPr>
          <w:p w14:paraId="1D0E17E4" w14:textId="65C84DFB" w:rsidR="00AC6BFE" w:rsidRDefault="00AC6BFE" w:rsidP="00AC6BFE">
            <w:pPr>
              <w:jc w:val="center"/>
            </w:pPr>
            <w:r>
              <w:t>8</w:t>
            </w:r>
          </w:p>
        </w:tc>
        <w:tc>
          <w:tcPr>
            <w:tcW w:w="990" w:type="dxa"/>
            <w:vAlign w:val="center"/>
          </w:tcPr>
          <w:p w14:paraId="109312D7" w14:textId="538EAB27" w:rsidR="00AC6BFE" w:rsidRDefault="00094ED1" w:rsidP="00AC6BFE">
            <w:r>
              <w:t>Mar 21</w:t>
            </w:r>
          </w:p>
          <w:p w14:paraId="78CBCB6B" w14:textId="50B0C02B" w:rsidR="00AC6BFE" w:rsidRPr="001C5353" w:rsidRDefault="00094ED1" w:rsidP="00AC6BFE">
            <w:r>
              <w:t>Mar</w:t>
            </w:r>
            <w:r w:rsidR="00AC6BFE">
              <w:t xml:space="preserve"> </w:t>
            </w:r>
            <w:r>
              <w:t>23</w:t>
            </w:r>
          </w:p>
        </w:tc>
        <w:tc>
          <w:tcPr>
            <w:tcW w:w="3510" w:type="dxa"/>
            <w:vAlign w:val="center"/>
          </w:tcPr>
          <w:p w14:paraId="3D47CE25" w14:textId="607E508B" w:rsidR="00AA1FC3" w:rsidRPr="001C5353" w:rsidRDefault="005E3798" w:rsidP="00AC6BFE">
            <w:r>
              <w:t>Leadership</w:t>
            </w:r>
          </w:p>
        </w:tc>
        <w:tc>
          <w:tcPr>
            <w:tcW w:w="1710" w:type="dxa"/>
            <w:vAlign w:val="center"/>
          </w:tcPr>
          <w:p w14:paraId="7B5B2BEF" w14:textId="438BC462" w:rsidR="00AC6BFE" w:rsidRPr="006D5AE8" w:rsidRDefault="00B42AC5" w:rsidP="00AC6BFE">
            <w:r>
              <w:t>Module 8</w:t>
            </w:r>
          </w:p>
        </w:tc>
        <w:tc>
          <w:tcPr>
            <w:tcW w:w="2340" w:type="dxa"/>
            <w:vAlign w:val="center"/>
          </w:tcPr>
          <w:p w14:paraId="4CF63CC2" w14:textId="77777777" w:rsidR="00955DAC" w:rsidRDefault="00955DAC" w:rsidP="00AC6BFE"/>
          <w:p w14:paraId="7632702C" w14:textId="0243D4EF" w:rsidR="00AC6BFE" w:rsidRDefault="00AC6BFE" w:rsidP="00AC6BFE"/>
        </w:tc>
      </w:tr>
      <w:tr w:rsidR="00AC6BFE" w:rsidRPr="006D5AE8" w14:paraId="3CE27E40" w14:textId="77777777" w:rsidTr="00246AC9">
        <w:trPr>
          <w:trHeight w:val="620"/>
        </w:trPr>
        <w:tc>
          <w:tcPr>
            <w:tcW w:w="540" w:type="dxa"/>
            <w:vAlign w:val="center"/>
          </w:tcPr>
          <w:p w14:paraId="5004582C" w14:textId="50647664" w:rsidR="00AC6BFE" w:rsidRDefault="00AC6BFE" w:rsidP="00AC6BFE">
            <w:pPr>
              <w:jc w:val="center"/>
            </w:pPr>
            <w:r>
              <w:t>9</w:t>
            </w:r>
          </w:p>
        </w:tc>
        <w:tc>
          <w:tcPr>
            <w:tcW w:w="990" w:type="dxa"/>
            <w:vAlign w:val="center"/>
          </w:tcPr>
          <w:p w14:paraId="00A5840C" w14:textId="2C6AE7EA" w:rsidR="00AC6BFE" w:rsidRDefault="00094ED1" w:rsidP="00AC6BFE">
            <w:r>
              <w:t>Mar 28</w:t>
            </w:r>
          </w:p>
          <w:p w14:paraId="45E66AF1" w14:textId="58CF1740" w:rsidR="00AC6BFE" w:rsidRPr="00093E3D" w:rsidRDefault="00094ED1" w:rsidP="00AC6BFE">
            <w:r>
              <w:t>Mar 30</w:t>
            </w:r>
          </w:p>
        </w:tc>
        <w:tc>
          <w:tcPr>
            <w:tcW w:w="3510" w:type="dxa"/>
            <w:vAlign w:val="center"/>
          </w:tcPr>
          <w:p w14:paraId="520EA1C7" w14:textId="431D9232" w:rsidR="00AC6BFE" w:rsidRDefault="005E3798" w:rsidP="00AC6BFE">
            <w:r>
              <w:t xml:space="preserve">Organizational Change </w:t>
            </w:r>
          </w:p>
        </w:tc>
        <w:tc>
          <w:tcPr>
            <w:tcW w:w="1710" w:type="dxa"/>
            <w:vAlign w:val="center"/>
          </w:tcPr>
          <w:p w14:paraId="2BA42A4C" w14:textId="13F96870" w:rsidR="00AC6BFE" w:rsidRDefault="00CB0365" w:rsidP="00AC6BFE">
            <w:r>
              <w:t>Module 9</w:t>
            </w:r>
          </w:p>
        </w:tc>
        <w:tc>
          <w:tcPr>
            <w:tcW w:w="2340" w:type="dxa"/>
            <w:vAlign w:val="center"/>
          </w:tcPr>
          <w:p w14:paraId="649FE850" w14:textId="77777777" w:rsidR="00955DAC" w:rsidRDefault="00955DAC" w:rsidP="00AC6BFE"/>
          <w:p w14:paraId="55E492D9" w14:textId="278AB250" w:rsidR="00AC6BFE" w:rsidRDefault="00AC6BFE" w:rsidP="00AC6BFE"/>
        </w:tc>
      </w:tr>
      <w:tr w:rsidR="00AC6BFE" w:rsidRPr="006D5AE8" w14:paraId="046E80F8" w14:textId="77777777" w:rsidTr="00246AC9">
        <w:trPr>
          <w:trHeight w:val="602"/>
        </w:trPr>
        <w:tc>
          <w:tcPr>
            <w:tcW w:w="540" w:type="dxa"/>
            <w:vAlign w:val="center"/>
          </w:tcPr>
          <w:p w14:paraId="0421784D" w14:textId="6B40184A" w:rsidR="00AC6BFE" w:rsidRDefault="00AC6BFE" w:rsidP="00AC6BFE">
            <w:pPr>
              <w:jc w:val="center"/>
            </w:pPr>
            <w:r>
              <w:t>10</w:t>
            </w:r>
          </w:p>
        </w:tc>
        <w:tc>
          <w:tcPr>
            <w:tcW w:w="990" w:type="dxa"/>
            <w:vAlign w:val="center"/>
          </w:tcPr>
          <w:p w14:paraId="75FAE0AE" w14:textId="3868F4FA" w:rsidR="00AC6BFE" w:rsidRDefault="00094ED1" w:rsidP="00AC6BFE">
            <w:r>
              <w:t>Apr 4</w:t>
            </w:r>
          </w:p>
          <w:p w14:paraId="4E6AD86E" w14:textId="482EB492" w:rsidR="00AC6BFE" w:rsidRPr="00093E3D" w:rsidRDefault="00094ED1" w:rsidP="00AC6BFE">
            <w:r>
              <w:t>Apr 6</w:t>
            </w:r>
          </w:p>
        </w:tc>
        <w:tc>
          <w:tcPr>
            <w:tcW w:w="3510" w:type="dxa"/>
            <w:vAlign w:val="center"/>
          </w:tcPr>
          <w:p w14:paraId="6DBB4163" w14:textId="4503183C" w:rsidR="00EC21CB" w:rsidRPr="00130ED6" w:rsidRDefault="005E3798" w:rsidP="00AC6BFE">
            <w:r>
              <w:t>Organizational Culture</w:t>
            </w:r>
            <w:r w:rsidRPr="00EC21CB">
              <w:t xml:space="preserve"> </w:t>
            </w:r>
          </w:p>
        </w:tc>
        <w:tc>
          <w:tcPr>
            <w:tcW w:w="1710" w:type="dxa"/>
            <w:vAlign w:val="center"/>
          </w:tcPr>
          <w:p w14:paraId="7BB20D78" w14:textId="276F7541" w:rsidR="00AC6BFE" w:rsidRDefault="00CB0365" w:rsidP="00AC6BFE">
            <w:r>
              <w:t>Module 10</w:t>
            </w:r>
          </w:p>
        </w:tc>
        <w:tc>
          <w:tcPr>
            <w:tcW w:w="2340" w:type="dxa"/>
            <w:vAlign w:val="center"/>
          </w:tcPr>
          <w:p w14:paraId="52A0F89D" w14:textId="6695E8FA" w:rsidR="00AC6BFE" w:rsidRDefault="009D2406" w:rsidP="0080231E">
            <w:r>
              <w:t>Case Analysis #3</w:t>
            </w:r>
          </w:p>
        </w:tc>
      </w:tr>
      <w:tr w:rsidR="00AC6BFE" w:rsidRPr="006D5AE8" w14:paraId="5A92BB77" w14:textId="77777777" w:rsidTr="00246AC9">
        <w:trPr>
          <w:trHeight w:val="620"/>
        </w:trPr>
        <w:tc>
          <w:tcPr>
            <w:tcW w:w="540" w:type="dxa"/>
            <w:vAlign w:val="center"/>
          </w:tcPr>
          <w:p w14:paraId="0A7CF010" w14:textId="728DB008" w:rsidR="00AC6BFE" w:rsidRDefault="00AC6BFE" w:rsidP="00AC6BFE">
            <w:pPr>
              <w:jc w:val="center"/>
            </w:pPr>
            <w:r>
              <w:t>11</w:t>
            </w:r>
          </w:p>
        </w:tc>
        <w:tc>
          <w:tcPr>
            <w:tcW w:w="990" w:type="dxa"/>
            <w:vAlign w:val="center"/>
          </w:tcPr>
          <w:p w14:paraId="3B441222" w14:textId="610F7E48" w:rsidR="00AC6BFE" w:rsidRDefault="00094ED1" w:rsidP="00AC6BFE">
            <w:r>
              <w:t>Apr 11</w:t>
            </w:r>
          </w:p>
          <w:p w14:paraId="74A380F0" w14:textId="22B6A6B0" w:rsidR="00AC6BFE" w:rsidRPr="00D27A4A" w:rsidRDefault="00094ED1" w:rsidP="00AC6BFE">
            <w:r>
              <w:t>Apr 13</w:t>
            </w:r>
          </w:p>
        </w:tc>
        <w:tc>
          <w:tcPr>
            <w:tcW w:w="3510" w:type="dxa"/>
            <w:vAlign w:val="center"/>
          </w:tcPr>
          <w:p w14:paraId="3F966DE0" w14:textId="6D90BFFC" w:rsidR="00AC6BFE" w:rsidRPr="001C5353" w:rsidRDefault="005E3798" w:rsidP="00AC6BFE">
            <w:r>
              <w:t>Motivation</w:t>
            </w:r>
          </w:p>
        </w:tc>
        <w:tc>
          <w:tcPr>
            <w:tcW w:w="1710" w:type="dxa"/>
            <w:vAlign w:val="center"/>
          </w:tcPr>
          <w:p w14:paraId="2BCA9647" w14:textId="24CD2623" w:rsidR="00AC6BFE" w:rsidRPr="00DC28A5" w:rsidRDefault="00CB0365" w:rsidP="00AC6BFE">
            <w:r>
              <w:t>Module 11</w:t>
            </w:r>
          </w:p>
        </w:tc>
        <w:tc>
          <w:tcPr>
            <w:tcW w:w="2340" w:type="dxa"/>
            <w:vAlign w:val="center"/>
          </w:tcPr>
          <w:p w14:paraId="0D46ED6D" w14:textId="77777777" w:rsidR="00955DAC" w:rsidRDefault="00955DAC" w:rsidP="00AC6BFE"/>
          <w:p w14:paraId="48EA2B7A" w14:textId="2017B848" w:rsidR="00AC6BFE" w:rsidRDefault="00AC6BFE" w:rsidP="00AC6BFE"/>
        </w:tc>
      </w:tr>
      <w:tr w:rsidR="00AC6BFE" w:rsidRPr="006D5AE8" w14:paraId="19FD9E94" w14:textId="77777777" w:rsidTr="00246AC9">
        <w:trPr>
          <w:trHeight w:val="648"/>
        </w:trPr>
        <w:tc>
          <w:tcPr>
            <w:tcW w:w="540" w:type="dxa"/>
            <w:vAlign w:val="center"/>
          </w:tcPr>
          <w:p w14:paraId="3519DE7F" w14:textId="67EF0FD9" w:rsidR="00AC6BFE" w:rsidRDefault="00AC6BFE" w:rsidP="00AC6BFE">
            <w:pPr>
              <w:jc w:val="center"/>
            </w:pPr>
            <w:r>
              <w:t>12</w:t>
            </w:r>
          </w:p>
        </w:tc>
        <w:tc>
          <w:tcPr>
            <w:tcW w:w="990" w:type="dxa"/>
            <w:vAlign w:val="center"/>
          </w:tcPr>
          <w:p w14:paraId="5A82A9CD" w14:textId="0E331E1C" w:rsidR="00AC6BFE" w:rsidRDefault="00094ED1" w:rsidP="00AC6BFE">
            <w:r>
              <w:t>Apr 18</w:t>
            </w:r>
          </w:p>
          <w:p w14:paraId="79590B5F" w14:textId="4D5AB98A" w:rsidR="00AC6BFE" w:rsidRPr="006D5AE8" w:rsidRDefault="00094ED1" w:rsidP="00AC6BFE">
            <w:r>
              <w:t>Apr 20</w:t>
            </w:r>
          </w:p>
        </w:tc>
        <w:tc>
          <w:tcPr>
            <w:tcW w:w="3510" w:type="dxa"/>
            <w:vAlign w:val="center"/>
          </w:tcPr>
          <w:p w14:paraId="681639FD" w14:textId="2B0DD139" w:rsidR="001B644D" w:rsidRPr="006D5AE8" w:rsidRDefault="0080231E" w:rsidP="00AC6BFE">
            <w:r>
              <w:t>Decision Making</w:t>
            </w:r>
          </w:p>
        </w:tc>
        <w:tc>
          <w:tcPr>
            <w:tcW w:w="1710" w:type="dxa"/>
            <w:vAlign w:val="center"/>
          </w:tcPr>
          <w:p w14:paraId="31950713" w14:textId="320B0853" w:rsidR="00AC6BFE" w:rsidRPr="006D5AE8" w:rsidRDefault="00CB0365" w:rsidP="00AC6BFE">
            <w:r>
              <w:t>Module 12</w:t>
            </w:r>
          </w:p>
        </w:tc>
        <w:tc>
          <w:tcPr>
            <w:tcW w:w="2340" w:type="dxa"/>
            <w:vAlign w:val="center"/>
          </w:tcPr>
          <w:p w14:paraId="1B1A4387" w14:textId="77777777" w:rsidR="00EC21CB" w:rsidRDefault="00EC21CB" w:rsidP="00AC6BFE"/>
          <w:p w14:paraId="6E6E569C" w14:textId="4905667E" w:rsidR="00AC6BFE" w:rsidRDefault="00AC6BFE" w:rsidP="00AC6BFE"/>
        </w:tc>
      </w:tr>
      <w:tr w:rsidR="00AC6BFE" w:rsidRPr="006D5AE8" w14:paraId="36646FBB" w14:textId="77777777" w:rsidTr="00246AC9">
        <w:trPr>
          <w:trHeight w:val="656"/>
        </w:trPr>
        <w:tc>
          <w:tcPr>
            <w:tcW w:w="540" w:type="dxa"/>
            <w:vAlign w:val="center"/>
          </w:tcPr>
          <w:p w14:paraId="1DBE4F5B" w14:textId="05496C63" w:rsidR="00AC6BFE" w:rsidRDefault="00AC6BFE" w:rsidP="00AC6BFE">
            <w:pPr>
              <w:jc w:val="center"/>
            </w:pPr>
            <w:r>
              <w:t>13</w:t>
            </w:r>
          </w:p>
        </w:tc>
        <w:tc>
          <w:tcPr>
            <w:tcW w:w="990" w:type="dxa"/>
            <w:vAlign w:val="center"/>
          </w:tcPr>
          <w:p w14:paraId="112CF100" w14:textId="0512B25A" w:rsidR="00AC6BFE" w:rsidRDefault="00094ED1" w:rsidP="00AC6BFE">
            <w:r>
              <w:t>Apr 25</w:t>
            </w:r>
          </w:p>
          <w:p w14:paraId="2C4AE30F" w14:textId="14D850E8" w:rsidR="00AC6BFE" w:rsidRPr="006D5AE8" w:rsidRDefault="00094ED1" w:rsidP="00AC6BFE">
            <w:r>
              <w:t>Apr 27</w:t>
            </w:r>
          </w:p>
        </w:tc>
        <w:tc>
          <w:tcPr>
            <w:tcW w:w="3510" w:type="dxa"/>
            <w:vAlign w:val="center"/>
          </w:tcPr>
          <w:p w14:paraId="1818164D" w14:textId="64034C3E" w:rsidR="00AC6BFE" w:rsidRPr="006D5AE8" w:rsidRDefault="005E3798" w:rsidP="00AC6BFE">
            <w:r w:rsidRPr="00EC21CB">
              <w:t>Data Driven Management</w:t>
            </w:r>
            <w:r w:rsidR="00AC6BFE">
              <w:t xml:space="preserve"> </w:t>
            </w:r>
          </w:p>
        </w:tc>
        <w:tc>
          <w:tcPr>
            <w:tcW w:w="1710" w:type="dxa"/>
            <w:vAlign w:val="center"/>
          </w:tcPr>
          <w:p w14:paraId="2D20CE69" w14:textId="0AAFD3C0" w:rsidR="00AC6BFE" w:rsidRPr="00FF116E" w:rsidRDefault="00CB0365" w:rsidP="00AC6BFE">
            <w:r>
              <w:t>Module 13</w:t>
            </w:r>
          </w:p>
        </w:tc>
        <w:tc>
          <w:tcPr>
            <w:tcW w:w="2340" w:type="dxa"/>
            <w:vAlign w:val="center"/>
          </w:tcPr>
          <w:p w14:paraId="0A1A84C7" w14:textId="47936816" w:rsidR="00AC6BFE" w:rsidRPr="00FF116E" w:rsidRDefault="009D2406" w:rsidP="00AC6BFE">
            <w:r>
              <w:t>Case Analysis #4</w:t>
            </w:r>
          </w:p>
        </w:tc>
      </w:tr>
      <w:tr w:rsidR="00AC6BFE" w:rsidRPr="006D5AE8" w14:paraId="770D71DE" w14:textId="77777777" w:rsidTr="00246AC9">
        <w:trPr>
          <w:trHeight w:val="648"/>
        </w:trPr>
        <w:tc>
          <w:tcPr>
            <w:tcW w:w="540" w:type="dxa"/>
            <w:vAlign w:val="center"/>
          </w:tcPr>
          <w:p w14:paraId="2B6039F9" w14:textId="78DC3CF9" w:rsidR="00AC6BFE" w:rsidRDefault="00AC6BFE" w:rsidP="00AC6BFE">
            <w:pPr>
              <w:jc w:val="center"/>
            </w:pPr>
            <w:r>
              <w:t>14</w:t>
            </w:r>
          </w:p>
        </w:tc>
        <w:tc>
          <w:tcPr>
            <w:tcW w:w="990" w:type="dxa"/>
            <w:vAlign w:val="center"/>
          </w:tcPr>
          <w:p w14:paraId="3C98891B" w14:textId="5E91DF80" w:rsidR="00AC6BFE" w:rsidRDefault="00704F35" w:rsidP="00AC6BFE">
            <w:r>
              <w:t>May 2</w:t>
            </w:r>
          </w:p>
          <w:p w14:paraId="32BE2C34" w14:textId="18F5DDAA" w:rsidR="00AC6BFE" w:rsidRPr="006D5AE8" w:rsidRDefault="00704F35" w:rsidP="00AC6BFE">
            <w:r>
              <w:t>May 4</w:t>
            </w:r>
          </w:p>
        </w:tc>
        <w:tc>
          <w:tcPr>
            <w:tcW w:w="3510" w:type="dxa"/>
            <w:vAlign w:val="center"/>
          </w:tcPr>
          <w:p w14:paraId="44B28947" w14:textId="7701462C" w:rsidR="003B3BD9" w:rsidRPr="006D5AE8" w:rsidRDefault="00AC6BFE" w:rsidP="00AC6BFE">
            <w:r>
              <w:t>Communication</w:t>
            </w:r>
          </w:p>
        </w:tc>
        <w:tc>
          <w:tcPr>
            <w:tcW w:w="1710" w:type="dxa"/>
            <w:vAlign w:val="center"/>
          </w:tcPr>
          <w:p w14:paraId="652C56EB" w14:textId="0C6B052F" w:rsidR="00AC6BFE" w:rsidRPr="009313CA" w:rsidRDefault="00CB0365" w:rsidP="00AC6BFE">
            <w:r>
              <w:t>Module 14</w:t>
            </w:r>
          </w:p>
        </w:tc>
        <w:tc>
          <w:tcPr>
            <w:tcW w:w="2340" w:type="dxa"/>
            <w:vAlign w:val="center"/>
          </w:tcPr>
          <w:p w14:paraId="710F67C9" w14:textId="77777777" w:rsidR="00AC6BFE" w:rsidRDefault="00AC6BFE" w:rsidP="00AC6BFE"/>
        </w:tc>
      </w:tr>
      <w:tr w:rsidR="00AC6BFE" w:rsidRPr="006D5AE8" w14:paraId="02ECB320" w14:textId="77777777" w:rsidTr="00246AC9">
        <w:trPr>
          <w:trHeight w:val="648"/>
        </w:trPr>
        <w:tc>
          <w:tcPr>
            <w:tcW w:w="540" w:type="dxa"/>
            <w:vAlign w:val="center"/>
          </w:tcPr>
          <w:p w14:paraId="0C6ECC76" w14:textId="31B2FD1D" w:rsidR="00AC6BFE" w:rsidRDefault="00AC6BFE" w:rsidP="00AC6BFE">
            <w:pPr>
              <w:jc w:val="center"/>
            </w:pPr>
            <w:r>
              <w:t>15</w:t>
            </w:r>
          </w:p>
        </w:tc>
        <w:tc>
          <w:tcPr>
            <w:tcW w:w="990" w:type="dxa"/>
            <w:vAlign w:val="center"/>
          </w:tcPr>
          <w:p w14:paraId="2A93A65A" w14:textId="1FEEA644" w:rsidR="00AC6BFE" w:rsidRDefault="00704F35" w:rsidP="00AC6BFE">
            <w:r>
              <w:t>May 9</w:t>
            </w:r>
          </w:p>
          <w:p w14:paraId="0CAA79FB" w14:textId="3E62F7AB" w:rsidR="00AC6BFE" w:rsidRPr="00093E3D" w:rsidRDefault="00704F35" w:rsidP="00AC6BFE">
            <w:r>
              <w:t>May 11</w:t>
            </w:r>
          </w:p>
        </w:tc>
        <w:tc>
          <w:tcPr>
            <w:tcW w:w="3510" w:type="dxa"/>
            <w:vAlign w:val="center"/>
          </w:tcPr>
          <w:p w14:paraId="03165878" w14:textId="73B50299" w:rsidR="00AC6BFE" w:rsidRPr="00093E3D" w:rsidRDefault="00AC6BFE" w:rsidP="00AC6BFE">
            <w:r>
              <w:t>Human Resource Management</w:t>
            </w:r>
          </w:p>
        </w:tc>
        <w:tc>
          <w:tcPr>
            <w:tcW w:w="1710" w:type="dxa"/>
            <w:vAlign w:val="center"/>
          </w:tcPr>
          <w:p w14:paraId="18DFD620" w14:textId="7E55D2C6" w:rsidR="00AC6BFE" w:rsidRPr="00FA1F16" w:rsidRDefault="00CB0365" w:rsidP="00AC6BFE">
            <w:r>
              <w:t>Module 15</w:t>
            </w:r>
          </w:p>
        </w:tc>
        <w:tc>
          <w:tcPr>
            <w:tcW w:w="2340" w:type="dxa"/>
            <w:vAlign w:val="center"/>
          </w:tcPr>
          <w:p w14:paraId="5E2659CA" w14:textId="77777777" w:rsidR="00AC6BFE" w:rsidRDefault="00AC6BFE" w:rsidP="00AC6BFE"/>
          <w:p w14:paraId="004F729D" w14:textId="7292B4B2" w:rsidR="00AC6BFE" w:rsidRDefault="009D2406" w:rsidP="00AC6BFE">
            <w:r>
              <w:t>Career HW #3</w:t>
            </w:r>
          </w:p>
        </w:tc>
      </w:tr>
      <w:tr w:rsidR="00AC6BFE" w:rsidRPr="006D5AE8" w14:paraId="4DDCABC9" w14:textId="77777777" w:rsidTr="00246AC9">
        <w:trPr>
          <w:trHeight w:val="648"/>
        </w:trPr>
        <w:tc>
          <w:tcPr>
            <w:tcW w:w="540" w:type="dxa"/>
            <w:vAlign w:val="center"/>
          </w:tcPr>
          <w:p w14:paraId="659BAD62" w14:textId="7D09B9DB" w:rsidR="00AC6BFE" w:rsidRDefault="00AC6BFE" w:rsidP="00AC6BFE">
            <w:pPr>
              <w:jc w:val="center"/>
            </w:pPr>
            <w:r>
              <w:t>16</w:t>
            </w:r>
          </w:p>
        </w:tc>
        <w:tc>
          <w:tcPr>
            <w:tcW w:w="990" w:type="dxa"/>
            <w:vAlign w:val="center"/>
          </w:tcPr>
          <w:p w14:paraId="748F6BD1" w14:textId="36DF3C1E" w:rsidR="00AC6BFE" w:rsidRDefault="00704F35" w:rsidP="00AC6BFE">
            <w:r>
              <w:t>May 16</w:t>
            </w:r>
          </w:p>
          <w:p w14:paraId="205783B6" w14:textId="0CA21E17" w:rsidR="008A7A26" w:rsidRDefault="00704F35" w:rsidP="00AC6BFE">
            <w:r>
              <w:t>May 18</w:t>
            </w:r>
          </w:p>
        </w:tc>
        <w:tc>
          <w:tcPr>
            <w:tcW w:w="3510" w:type="dxa"/>
            <w:vAlign w:val="center"/>
          </w:tcPr>
          <w:p w14:paraId="224A2D28" w14:textId="77777777" w:rsidR="00585882" w:rsidRDefault="00585882" w:rsidP="00AC6BFE">
            <w:r w:rsidRPr="000D327B">
              <w:rPr>
                <w:b/>
                <w:bCs/>
              </w:rPr>
              <w:t>10:</w:t>
            </w:r>
            <w:r w:rsidR="00980AFC">
              <w:rPr>
                <w:b/>
                <w:bCs/>
              </w:rPr>
              <w:t>3</w:t>
            </w:r>
            <w:r w:rsidRPr="000D327B">
              <w:rPr>
                <w:b/>
                <w:bCs/>
              </w:rPr>
              <w:t>0 am</w:t>
            </w:r>
            <w:r>
              <w:t xml:space="preserve"> </w:t>
            </w:r>
            <w:r w:rsidR="00980AFC" w:rsidRPr="00980AFC">
              <w:rPr>
                <w:b/>
                <w:bCs/>
              </w:rPr>
              <w:t>– 12:30 pm</w:t>
            </w:r>
            <w:r w:rsidR="00980AFC">
              <w:t xml:space="preserve"> </w:t>
            </w:r>
            <w:r>
              <w:t>Wrap-Up</w:t>
            </w:r>
          </w:p>
          <w:p w14:paraId="5864A14D" w14:textId="23EB6B2F" w:rsidR="00980AFC" w:rsidRDefault="00980AFC" w:rsidP="00AC6BFE">
            <w:r>
              <w:t>No class</w:t>
            </w:r>
          </w:p>
        </w:tc>
        <w:tc>
          <w:tcPr>
            <w:tcW w:w="1710" w:type="dxa"/>
            <w:vAlign w:val="center"/>
          </w:tcPr>
          <w:p w14:paraId="278CEC0E" w14:textId="77777777" w:rsidR="00AC6BFE" w:rsidRDefault="00AC6BFE" w:rsidP="00AC6BFE"/>
        </w:tc>
        <w:tc>
          <w:tcPr>
            <w:tcW w:w="2340" w:type="dxa"/>
            <w:vAlign w:val="center"/>
          </w:tcPr>
          <w:p w14:paraId="644889D5" w14:textId="18C4C6E8" w:rsidR="009D2406" w:rsidRDefault="009D2406" w:rsidP="00AC6BFE">
            <w:r>
              <w:t>Case Analysis #</w:t>
            </w:r>
            <w:r w:rsidR="003E1B3E">
              <w:t>5</w:t>
            </w:r>
          </w:p>
        </w:tc>
      </w:tr>
    </w:tbl>
    <w:p w14:paraId="14F5C48E" w14:textId="0BD0D94E" w:rsidR="008211C6" w:rsidRPr="00BA77E3" w:rsidRDefault="008211C6" w:rsidP="006016B2">
      <w:pPr>
        <w:pStyle w:val="Footer"/>
        <w:tabs>
          <w:tab w:val="clear" w:pos="4320"/>
          <w:tab w:val="clear" w:pos="8640"/>
        </w:tabs>
        <w:spacing w:after="120"/>
        <w:ind w:right="-450"/>
      </w:pPr>
      <w:r w:rsidRPr="000C5D76">
        <w:rPr>
          <w:b/>
        </w:rPr>
        <w:t xml:space="preserve">All dates and items on this syllabus are subject to change at </w:t>
      </w:r>
      <w:r w:rsidR="00CB6B56">
        <w:rPr>
          <w:b/>
        </w:rPr>
        <w:t>the instructor’s</w:t>
      </w:r>
      <w:r w:rsidRPr="000C5D76">
        <w:rPr>
          <w:b/>
        </w:rPr>
        <w:t xml:space="preserve"> discretion.</w:t>
      </w:r>
      <w:r w:rsidR="00BA77E3">
        <w:rPr>
          <w:b/>
        </w:rPr>
        <w:t xml:space="preserve"> </w:t>
      </w:r>
    </w:p>
    <w:p w14:paraId="59C21891" w14:textId="62840126" w:rsidR="0061005B" w:rsidRPr="0061005B" w:rsidRDefault="004A0815" w:rsidP="0061005B">
      <w:pPr>
        <w:rPr>
          <w:b/>
        </w:rPr>
      </w:pPr>
      <w:r>
        <w:rPr>
          <w:b/>
          <w:bCs/>
        </w:rPr>
        <w:br w:type="page"/>
      </w:r>
      <w:r w:rsidR="0061005B">
        <w:rPr>
          <w:b/>
        </w:rPr>
        <w:lastRenderedPageBreak/>
        <w:t>COURSE</w:t>
      </w:r>
      <w:r w:rsidR="0061005B" w:rsidRPr="0061005B">
        <w:rPr>
          <w:b/>
        </w:rPr>
        <w:t xml:space="preserve"> FORMAT</w:t>
      </w:r>
    </w:p>
    <w:p w14:paraId="06355E6D" w14:textId="77777777" w:rsidR="0061005B" w:rsidRDefault="0061005B" w:rsidP="0061005B"/>
    <w:p w14:paraId="4020DE04" w14:textId="1B0CF84A" w:rsidR="008A5CB2" w:rsidRPr="00694D08" w:rsidRDefault="00694D08" w:rsidP="0061005B">
      <w:pPr>
        <w:rPr>
          <w:b/>
          <w:bCs/>
        </w:rPr>
      </w:pPr>
      <w:r>
        <w:rPr>
          <w:b/>
          <w:bCs/>
        </w:rPr>
        <w:t xml:space="preserve">The first two weeks of class will be on Zoom. </w:t>
      </w:r>
      <w:r w:rsidRPr="00694D08">
        <w:t xml:space="preserve">After that, </w:t>
      </w:r>
      <w:r>
        <w:t xml:space="preserve">the plan is to move the class to in-person. </w:t>
      </w:r>
      <w:r w:rsidR="008A5CB2" w:rsidRPr="008A5CB2">
        <w:t>However,</w:t>
      </w:r>
      <w:r>
        <w:t xml:space="preserve"> it is hard to predict what exactly will happen. Please be prepared to have a mix on in-person and online classes.</w:t>
      </w:r>
      <w:r w:rsidR="008A5CB2" w:rsidRPr="008A5CB2">
        <w:t xml:space="preserve"> Look on CI Learn </w:t>
      </w:r>
      <w:r>
        <w:t xml:space="preserve">(aka Canvas) </w:t>
      </w:r>
      <w:r w:rsidR="008A5CB2" w:rsidRPr="008A5CB2">
        <w:t>for the Zoom URL and passcode.</w:t>
      </w:r>
    </w:p>
    <w:p w14:paraId="6D08802C" w14:textId="77777777" w:rsidR="00C247D8" w:rsidRPr="00D82B21" w:rsidRDefault="00C247D8" w:rsidP="0061005B">
      <w:pPr>
        <w:rPr>
          <w:highlight w:val="yellow"/>
        </w:rPr>
      </w:pPr>
    </w:p>
    <w:p w14:paraId="6EB36052" w14:textId="6036B01E" w:rsidR="00034569" w:rsidRPr="008A5CB2" w:rsidRDefault="00C247D8" w:rsidP="0061005B">
      <w:r w:rsidRPr="008A5CB2">
        <w:t xml:space="preserve">Most of the </w:t>
      </w:r>
      <w:r w:rsidR="008A5CB2" w:rsidRPr="008A5CB2">
        <w:t xml:space="preserve">course </w:t>
      </w:r>
      <w:r w:rsidRPr="008A5CB2">
        <w:t xml:space="preserve">content will </w:t>
      </w:r>
      <w:r w:rsidR="009F08EB" w:rsidRPr="008A5CB2">
        <w:t>provided through videos, LinkedIn Learning classes, and readings in the modules</w:t>
      </w:r>
      <w:r w:rsidR="001563BC">
        <w:t xml:space="preserve"> in CI Learn</w:t>
      </w:r>
      <w:r w:rsidR="009F08EB" w:rsidRPr="008A5CB2">
        <w:t xml:space="preserve">. </w:t>
      </w:r>
      <w:r w:rsidR="008A5CB2" w:rsidRPr="008A5CB2">
        <w:t>I will lecture some in class. In addition, c</w:t>
      </w:r>
      <w:r w:rsidR="009F08EB" w:rsidRPr="008A5CB2">
        <w:t xml:space="preserve">lass meetings will be used for </w:t>
      </w:r>
      <w:r w:rsidR="008A5CB2" w:rsidRPr="008A5CB2">
        <w:t>activities</w:t>
      </w:r>
      <w:r w:rsidR="009F08EB" w:rsidRPr="008A5CB2">
        <w:t xml:space="preserve"> and group work.</w:t>
      </w:r>
    </w:p>
    <w:p w14:paraId="6E09BAA3" w14:textId="77777777" w:rsidR="0061005B" w:rsidRDefault="0061005B" w:rsidP="007E7F52">
      <w:pPr>
        <w:rPr>
          <w:b/>
          <w:bCs/>
        </w:rPr>
      </w:pPr>
    </w:p>
    <w:p w14:paraId="12B0B35C" w14:textId="2D63F062" w:rsidR="007E7F52" w:rsidRDefault="00B078D9" w:rsidP="007E7F52">
      <w:pPr>
        <w:rPr>
          <w:b/>
          <w:bCs/>
        </w:rPr>
      </w:pPr>
      <w:r>
        <w:rPr>
          <w:b/>
          <w:bCs/>
        </w:rPr>
        <w:t>COURSE WEBSITE AND EMAIL</w:t>
      </w:r>
    </w:p>
    <w:p w14:paraId="1FDD7BA8" w14:textId="77777777" w:rsidR="007E7F52" w:rsidRDefault="007E7F52" w:rsidP="007E7F52">
      <w:pPr>
        <w:rPr>
          <w:b/>
          <w:bCs/>
        </w:rPr>
      </w:pPr>
    </w:p>
    <w:p w14:paraId="5912E28B" w14:textId="2BDBE2F2" w:rsidR="00B078D9" w:rsidRDefault="00B078D9" w:rsidP="00B078D9">
      <w:r>
        <w:t xml:space="preserve">I will use the </w:t>
      </w:r>
      <w:r w:rsidRPr="00830E9C">
        <w:rPr>
          <w:b/>
        </w:rPr>
        <w:t>CI Learn</w:t>
      </w:r>
      <w:r w:rsidRPr="00830E9C">
        <w:t xml:space="preserve"> website (aka </w:t>
      </w:r>
      <w:r>
        <w:t>Canvas</w:t>
      </w:r>
      <w:r w:rsidRPr="00830E9C">
        <w:t>)</w:t>
      </w:r>
      <w:r>
        <w:t xml:space="preserve"> to post announcements, assignments, readings, grades, class notes, and additional information. You should regularly check </w:t>
      </w:r>
      <w:r w:rsidRPr="00830E9C">
        <w:t>CI Learn</w:t>
      </w:r>
      <w:r>
        <w:t xml:space="preserve"> (</w:t>
      </w:r>
      <w:r w:rsidR="00B277C2">
        <w:t>and</w:t>
      </w:r>
      <w:r>
        <w:t xml:space="preserve"> set up alerts) so you don’t miss anything important. You can access </w:t>
      </w:r>
      <w:r w:rsidR="00A86B15">
        <w:t>CI Learn</w:t>
      </w:r>
      <w:r>
        <w:t xml:space="preserve"> through </w:t>
      </w:r>
      <w:r w:rsidRPr="008D03E0">
        <w:rPr>
          <w:i/>
        </w:rPr>
        <w:t>my</w:t>
      </w:r>
      <w:r>
        <w:t xml:space="preserve">CI, </w:t>
      </w:r>
      <w:hyperlink r:id="rId8" w:history="1">
        <w:r w:rsidRPr="00A91745">
          <w:rPr>
            <w:rStyle w:val="Hyperlink"/>
          </w:rPr>
          <w:t>www.myci.csuci.edu</w:t>
        </w:r>
      </w:hyperlink>
      <w:r w:rsidR="007A07FA">
        <w:rPr>
          <w:rStyle w:val="Hyperlink"/>
        </w:rPr>
        <w:t>,</w:t>
      </w:r>
      <w:r w:rsidR="00A86B15">
        <w:t xml:space="preserve"> or install the Canvas Student app on your phone.</w:t>
      </w:r>
    </w:p>
    <w:p w14:paraId="4489CD48" w14:textId="77777777" w:rsidR="00B078D9" w:rsidRDefault="00B078D9" w:rsidP="00B078D9"/>
    <w:p w14:paraId="75951460" w14:textId="17A80579" w:rsidR="00B078D9" w:rsidRDefault="00B078D9" w:rsidP="00B078D9">
      <w:r>
        <w:t xml:space="preserve">I will also send you </w:t>
      </w:r>
      <w:r>
        <w:rPr>
          <w:b/>
        </w:rPr>
        <w:t>email</w:t>
      </w:r>
      <w:r>
        <w:t>, through CI Learn and my own CI</w:t>
      </w:r>
      <w:r w:rsidR="00694D08">
        <w:t xml:space="preserve"> email</w:t>
      </w:r>
      <w:r>
        <w:t xml:space="preserve"> account. Email to me must be sent from </w:t>
      </w:r>
      <w:r w:rsidR="00A10940">
        <w:t xml:space="preserve">CI Learn or </w:t>
      </w:r>
      <w:r>
        <w:t xml:space="preserve">your CI email account, so that I know that it came from you. </w:t>
      </w:r>
      <w:r w:rsidRPr="00E5573A">
        <w:rPr>
          <w:b/>
        </w:rPr>
        <w:t xml:space="preserve">Please do not use a private account (e.g., </w:t>
      </w:r>
      <w:proofErr w:type="spellStart"/>
      <w:r w:rsidRPr="00E5573A">
        <w:rPr>
          <w:b/>
        </w:rPr>
        <w:t>gmail</w:t>
      </w:r>
      <w:proofErr w:type="spellEnd"/>
      <w:r w:rsidRPr="00E5573A">
        <w:rPr>
          <w:b/>
        </w:rPr>
        <w:t>).</w:t>
      </w:r>
      <w:r>
        <w:t xml:space="preserve"> This allows me to maintain your privacy and conform to federal laws protecting your rights as a student. I strongly suggest checking your CSUCI email</w:t>
      </w:r>
      <w:r w:rsidR="004F6F21">
        <w:t xml:space="preserve"> and CI Learn announcements</w:t>
      </w:r>
      <w:r>
        <w:t xml:space="preserve"> several times a day. </w:t>
      </w:r>
    </w:p>
    <w:p w14:paraId="48702E65" w14:textId="77777777" w:rsidR="007E7F52" w:rsidRDefault="007E7F52" w:rsidP="00BD1B10">
      <w:pPr>
        <w:pStyle w:val="Footer"/>
        <w:tabs>
          <w:tab w:val="clear" w:pos="4320"/>
          <w:tab w:val="clear" w:pos="8640"/>
        </w:tabs>
        <w:ind w:right="54"/>
        <w:rPr>
          <w:rFonts w:ascii="Times New Roman" w:hAnsi="Times New Roman"/>
          <w:b/>
          <w:szCs w:val="24"/>
        </w:rPr>
      </w:pPr>
    </w:p>
    <w:p w14:paraId="79ED4658" w14:textId="697A6A7C" w:rsidR="00BD1B10" w:rsidRDefault="00BD1B10" w:rsidP="00BD1B10">
      <w:pPr>
        <w:pStyle w:val="Footer"/>
        <w:tabs>
          <w:tab w:val="clear" w:pos="4320"/>
          <w:tab w:val="clear" w:pos="8640"/>
        </w:tabs>
        <w:ind w:right="54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 xml:space="preserve">PERFORMANCE EVALUATION </w:t>
      </w:r>
    </w:p>
    <w:p w14:paraId="0E5252FC" w14:textId="77777777" w:rsidR="00720ED2" w:rsidRPr="006D5AE8" w:rsidRDefault="00720ED2" w:rsidP="00BD1B10">
      <w:pPr>
        <w:pStyle w:val="Footer"/>
        <w:tabs>
          <w:tab w:val="clear" w:pos="4320"/>
          <w:tab w:val="clear" w:pos="8640"/>
        </w:tabs>
        <w:ind w:right="54"/>
        <w:rPr>
          <w:rFonts w:ascii="Times New Roman" w:hAnsi="Times New Roman"/>
          <w:b/>
          <w:szCs w:val="24"/>
        </w:rPr>
      </w:pPr>
    </w:p>
    <w:p w14:paraId="7CBE7D4D" w14:textId="58ACA46E" w:rsidR="00BD1B10" w:rsidRPr="006D5AE8" w:rsidRDefault="00BD1B10" w:rsidP="00BD1B10">
      <w:pPr>
        <w:pStyle w:val="Footer"/>
        <w:tabs>
          <w:tab w:val="clear" w:pos="4320"/>
          <w:tab w:val="clear" w:pos="8640"/>
        </w:tabs>
        <w:ind w:right="54"/>
        <w:rPr>
          <w:rFonts w:ascii="Times New Roman" w:hAnsi="Times New Roman"/>
          <w:szCs w:val="24"/>
        </w:rPr>
      </w:pPr>
      <w:r w:rsidRPr="006D5AE8">
        <w:rPr>
          <w:rFonts w:ascii="Times New Roman" w:hAnsi="Times New Roman"/>
          <w:szCs w:val="24"/>
        </w:rPr>
        <w:t xml:space="preserve">Your performance will be evaluated using </w:t>
      </w:r>
      <w:r w:rsidR="00E70BE3">
        <w:rPr>
          <w:rFonts w:ascii="Times New Roman" w:hAnsi="Times New Roman"/>
          <w:szCs w:val="24"/>
        </w:rPr>
        <w:t>the</w:t>
      </w:r>
      <w:r w:rsidRPr="006D5AE8">
        <w:rPr>
          <w:rFonts w:ascii="Times New Roman" w:hAnsi="Times New Roman"/>
          <w:szCs w:val="24"/>
        </w:rPr>
        <w:t xml:space="preserve"> criteria</w:t>
      </w:r>
      <w:r w:rsidR="00E70BE3">
        <w:rPr>
          <w:rFonts w:ascii="Times New Roman" w:hAnsi="Times New Roman"/>
          <w:szCs w:val="24"/>
        </w:rPr>
        <w:t xml:space="preserve"> below</w:t>
      </w:r>
      <w:r w:rsidRPr="006D5AE8">
        <w:rPr>
          <w:rFonts w:ascii="Times New Roman" w:hAnsi="Times New Roman"/>
          <w:szCs w:val="24"/>
        </w:rPr>
        <w:t xml:space="preserve">, each weighted as follows: </w:t>
      </w:r>
      <w:r w:rsidRPr="006D5AE8">
        <w:rPr>
          <w:rFonts w:ascii="Times New Roman" w:hAnsi="Times New Roman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4410"/>
        <w:gridCol w:w="1080"/>
      </w:tblGrid>
      <w:tr w:rsidR="00893249" w14:paraId="42C59738" w14:textId="77777777" w:rsidTr="00F57DE2">
        <w:tc>
          <w:tcPr>
            <w:tcW w:w="50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E6C601" w14:textId="53D25910" w:rsidR="00893249" w:rsidRPr="00893249" w:rsidRDefault="00893249" w:rsidP="00893249">
            <w:pPr>
              <w:pStyle w:val="Footer"/>
              <w:tabs>
                <w:tab w:val="clear" w:pos="4320"/>
                <w:tab w:val="clear" w:pos="8640"/>
              </w:tabs>
              <w:ind w:right="54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usiness Case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346EB82" w14:textId="77777777" w:rsidR="00893249" w:rsidRDefault="00893249" w:rsidP="00BD1B10">
            <w:pPr>
              <w:ind w:right="54"/>
              <w:rPr>
                <w:b/>
                <w:u w:val="single"/>
              </w:rPr>
            </w:pPr>
          </w:p>
        </w:tc>
      </w:tr>
      <w:tr w:rsidR="00893249" w14:paraId="58F569DE" w14:textId="77777777" w:rsidTr="00F57DE2"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4BF0D105" w14:textId="77777777" w:rsidR="00893249" w:rsidRDefault="00893249" w:rsidP="00BD1B10">
            <w:pPr>
              <w:ind w:right="54"/>
              <w:rPr>
                <w:b/>
                <w:u w:val="single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314713A4" w14:textId="6E313686" w:rsidR="00893249" w:rsidRDefault="00066C83" w:rsidP="00BD1B10">
            <w:pPr>
              <w:ind w:right="54"/>
              <w:rPr>
                <w:b/>
                <w:u w:val="single"/>
              </w:rPr>
            </w:pPr>
            <w:r>
              <w:t>Business Case Analysis #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EC93B52" w14:textId="134FEBAE" w:rsidR="00893249" w:rsidRDefault="00D82B21" w:rsidP="0035210D">
            <w:pPr>
              <w:ind w:right="54"/>
              <w:jc w:val="right"/>
              <w:rPr>
                <w:b/>
                <w:u w:val="single"/>
              </w:rPr>
            </w:pPr>
            <w:r>
              <w:t>5</w:t>
            </w:r>
            <w:r w:rsidR="00B258F2">
              <w:t>%</w:t>
            </w:r>
            <w:r w:rsidR="0035210D">
              <w:t xml:space="preserve">   </w:t>
            </w:r>
          </w:p>
        </w:tc>
      </w:tr>
      <w:tr w:rsidR="00893249" w14:paraId="520F7270" w14:textId="77777777" w:rsidTr="00F57DE2"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5C9A0A5C" w14:textId="77777777" w:rsidR="00893249" w:rsidRDefault="00893249" w:rsidP="00BD1B10">
            <w:pPr>
              <w:ind w:right="54"/>
              <w:rPr>
                <w:b/>
                <w:u w:val="single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59EB4283" w14:textId="10A51D53" w:rsidR="00893249" w:rsidRDefault="00893249" w:rsidP="00BD1B10">
            <w:pPr>
              <w:ind w:right="54"/>
              <w:rPr>
                <w:b/>
                <w:u w:val="single"/>
              </w:rPr>
            </w:pPr>
            <w:r>
              <w:t>Business Case</w:t>
            </w:r>
            <w:r w:rsidR="00066C83">
              <w:t xml:space="preserve"> Analysis</w:t>
            </w:r>
            <w:r>
              <w:t xml:space="preserve"> #</w:t>
            </w:r>
            <w:r w:rsidR="00066C83"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16385C4" w14:textId="4E66D595" w:rsidR="00893249" w:rsidRDefault="00B258F2" w:rsidP="0035210D">
            <w:pPr>
              <w:ind w:right="54"/>
              <w:jc w:val="right"/>
              <w:rPr>
                <w:b/>
                <w:u w:val="single"/>
              </w:rPr>
            </w:pPr>
            <w:r>
              <w:t>15%</w:t>
            </w:r>
          </w:p>
        </w:tc>
      </w:tr>
      <w:tr w:rsidR="00893249" w14:paraId="507DD5F1" w14:textId="77777777" w:rsidTr="00F57DE2"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35D724E1" w14:textId="77777777" w:rsidR="00893249" w:rsidRDefault="00893249" w:rsidP="00BD1B10">
            <w:pPr>
              <w:ind w:right="54"/>
              <w:rPr>
                <w:b/>
                <w:u w:val="single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35A62268" w14:textId="130AB32E" w:rsidR="00893249" w:rsidRDefault="00893249" w:rsidP="00BD1B10">
            <w:pPr>
              <w:ind w:right="54"/>
              <w:rPr>
                <w:b/>
                <w:u w:val="single"/>
              </w:rPr>
            </w:pPr>
            <w:r>
              <w:t>Business Case</w:t>
            </w:r>
            <w:r w:rsidR="00066C83">
              <w:t xml:space="preserve"> Analysis</w:t>
            </w:r>
            <w:r>
              <w:t xml:space="preserve"> #</w:t>
            </w:r>
            <w:r w:rsidR="00066C83"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4182C2F4" w14:textId="42C7D05D" w:rsidR="00893249" w:rsidRDefault="00F31388" w:rsidP="0035210D">
            <w:pPr>
              <w:ind w:right="54"/>
              <w:jc w:val="right"/>
              <w:rPr>
                <w:b/>
                <w:u w:val="single"/>
              </w:rPr>
            </w:pPr>
            <w:r>
              <w:t>20</w:t>
            </w:r>
            <w:r w:rsidR="00B258F2">
              <w:t>%</w:t>
            </w:r>
          </w:p>
        </w:tc>
      </w:tr>
      <w:tr w:rsidR="00C513AA" w14:paraId="53B1C5AC" w14:textId="77777777" w:rsidTr="00F57DE2"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0541D678" w14:textId="77777777" w:rsidR="00C513AA" w:rsidRDefault="00C513AA" w:rsidP="00BD1B10">
            <w:pPr>
              <w:ind w:right="54"/>
              <w:rPr>
                <w:b/>
                <w:u w:val="single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49CD63B4" w14:textId="34E32461" w:rsidR="00C513AA" w:rsidRDefault="00C513AA" w:rsidP="00BD1B10">
            <w:pPr>
              <w:ind w:right="54"/>
            </w:pPr>
            <w:r>
              <w:t>Business Case Analysis #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6776CD60" w14:textId="48E64232" w:rsidR="00C513AA" w:rsidRDefault="00F31388" w:rsidP="0035210D">
            <w:pPr>
              <w:ind w:right="54"/>
              <w:jc w:val="right"/>
            </w:pPr>
            <w:r>
              <w:t>20</w:t>
            </w:r>
            <w:r w:rsidR="00FC49DB">
              <w:t>%</w:t>
            </w:r>
          </w:p>
        </w:tc>
      </w:tr>
      <w:tr w:rsidR="00C513AA" w14:paraId="32B97BB3" w14:textId="77777777" w:rsidTr="00F57DE2"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5F9439B" w14:textId="77777777" w:rsidR="00C513AA" w:rsidRDefault="00C513AA" w:rsidP="00BD1B10">
            <w:pPr>
              <w:ind w:right="54"/>
              <w:rPr>
                <w:b/>
                <w:u w:val="single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26A36F45" w14:textId="3CC6D84B" w:rsidR="00C513AA" w:rsidRDefault="00C513AA" w:rsidP="00BD1B10">
            <w:pPr>
              <w:ind w:right="54"/>
            </w:pPr>
            <w:r>
              <w:t>Business Case Analysis #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66F07B5D" w14:textId="3A8ECF36" w:rsidR="00C513AA" w:rsidRDefault="00FC49DB" w:rsidP="0035210D">
            <w:pPr>
              <w:ind w:right="54"/>
              <w:jc w:val="right"/>
            </w:pPr>
            <w:r>
              <w:t>2</w:t>
            </w:r>
            <w:r w:rsidR="00D82B21">
              <w:t>0</w:t>
            </w:r>
            <w:r>
              <w:t>%</w:t>
            </w:r>
          </w:p>
        </w:tc>
      </w:tr>
      <w:tr w:rsidR="00893249" w14:paraId="58AF02AA" w14:textId="77777777" w:rsidTr="00F57DE2">
        <w:tc>
          <w:tcPr>
            <w:tcW w:w="50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856D73" w14:textId="1FB8B273" w:rsidR="00893249" w:rsidRPr="00893249" w:rsidRDefault="00C513AA" w:rsidP="00893249">
            <w:pPr>
              <w:pStyle w:val="Footer"/>
              <w:tabs>
                <w:tab w:val="clear" w:pos="4320"/>
                <w:tab w:val="clear" w:pos="8640"/>
              </w:tabs>
              <w:ind w:right="54"/>
              <w:rPr>
                <w:rFonts w:ascii="Times New Roman" w:hAnsi="Times New Roman"/>
                <w:szCs w:val="24"/>
              </w:rPr>
            </w:pPr>
            <w:r>
              <w:t xml:space="preserve">Career </w:t>
            </w:r>
            <w:r w:rsidR="001417A0" w:rsidRPr="00FC49DB">
              <w:t>Advancement</w:t>
            </w:r>
            <w:r>
              <w:t xml:space="preserve"> </w:t>
            </w:r>
            <w:r w:rsidR="00FC49DB">
              <w:t>Homework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47C481A9" w14:textId="5CFFAE1F" w:rsidR="00893249" w:rsidRDefault="00893249" w:rsidP="0035210D">
            <w:pPr>
              <w:ind w:right="54"/>
              <w:jc w:val="right"/>
              <w:rPr>
                <w:b/>
                <w:u w:val="single"/>
              </w:rPr>
            </w:pPr>
          </w:p>
        </w:tc>
      </w:tr>
      <w:tr w:rsidR="00893249" w14:paraId="43EFAA4B" w14:textId="77777777" w:rsidTr="00F57DE2"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5DE71DDF" w14:textId="77777777" w:rsidR="00893249" w:rsidRDefault="00893249" w:rsidP="00BD1B10">
            <w:pPr>
              <w:ind w:right="54"/>
              <w:rPr>
                <w:b/>
                <w:u w:val="single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4D061E88" w14:textId="6F61F1D6" w:rsidR="00893249" w:rsidRDefault="00FC49DB" w:rsidP="00BD1B10">
            <w:pPr>
              <w:ind w:right="54"/>
              <w:rPr>
                <w:b/>
                <w:u w:val="single"/>
              </w:rPr>
            </w:pPr>
            <w:r>
              <w:t xml:space="preserve">Career </w:t>
            </w:r>
            <w:r w:rsidRPr="00FC49DB">
              <w:t>Advancement</w:t>
            </w:r>
            <w:r>
              <w:t xml:space="preserve"> Homework #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7ECE1B06" w14:textId="3DAFD2AA" w:rsidR="00893249" w:rsidRDefault="00FC49DB" w:rsidP="0035210D">
            <w:pPr>
              <w:ind w:right="54"/>
              <w:jc w:val="right"/>
              <w:rPr>
                <w:b/>
                <w:u w:val="single"/>
              </w:rPr>
            </w:pPr>
            <w:r>
              <w:t>3</w:t>
            </w:r>
            <w:r w:rsidR="00B258F2" w:rsidRPr="0046417B">
              <w:t>%</w:t>
            </w:r>
          </w:p>
        </w:tc>
      </w:tr>
      <w:tr w:rsidR="00893249" w14:paraId="0D7E6266" w14:textId="77777777" w:rsidTr="00025CDB"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6381779D" w14:textId="77777777" w:rsidR="00893249" w:rsidRDefault="00893249" w:rsidP="00BD1B10">
            <w:pPr>
              <w:ind w:right="54"/>
              <w:rPr>
                <w:b/>
                <w:u w:val="single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5C64D57D" w14:textId="2D6D77E3" w:rsidR="00893249" w:rsidRDefault="00FC49DB" w:rsidP="0024796F">
            <w:pPr>
              <w:ind w:right="54"/>
              <w:rPr>
                <w:b/>
                <w:u w:val="single"/>
              </w:rPr>
            </w:pPr>
            <w:r>
              <w:t xml:space="preserve">Career </w:t>
            </w:r>
            <w:r w:rsidRPr="00FC49DB">
              <w:t>Advancement</w:t>
            </w:r>
            <w:r>
              <w:t xml:space="preserve"> Homework #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35EF8E0" w14:textId="7277536E" w:rsidR="00893249" w:rsidRDefault="00FC49DB" w:rsidP="0035210D">
            <w:pPr>
              <w:ind w:right="54"/>
              <w:jc w:val="right"/>
              <w:rPr>
                <w:b/>
                <w:u w:val="single"/>
              </w:rPr>
            </w:pPr>
            <w:r>
              <w:t>4</w:t>
            </w:r>
            <w:r w:rsidR="00B258F2">
              <w:t>%</w:t>
            </w:r>
          </w:p>
        </w:tc>
      </w:tr>
      <w:tr w:rsidR="00893249" w14:paraId="05EC8ADE" w14:textId="77777777" w:rsidTr="00F57DE2"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02E1652F" w14:textId="77777777" w:rsidR="00893249" w:rsidRDefault="00893249" w:rsidP="00BD1B10">
            <w:pPr>
              <w:ind w:right="54"/>
              <w:rPr>
                <w:b/>
                <w:u w:val="single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44919F4C" w14:textId="3481BB47" w:rsidR="00893249" w:rsidRDefault="00FC49DB" w:rsidP="00BD1B10">
            <w:pPr>
              <w:ind w:right="54"/>
              <w:rPr>
                <w:b/>
                <w:u w:val="single"/>
              </w:rPr>
            </w:pPr>
            <w:r>
              <w:t xml:space="preserve">Career </w:t>
            </w:r>
            <w:r w:rsidRPr="00FC49DB">
              <w:t>Advancement</w:t>
            </w:r>
            <w:r>
              <w:t xml:space="preserve"> Homework #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19901F3" w14:textId="3839EA40" w:rsidR="00893249" w:rsidRDefault="00FC49DB" w:rsidP="0035210D">
            <w:pPr>
              <w:ind w:right="54"/>
              <w:jc w:val="right"/>
              <w:rPr>
                <w:b/>
                <w:u w:val="single"/>
              </w:rPr>
            </w:pPr>
            <w:r>
              <w:t>3</w:t>
            </w:r>
            <w:r w:rsidR="00B258F2">
              <w:t>%</w:t>
            </w:r>
          </w:p>
        </w:tc>
      </w:tr>
      <w:tr w:rsidR="00893249" w14:paraId="545A3660" w14:textId="77777777" w:rsidTr="00F57DE2">
        <w:tc>
          <w:tcPr>
            <w:tcW w:w="50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D7D0D98" w14:textId="6F93F6D4" w:rsidR="00893249" w:rsidRPr="00893249" w:rsidRDefault="00D82B21" w:rsidP="00893249">
            <w:pPr>
              <w:pStyle w:val="Footer"/>
              <w:tabs>
                <w:tab w:val="clear" w:pos="4320"/>
                <w:tab w:val="clear" w:pos="8640"/>
              </w:tabs>
              <w:ind w:right="54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maller Assignment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417F8691" w14:textId="5066806C" w:rsidR="00893249" w:rsidRPr="00FC49DB" w:rsidRDefault="00FC49DB" w:rsidP="0035210D">
            <w:pPr>
              <w:ind w:right="54"/>
              <w:jc w:val="right"/>
            </w:pPr>
            <w:r w:rsidRPr="00FC49DB">
              <w:t>1</w:t>
            </w:r>
            <w:r w:rsidR="00F31388">
              <w:t>0</w:t>
            </w:r>
            <w:r w:rsidRPr="00FC49DB">
              <w:t>%</w:t>
            </w:r>
          </w:p>
        </w:tc>
      </w:tr>
      <w:tr w:rsidR="00893249" w14:paraId="4772649D" w14:textId="77777777" w:rsidTr="00F57DE2">
        <w:tc>
          <w:tcPr>
            <w:tcW w:w="505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6752F4" w14:textId="0E8A1788" w:rsidR="00893249" w:rsidRPr="00893249" w:rsidRDefault="00893249" w:rsidP="00893249">
            <w:pPr>
              <w:ind w:right="54"/>
            </w:pPr>
            <w:r w:rsidRPr="00893249">
              <w:t>Total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E63455" w14:textId="6AC69AB6" w:rsidR="00893249" w:rsidRDefault="00B258F2" w:rsidP="0035210D">
            <w:pPr>
              <w:ind w:right="54"/>
              <w:jc w:val="right"/>
              <w:rPr>
                <w:b/>
                <w:u w:val="single"/>
              </w:rPr>
            </w:pPr>
            <w:r>
              <w:t>100%</w:t>
            </w:r>
          </w:p>
        </w:tc>
      </w:tr>
    </w:tbl>
    <w:p w14:paraId="32D9F174" w14:textId="77777777" w:rsidR="00BD1B10" w:rsidRDefault="00BD1B10" w:rsidP="00BD1B10">
      <w:pPr>
        <w:ind w:right="54"/>
        <w:rPr>
          <w:b/>
          <w:u w:val="single"/>
        </w:rPr>
      </w:pPr>
    </w:p>
    <w:p w14:paraId="78BC31F0" w14:textId="16DD0C2D" w:rsidR="00AA6148" w:rsidRDefault="00AB0C9F" w:rsidP="00AB0C9F">
      <w:pPr>
        <w:ind w:right="54"/>
      </w:pPr>
      <w:r w:rsidRPr="006D5AE8">
        <w:t>Grades will be assigned a</w:t>
      </w:r>
      <w:r w:rsidR="008E4735">
        <w:t>ccording to the scale below.</w:t>
      </w:r>
    </w:p>
    <w:p w14:paraId="75ABC36A" w14:textId="66C6C6DF" w:rsidR="00586763" w:rsidRDefault="00694D08" w:rsidP="00AB0C9F">
      <w:pPr>
        <w:ind w:right="54"/>
      </w:pPr>
      <w:r>
        <w:tab/>
      </w:r>
      <w:r>
        <w:tab/>
      </w:r>
      <w:r w:rsidR="00687ABE">
        <w:tab/>
      </w:r>
      <w:r w:rsidR="003F73DB">
        <w:tab/>
      </w:r>
      <w:r w:rsidR="00232769">
        <w:t>93</w:t>
      </w:r>
      <w:r w:rsidR="003F73DB">
        <w:t>.</w:t>
      </w:r>
      <w:r w:rsidR="00232769">
        <w:t>0</w:t>
      </w:r>
      <w:r w:rsidR="003F73DB">
        <w:t xml:space="preserve">0 – </w:t>
      </w:r>
      <w:r>
        <w:t>100</w:t>
      </w:r>
      <w:r w:rsidR="003F73DB">
        <w:t>%</w:t>
      </w:r>
      <w:r w:rsidR="00586763">
        <w:t xml:space="preserve"> = A</w:t>
      </w:r>
      <w:r w:rsidR="00687ABE">
        <w:tab/>
      </w:r>
      <w:r w:rsidR="00687ABE">
        <w:tab/>
      </w:r>
      <w:r w:rsidR="00586763">
        <w:t>90</w:t>
      </w:r>
      <w:r w:rsidR="003F73DB">
        <w:t>.0</w:t>
      </w:r>
      <w:r w:rsidR="00586763">
        <w:t>0 – 9</w:t>
      </w:r>
      <w:r w:rsidR="004E4477">
        <w:t>2</w:t>
      </w:r>
      <w:r w:rsidR="003F73DB">
        <w:t>.9</w:t>
      </w:r>
      <w:r w:rsidR="004E4477">
        <w:t>9</w:t>
      </w:r>
      <w:r w:rsidR="003F73DB">
        <w:t>%</w:t>
      </w:r>
      <w:r w:rsidR="00586763">
        <w:t xml:space="preserve"> = A-</w:t>
      </w:r>
    </w:p>
    <w:p w14:paraId="77F58E96" w14:textId="7FDC6257" w:rsidR="00586763" w:rsidRDefault="00586763" w:rsidP="00AB0C9F">
      <w:pPr>
        <w:ind w:right="54"/>
      </w:pPr>
      <w:r>
        <w:t>87</w:t>
      </w:r>
      <w:r w:rsidR="003F73DB">
        <w:t>.0</w:t>
      </w:r>
      <w:r>
        <w:t>0 – 89</w:t>
      </w:r>
      <w:r w:rsidR="003F73DB">
        <w:t>.9</w:t>
      </w:r>
      <w:r>
        <w:t>9</w:t>
      </w:r>
      <w:r w:rsidR="003F73DB">
        <w:t>%</w:t>
      </w:r>
      <w:r>
        <w:t xml:space="preserve"> = B+</w:t>
      </w:r>
      <w:r w:rsidR="00687ABE">
        <w:tab/>
      </w:r>
      <w:r w:rsidR="00687ABE">
        <w:tab/>
      </w:r>
      <w:r>
        <w:t>83</w:t>
      </w:r>
      <w:r w:rsidR="003F73DB">
        <w:t>.0</w:t>
      </w:r>
      <w:r>
        <w:t>0 – 86</w:t>
      </w:r>
      <w:r w:rsidR="003F73DB">
        <w:t>.9</w:t>
      </w:r>
      <w:r>
        <w:t>9</w:t>
      </w:r>
      <w:r w:rsidR="003F73DB">
        <w:t>%</w:t>
      </w:r>
      <w:r>
        <w:t xml:space="preserve"> = B</w:t>
      </w:r>
      <w:r w:rsidR="00687ABE">
        <w:tab/>
      </w:r>
      <w:r w:rsidR="00687ABE">
        <w:tab/>
      </w:r>
      <w:r>
        <w:t>80</w:t>
      </w:r>
      <w:r w:rsidR="003F73DB">
        <w:t>.0</w:t>
      </w:r>
      <w:r>
        <w:t>0 – 82</w:t>
      </w:r>
      <w:r w:rsidR="003F73DB">
        <w:t>.9</w:t>
      </w:r>
      <w:r>
        <w:t>9</w:t>
      </w:r>
      <w:r w:rsidR="003F73DB">
        <w:t>%</w:t>
      </w:r>
      <w:r>
        <w:t xml:space="preserve"> = B-</w:t>
      </w:r>
    </w:p>
    <w:p w14:paraId="3857246F" w14:textId="67854CB3" w:rsidR="00232769" w:rsidRDefault="00232769" w:rsidP="00AB0C9F">
      <w:pPr>
        <w:ind w:right="54"/>
      </w:pPr>
      <w:r>
        <w:t>77</w:t>
      </w:r>
      <w:r w:rsidR="003F73DB">
        <w:t>.0</w:t>
      </w:r>
      <w:r>
        <w:t>0 – 79</w:t>
      </w:r>
      <w:r w:rsidR="003F73DB">
        <w:t>.9</w:t>
      </w:r>
      <w:r>
        <w:t>9</w:t>
      </w:r>
      <w:r w:rsidR="003F73DB">
        <w:t>%</w:t>
      </w:r>
      <w:r>
        <w:t xml:space="preserve"> = C+</w:t>
      </w:r>
      <w:r w:rsidR="00687ABE">
        <w:tab/>
      </w:r>
      <w:r w:rsidR="00687ABE">
        <w:tab/>
      </w:r>
      <w:r w:rsidR="003F73DB">
        <w:t xml:space="preserve">73.00 – 76.99% </w:t>
      </w:r>
      <w:r>
        <w:t>= C</w:t>
      </w:r>
      <w:r w:rsidR="00687ABE">
        <w:tab/>
      </w:r>
      <w:r w:rsidR="00687ABE">
        <w:tab/>
      </w:r>
      <w:r>
        <w:t>70</w:t>
      </w:r>
      <w:r w:rsidR="003F73DB">
        <w:t>.0</w:t>
      </w:r>
      <w:r>
        <w:t>0 – 72</w:t>
      </w:r>
      <w:r w:rsidR="003F73DB">
        <w:t>.9</w:t>
      </w:r>
      <w:r>
        <w:t>9</w:t>
      </w:r>
      <w:r w:rsidR="003F73DB">
        <w:t>%</w:t>
      </w:r>
      <w:r>
        <w:t xml:space="preserve"> = C-</w:t>
      </w:r>
    </w:p>
    <w:p w14:paraId="1A82EBFB" w14:textId="612B8715" w:rsidR="00232769" w:rsidRDefault="00232769" w:rsidP="00AB0C9F">
      <w:pPr>
        <w:ind w:right="54"/>
      </w:pPr>
      <w:r>
        <w:t>67</w:t>
      </w:r>
      <w:r w:rsidR="003F73DB">
        <w:t>.0</w:t>
      </w:r>
      <w:r>
        <w:t>0 – 69</w:t>
      </w:r>
      <w:r w:rsidR="003F73DB">
        <w:t>.9</w:t>
      </w:r>
      <w:r>
        <w:t>9</w:t>
      </w:r>
      <w:r w:rsidR="003F73DB">
        <w:t>%</w:t>
      </w:r>
      <w:r>
        <w:t xml:space="preserve"> = D+</w:t>
      </w:r>
      <w:r w:rsidR="00687ABE">
        <w:tab/>
      </w:r>
      <w:r w:rsidR="003F73DB">
        <w:tab/>
      </w:r>
      <w:r>
        <w:t>63</w:t>
      </w:r>
      <w:r w:rsidR="003F73DB">
        <w:t>.0</w:t>
      </w:r>
      <w:r>
        <w:t>0 – 66</w:t>
      </w:r>
      <w:r w:rsidR="003F73DB">
        <w:t>.9</w:t>
      </w:r>
      <w:r>
        <w:t>9</w:t>
      </w:r>
      <w:r w:rsidR="003F73DB">
        <w:t>%</w:t>
      </w:r>
      <w:r>
        <w:t xml:space="preserve"> = D</w:t>
      </w:r>
      <w:r w:rsidR="00687ABE">
        <w:tab/>
      </w:r>
      <w:r w:rsidR="00687ABE">
        <w:tab/>
      </w:r>
      <w:r>
        <w:t>60</w:t>
      </w:r>
      <w:r w:rsidR="003F73DB">
        <w:t>.0</w:t>
      </w:r>
      <w:r>
        <w:t>0 – 62</w:t>
      </w:r>
      <w:r w:rsidR="003F73DB">
        <w:t>.9</w:t>
      </w:r>
      <w:r>
        <w:t>9</w:t>
      </w:r>
      <w:r w:rsidR="003F73DB">
        <w:t>%</w:t>
      </w:r>
      <w:r>
        <w:t xml:space="preserve"> = D-</w:t>
      </w:r>
    </w:p>
    <w:p w14:paraId="1489B0C6" w14:textId="77777777" w:rsidR="00687ABE" w:rsidRDefault="00687ABE" w:rsidP="00AB0C9F">
      <w:pPr>
        <w:ind w:right="54"/>
      </w:pPr>
    </w:p>
    <w:p w14:paraId="12BC30B9" w14:textId="647C4CEA" w:rsidR="00BD1B10" w:rsidRPr="00720ED2" w:rsidRDefault="00EF453C" w:rsidP="002C2B93">
      <w:pPr>
        <w:numPr>
          <w:ilvl w:val="0"/>
          <w:numId w:val="4"/>
        </w:numPr>
        <w:overflowPunct w:val="0"/>
        <w:autoSpaceDE w:val="0"/>
        <w:autoSpaceDN w:val="0"/>
        <w:adjustRightInd w:val="0"/>
        <w:ind w:left="0" w:right="54" w:firstLine="0"/>
        <w:textAlignment w:val="baseline"/>
        <w:rPr>
          <w:b/>
          <w:u w:val="single"/>
        </w:rPr>
      </w:pPr>
      <w:r w:rsidRPr="000D7946">
        <w:rPr>
          <w:b/>
        </w:rPr>
        <w:t>Business Case Analyses.</w:t>
      </w:r>
      <w:r w:rsidR="00BD1B10" w:rsidRPr="00720ED2">
        <w:rPr>
          <w:b/>
        </w:rPr>
        <w:t xml:space="preserve"> </w:t>
      </w:r>
      <w:r w:rsidR="00AE4BC5">
        <w:t xml:space="preserve">You will conduct </w:t>
      </w:r>
      <w:r w:rsidR="00C513AA">
        <w:t>five</w:t>
      </w:r>
      <w:r w:rsidR="00AE4BC5">
        <w:t xml:space="preserve"> business case analyses for this class.</w:t>
      </w:r>
      <w:r w:rsidR="00E66780">
        <w:t xml:space="preserve"> </w:t>
      </w:r>
      <w:r w:rsidR="00FC49DB">
        <w:t xml:space="preserve">The first and last one will be completed individually. The middle three will be completed as group assignments. </w:t>
      </w:r>
      <w:r w:rsidR="00694D08">
        <w:t>You</w:t>
      </w:r>
      <w:r w:rsidR="00FC49DB">
        <w:t xml:space="preserve"> will have helper assignments to prepare you for discussion of the cases and improve collaboration on the group assignments. See the </w:t>
      </w:r>
      <w:r w:rsidR="007A2CF4">
        <w:t>“Analysis of Business Cases”</w:t>
      </w:r>
      <w:r w:rsidR="00FC49DB">
        <w:t xml:space="preserve"> module in CI Learn for details. </w:t>
      </w:r>
      <w:r w:rsidR="006716E2">
        <w:t xml:space="preserve">Please pay attention to the </w:t>
      </w:r>
      <w:proofErr w:type="gramStart"/>
      <w:r w:rsidR="006716E2">
        <w:t>deadlines, because</w:t>
      </w:r>
      <w:proofErr w:type="gramEnd"/>
      <w:r w:rsidR="006716E2">
        <w:t xml:space="preserve"> they are on several different days of the week. </w:t>
      </w:r>
      <w:r w:rsidR="00FC49DB">
        <w:t>You are required to purchase t</w:t>
      </w:r>
      <w:r w:rsidR="006C3A4A" w:rsidRPr="000E26DA">
        <w:t>he cases come from Harvard Business Publishing</w:t>
      </w:r>
      <w:r w:rsidR="00FC49DB">
        <w:t xml:space="preserve">. </w:t>
      </w:r>
      <w:r w:rsidR="000E26DA" w:rsidRPr="000836F2">
        <w:t xml:space="preserve">The cost </w:t>
      </w:r>
      <w:r w:rsidR="00FC49DB">
        <w:t>is</w:t>
      </w:r>
      <w:r w:rsidR="000E26DA" w:rsidRPr="000836F2">
        <w:t xml:space="preserve"> </w:t>
      </w:r>
      <w:r w:rsidR="00F764F8" w:rsidRPr="000836F2">
        <w:t>$4.</w:t>
      </w:r>
      <w:r w:rsidR="00E2485A">
        <w:t>25</w:t>
      </w:r>
      <w:r w:rsidR="000E26DA" w:rsidRPr="000836F2">
        <w:t xml:space="preserve"> per case.</w:t>
      </w:r>
    </w:p>
    <w:p w14:paraId="55FF1740" w14:textId="77777777" w:rsidR="00720ED2" w:rsidRPr="00720ED2" w:rsidRDefault="00720ED2" w:rsidP="00720ED2">
      <w:pPr>
        <w:overflowPunct w:val="0"/>
        <w:autoSpaceDE w:val="0"/>
        <w:autoSpaceDN w:val="0"/>
        <w:adjustRightInd w:val="0"/>
        <w:ind w:right="54"/>
        <w:textAlignment w:val="baseline"/>
        <w:rPr>
          <w:b/>
          <w:u w:val="single"/>
        </w:rPr>
      </w:pPr>
    </w:p>
    <w:p w14:paraId="0CEA0DEC" w14:textId="7CA99F8E" w:rsidR="0071496E" w:rsidRPr="00DF2CAA" w:rsidRDefault="0071496E" w:rsidP="0007737F">
      <w:pPr>
        <w:numPr>
          <w:ilvl w:val="0"/>
          <w:numId w:val="4"/>
        </w:numPr>
        <w:overflowPunct w:val="0"/>
        <w:autoSpaceDE w:val="0"/>
        <w:autoSpaceDN w:val="0"/>
        <w:adjustRightInd w:val="0"/>
        <w:ind w:left="0" w:right="54" w:firstLine="0"/>
        <w:textAlignment w:val="baseline"/>
        <w:rPr>
          <w:b/>
        </w:rPr>
      </w:pPr>
      <w:r w:rsidRPr="0071496E">
        <w:rPr>
          <w:b/>
        </w:rPr>
        <w:t xml:space="preserve">Career </w:t>
      </w:r>
      <w:r w:rsidR="00AD200E" w:rsidRPr="00AD200E">
        <w:rPr>
          <w:b/>
        </w:rPr>
        <w:t>Advancement</w:t>
      </w:r>
      <w:r w:rsidRPr="0071496E">
        <w:rPr>
          <w:b/>
        </w:rPr>
        <w:t xml:space="preserve"> Homework.</w:t>
      </w:r>
      <w:r>
        <w:rPr>
          <w:b/>
        </w:rPr>
        <w:t xml:space="preserve"> </w:t>
      </w:r>
      <w:r w:rsidRPr="0071496E">
        <w:t xml:space="preserve">There will be three homework assignments related to thinking about what you value in a career, setting goals for working toward </w:t>
      </w:r>
      <w:r>
        <w:t xml:space="preserve">making that a </w:t>
      </w:r>
      <w:r w:rsidRPr="00DF2CAA">
        <w:t>reality, and tracking your progress toward the goals.</w:t>
      </w:r>
      <w:r w:rsidR="007A2CF4">
        <w:t xml:space="preserve"> </w:t>
      </w:r>
      <w:r w:rsidR="00AD200E" w:rsidRPr="00DF2CAA">
        <w:t xml:space="preserve">See the </w:t>
      </w:r>
      <w:r w:rsidR="007A2CF4">
        <w:t>“C</w:t>
      </w:r>
      <w:r w:rsidR="00AD200E" w:rsidRPr="00DF2CAA">
        <w:t xml:space="preserve">areer </w:t>
      </w:r>
      <w:r w:rsidR="007A2CF4">
        <w:t>A</w:t>
      </w:r>
      <w:r w:rsidR="00AD200E" w:rsidRPr="00DF2CAA">
        <w:t xml:space="preserve">dvancement </w:t>
      </w:r>
      <w:r w:rsidR="007A2CF4">
        <w:t>H</w:t>
      </w:r>
      <w:r w:rsidR="00AD200E" w:rsidRPr="00DF2CAA">
        <w:t>omework</w:t>
      </w:r>
      <w:r w:rsidR="007A2CF4">
        <w:t>”</w:t>
      </w:r>
      <w:r w:rsidR="00AD200E" w:rsidRPr="00DF2CAA">
        <w:t xml:space="preserve"> module on CI Learn for details.</w:t>
      </w:r>
    </w:p>
    <w:p w14:paraId="3D2C4340" w14:textId="77777777" w:rsidR="00DF2CAA" w:rsidRDefault="00DF2CAA" w:rsidP="00DF2CAA">
      <w:pPr>
        <w:pStyle w:val="ListParagraph"/>
        <w:rPr>
          <w:b/>
        </w:rPr>
      </w:pPr>
    </w:p>
    <w:p w14:paraId="70EC880D" w14:textId="5C62ACAA" w:rsidR="00DF2CAA" w:rsidRPr="00DF2CAA" w:rsidRDefault="001473D5" w:rsidP="0007737F">
      <w:pPr>
        <w:numPr>
          <w:ilvl w:val="0"/>
          <w:numId w:val="4"/>
        </w:numPr>
        <w:overflowPunct w:val="0"/>
        <w:autoSpaceDE w:val="0"/>
        <w:autoSpaceDN w:val="0"/>
        <w:adjustRightInd w:val="0"/>
        <w:ind w:left="0" w:right="54" w:firstLine="0"/>
        <w:textAlignment w:val="baseline"/>
        <w:rPr>
          <w:b/>
        </w:rPr>
      </w:pPr>
      <w:r w:rsidRPr="001473D5">
        <w:rPr>
          <w:b/>
        </w:rPr>
        <w:t xml:space="preserve">Smaller </w:t>
      </w:r>
      <w:r w:rsidR="00DF2CAA" w:rsidRPr="001473D5">
        <w:rPr>
          <w:b/>
        </w:rPr>
        <w:t>Assignments</w:t>
      </w:r>
      <w:r w:rsidR="00DF2CAA" w:rsidRPr="000D7946">
        <w:rPr>
          <w:b/>
        </w:rPr>
        <w:t>.</w:t>
      </w:r>
      <w:r w:rsidR="00DF2CAA">
        <w:rPr>
          <w:b/>
        </w:rPr>
        <w:t xml:space="preserve"> </w:t>
      </w:r>
      <w:proofErr w:type="gramStart"/>
      <w:r w:rsidR="00DF2CAA">
        <w:t>All of</w:t>
      </w:r>
      <w:proofErr w:type="gramEnd"/>
      <w:r w:rsidR="00DF2CAA">
        <w:t xml:space="preserve"> the online modules have assignments (e.g., LinkedIn Learning courses, quizzes) embedded in them. These assignments are meant to make sure that you completed the module content</w:t>
      </w:r>
      <w:r w:rsidR="00694D08">
        <w:t xml:space="preserve"> (quizzes) and help you with practical applications of the ideas (LinkedIn Learning)</w:t>
      </w:r>
      <w:r w:rsidR="00DF2CAA">
        <w:t>. For example, many of the videos are followed by a short quiz or discussion assignment about the video.</w:t>
      </w:r>
      <w:r>
        <w:t xml:space="preserve"> There are a few other smaller assignments that you will be expected to complete this semester. These are mostly graded according to whether you </w:t>
      </w:r>
      <w:r w:rsidR="005A6B52">
        <w:t>did everything that was asked.</w:t>
      </w:r>
    </w:p>
    <w:p w14:paraId="3DC0C081" w14:textId="77777777" w:rsidR="00BD1B10" w:rsidRPr="006D5AE8" w:rsidRDefault="00BD1B10" w:rsidP="00BD1B10">
      <w:pPr>
        <w:ind w:right="54"/>
        <w:rPr>
          <w:b/>
          <w:u w:val="single"/>
        </w:rPr>
      </w:pPr>
    </w:p>
    <w:p w14:paraId="4F5F1C1A" w14:textId="77777777" w:rsidR="00991680" w:rsidRPr="00991680" w:rsidRDefault="00BD1B10" w:rsidP="00991680">
      <w:pPr>
        <w:numPr>
          <w:ilvl w:val="0"/>
          <w:numId w:val="4"/>
        </w:numPr>
        <w:overflowPunct w:val="0"/>
        <w:autoSpaceDE w:val="0"/>
        <w:autoSpaceDN w:val="0"/>
        <w:adjustRightInd w:val="0"/>
        <w:ind w:left="0" w:right="58" w:firstLine="0"/>
        <w:textAlignment w:val="baseline"/>
        <w:rPr>
          <w:b/>
          <w:u w:val="single"/>
        </w:rPr>
      </w:pPr>
      <w:r w:rsidRPr="000D7946">
        <w:rPr>
          <w:b/>
        </w:rPr>
        <w:t>Extra Credit.</w:t>
      </w:r>
      <w:r w:rsidRPr="006D5AE8">
        <w:t xml:space="preserve"> </w:t>
      </w:r>
      <w:r w:rsidR="00AA6148">
        <w:t xml:space="preserve">It is </w:t>
      </w:r>
      <w:r w:rsidR="00687ABE">
        <w:t>possible</w:t>
      </w:r>
      <w:r w:rsidR="00AA6148">
        <w:t xml:space="preserve"> that opportunities for extra credit </w:t>
      </w:r>
      <w:r w:rsidR="00687ABE">
        <w:t>may</w:t>
      </w:r>
      <w:r w:rsidR="00AA6148">
        <w:t xml:space="preserve"> arise during the semester. Please do not </w:t>
      </w:r>
      <w:r w:rsidR="00E05FC2">
        <w:t>rely</w:t>
      </w:r>
      <w:r w:rsidR="00AA6148">
        <w:t xml:space="preserve"> on such opportunities.</w:t>
      </w:r>
      <w:r w:rsidR="00AF60EF">
        <w:t xml:space="preserve"> I do </w:t>
      </w:r>
      <w:r w:rsidR="00687ABE">
        <w:t>not</w:t>
      </w:r>
      <w:r w:rsidR="00AF60EF">
        <w:t xml:space="preserve"> have any </w:t>
      </w:r>
      <w:r w:rsidR="00FF43ED">
        <w:t xml:space="preserve">extra credit </w:t>
      </w:r>
      <w:r w:rsidR="00AF60EF">
        <w:t>currently planned.</w:t>
      </w:r>
    </w:p>
    <w:p w14:paraId="0EC5FADF" w14:textId="77777777" w:rsidR="00991680" w:rsidRDefault="00991680" w:rsidP="00991680">
      <w:pPr>
        <w:pStyle w:val="ListParagraph"/>
        <w:rPr>
          <w:b/>
        </w:rPr>
      </w:pPr>
    </w:p>
    <w:p w14:paraId="486147DB" w14:textId="2BD47CB5" w:rsidR="006E1D68" w:rsidRPr="00991680" w:rsidRDefault="006E1D68" w:rsidP="00991680">
      <w:pPr>
        <w:numPr>
          <w:ilvl w:val="0"/>
          <w:numId w:val="4"/>
        </w:numPr>
        <w:overflowPunct w:val="0"/>
        <w:autoSpaceDE w:val="0"/>
        <w:autoSpaceDN w:val="0"/>
        <w:adjustRightInd w:val="0"/>
        <w:ind w:left="0" w:right="58" w:firstLine="0"/>
        <w:textAlignment w:val="baseline"/>
        <w:rPr>
          <w:b/>
          <w:u w:val="single"/>
        </w:rPr>
      </w:pPr>
      <w:r w:rsidRPr="00991680">
        <w:rPr>
          <w:b/>
        </w:rPr>
        <w:t xml:space="preserve">Late assignments. </w:t>
      </w:r>
      <w:r w:rsidR="00507553">
        <w:t>A</w:t>
      </w:r>
      <w:r w:rsidR="00936ECD">
        <w:t>s in the workplace, getting your work done by the deadline is the best plan.</w:t>
      </w:r>
      <w:r w:rsidR="00936ECD" w:rsidRPr="00BA5D7D">
        <w:t xml:space="preserve"> </w:t>
      </w:r>
      <w:r w:rsidR="00A2031F" w:rsidRPr="007C4CA8">
        <w:t>I will, however, accept</w:t>
      </w:r>
      <w:r w:rsidR="00D82B21">
        <w:t xml:space="preserve"> </w:t>
      </w:r>
      <w:r w:rsidR="00D82B21" w:rsidRPr="00D82B21">
        <w:rPr>
          <w:i/>
          <w:iCs/>
        </w:rPr>
        <w:t>most</w:t>
      </w:r>
      <w:r w:rsidR="00A2031F" w:rsidRPr="007C4CA8">
        <w:t xml:space="preserve"> assignments</w:t>
      </w:r>
      <w:r w:rsidR="00A2031F" w:rsidRPr="007C4CA8">
        <w:rPr>
          <w:b/>
        </w:rPr>
        <w:t xml:space="preserve"> up to two we</w:t>
      </w:r>
      <w:r w:rsidR="007C4CA8" w:rsidRPr="007C4CA8">
        <w:rPr>
          <w:b/>
        </w:rPr>
        <w:t>eks</w:t>
      </w:r>
      <w:r w:rsidR="008A5CB2">
        <w:rPr>
          <w:b/>
        </w:rPr>
        <w:t xml:space="preserve"> late</w:t>
      </w:r>
      <w:r w:rsidR="00A2031F" w:rsidRPr="007C4CA8">
        <w:rPr>
          <w:b/>
        </w:rPr>
        <w:t>.</w:t>
      </w:r>
      <w:r w:rsidR="00A2031F">
        <w:t xml:space="preserve"> </w:t>
      </w:r>
      <w:r w:rsidR="00D82B21">
        <w:t xml:space="preserve">(Assignments that are not accepted late will say so in CI Learn.) </w:t>
      </w:r>
      <w:r w:rsidR="007C4CA8">
        <w:t>Late assignments will have</w:t>
      </w:r>
      <w:r w:rsidR="00BA5D7D">
        <w:t xml:space="preserve"> penalty of one letter grade</w:t>
      </w:r>
      <w:r w:rsidR="007C4CA8">
        <w:t>, i.e., 10% of the maximum possible grade</w:t>
      </w:r>
      <w:r w:rsidR="00C23454" w:rsidRPr="00BA5D7D">
        <w:t xml:space="preserve">. </w:t>
      </w:r>
      <w:r w:rsidR="00936ECD" w:rsidRPr="007C4CA8">
        <w:t xml:space="preserve">If </w:t>
      </w:r>
      <w:r w:rsidR="00E00F09" w:rsidRPr="007C4CA8">
        <w:t xml:space="preserve">you </w:t>
      </w:r>
      <w:r w:rsidR="00BA5D7D" w:rsidRPr="007C4CA8">
        <w:t>know ahead of time</w:t>
      </w:r>
      <w:r w:rsidR="00BA5D7D">
        <w:t xml:space="preserve"> that your assignment </w:t>
      </w:r>
      <w:r w:rsidR="00E00F09" w:rsidRPr="00BA5D7D">
        <w:t xml:space="preserve">will be late, please talk to me </w:t>
      </w:r>
      <w:r w:rsidR="00E00F09" w:rsidRPr="00991680">
        <w:rPr>
          <w:i/>
        </w:rPr>
        <w:t>before</w:t>
      </w:r>
      <w:r w:rsidR="00E00F09" w:rsidRPr="00BA5D7D">
        <w:t xml:space="preserve"> the assignment is due.</w:t>
      </w:r>
      <w:r w:rsidR="00BA5D7D">
        <w:t xml:space="preserve"> We may be able to work something out.</w:t>
      </w:r>
      <w:r w:rsidR="002202A5">
        <w:t xml:space="preserve"> </w:t>
      </w:r>
    </w:p>
    <w:p w14:paraId="6DB4ECB8" w14:textId="77777777" w:rsidR="003821CB" w:rsidRPr="003821CB" w:rsidRDefault="003821CB" w:rsidP="003821CB">
      <w:pPr>
        <w:pStyle w:val="ListParagraph"/>
        <w:rPr>
          <w:b/>
        </w:rPr>
      </w:pPr>
    </w:p>
    <w:p w14:paraId="6A482B60" w14:textId="6540645F" w:rsidR="003821CB" w:rsidRPr="00164E95" w:rsidRDefault="003821CB" w:rsidP="00164E95">
      <w:pPr>
        <w:pStyle w:val="ListParagraph"/>
        <w:numPr>
          <w:ilvl w:val="0"/>
          <w:numId w:val="4"/>
        </w:numPr>
        <w:ind w:left="0" w:firstLine="0"/>
        <w:rPr>
          <w:b/>
        </w:rPr>
      </w:pPr>
      <w:r>
        <w:rPr>
          <w:b/>
        </w:rPr>
        <w:t xml:space="preserve">Strict grammar policy. </w:t>
      </w:r>
      <w:r w:rsidR="002D7B1C" w:rsidRPr="002D7B1C">
        <w:t xml:space="preserve">Job applicants and employees are </w:t>
      </w:r>
      <w:r w:rsidR="00C45138">
        <w:t>often</w:t>
      </w:r>
      <w:r w:rsidR="002D7B1C" w:rsidRPr="002D7B1C">
        <w:t xml:space="preserve"> judged on their writing. For example, many employers discard </w:t>
      </w:r>
      <w:r w:rsidR="002D7B1C">
        <w:t>all</w:t>
      </w:r>
      <w:r w:rsidR="002D7B1C" w:rsidRPr="002D7B1C">
        <w:t xml:space="preserve"> resumes with a typo or grammatical error.</w:t>
      </w:r>
      <w:r w:rsidR="002D7B1C">
        <w:t xml:space="preserve"> </w:t>
      </w:r>
      <w:r w:rsidR="00C45138">
        <w:t xml:space="preserve">To help you look good, </w:t>
      </w:r>
      <w:r w:rsidR="002D7B1C">
        <w:t>I want you to be able to produce writing with</w:t>
      </w:r>
      <w:r w:rsidR="001C710E">
        <w:t xml:space="preserve">out </w:t>
      </w:r>
      <w:r w:rsidR="002D7B1C">
        <w:t>major grammatical errors.</w:t>
      </w:r>
      <w:r w:rsidR="00D875E3">
        <w:t xml:space="preserve"> Being able to do this takes practice, so I have a strict grammar policy in this class.</w:t>
      </w:r>
      <w:r w:rsidR="00AD3739">
        <w:t xml:space="preserve"> </w:t>
      </w:r>
      <w:r w:rsidR="00AD3739" w:rsidRPr="00443AB7">
        <w:rPr>
          <w:b/>
        </w:rPr>
        <w:t xml:space="preserve">If your assignment </w:t>
      </w:r>
      <w:r w:rsidR="00443AB7" w:rsidRPr="00443AB7">
        <w:rPr>
          <w:b/>
        </w:rPr>
        <w:t>breaks the policy, it will be returned with a zero</w:t>
      </w:r>
      <w:r w:rsidR="000836F2">
        <w:rPr>
          <w:b/>
        </w:rPr>
        <w:t>. Y</w:t>
      </w:r>
      <w:r w:rsidR="00443AB7" w:rsidRPr="00443AB7">
        <w:rPr>
          <w:b/>
        </w:rPr>
        <w:t xml:space="preserve">ou will have </w:t>
      </w:r>
      <w:r w:rsidR="00443AB7">
        <w:rPr>
          <w:b/>
        </w:rPr>
        <w:t>two</w:t>
      </w:r>
      <w:r w:rsidR="00443AB7" w:rsidRPr="00443AB7">
        <w:rPr>
          <w:b/>
        </w:rPr>
        <w:t xml:space="preserve"> week</w:t>
      </w:r>
      <w:r w:rsidR="00443AB7">
        <w:rPr>
          <w:b/>
        </w:rPr>
        <w:t>s</w:t>
      </w:r>
      <w:r w:rsidR="00443AB7" w:rsidRPr="00443AB7">
        <w:rPr>
          <w:b/>
        </w:rPr>
        <w:t xml:space="preserve"> to fix the grammar and return it.</w:t>
      </w:r>
      <w:r w:rsidR="00D875E3">
        <w:t xml:space="preserve"> </w:t>
      </w:r>
      <w:r w:rsidR="00443AB7">
        <w:t xml:space="preserve">It will count as a late assignment. </w:t>
      </w:r>
      <w:r w:rsidR="001C710E">
        <w:t xml:space="preserve">Check the </w:t>
      </w:r>
      <w:r w:rsidR="00936ECD" w:rsidRPr="000836F2">
        <w:t>“Writing in This Class”</w:t>
      </w:r>
      <w:r w:rsidR="001C710E">
        <w:t xml:space="preserve"> </w:t>
      </w:r>
      <w:r w:rsidR="007A2CF4">
        <w:t>module</w:t>
      </w:r>
      <w:r w:rsidR="001C710E">
        <w:t xml:space="preserve"> on CI Learn for more information.</w:t>
      </w:r>
    </w:p>
    <w:p w14:paraId="00E35FFE" w14:textId="77777777" w:rsidR="00FF43ED" w:rsidRDefault="00FF43ED" w:rsidP="002F2D1D">
      <w:pPr>
        <w:keepNext/>
        <w:rPr>
          <w:b/>
        </w:rPr>
      </w:pPr>
    </w:p>
    <w:p w14:paraId="53A887DA" w14:textId="3928CECC" w:rsidR="002C2B93" w:rsidRDefault="006A4764" w:rsidP="002F2D1D">
      <w:pPr>
        <w:keepNext/>
        <w:rPr>
          <w:b/>
        </w:rPr>
      </w:pPr>
      <w:r>
        <w:rPr>
          <w:b/>
        </w:rPr>
        <w:br w:type="page"/>
      </w:r>
      <w:r w:rsidR="002C2B93">
        <w:rPr>
          <w:b/>
        </w:rPr>
        <w:lastRenderedPageBreak/>
        <w:t>WRITING</w:t>
      </w:r>
      <w:r w:rsidR="007C4CA8">
        <w:rPr>
          <w:b/>
        </w:rPr>
        <w:t>, ORAL PRESENTATIONS,</w:t>
      </w:r>
      <w:r w:rsidR="002C2B93">
        <w:rPr>
          <w:b/>
        </w:rPr>
        <w:t xml:space="preserve"> AND</w:t>
      </w:r>
      <w:r w:rsidR="007C4CA8">
        <w:rPr>
          <w:b/>
        </w:rPr>
        <w:t xml:space="preserve"> THE</w:t>
      </w:r>
      <w:r w:rsidR="002C2B93">
        <w:rPr>
          <w:b/>
        </w:rPr>
        <w:t xml:space="preserve"> MULTILITERACY CENTER</w:t>
      </w:r>
    </w:p>
    <w:p w14:paraId="503ACC36" w14:textId="7AB917F1" w:rsidR="00386700" w:rsidRDefault="00386700" w:rsidP="008158DC">
      <w:pPr>
        <w:keepNext/>
        <w:rPr>
          <w:shd w:val="clear" w:color="auto" w:fill="FFFFFF"/>
        </w:rPr>
      </w:pPr>
    </w:p>
    <w:p w14:paraId="29D88112" w14:textId="258FF94E" w:rsidR="00386700" w:rsidRPr="001473D5" w:rsidRDefault="00386700" w:rsidP="008158DC">
      <w:pPr>
        <w:keepNext/>
        <w:rPr>
          <w:shd w:val="clear" w:color="auto" w:fill="FFFFFF"/>
        </w:rPr>
      </w:pPr>
      <w:r w:rsidRPr="001473D5">
        <w:rPr>
          <w:shd w:val="clear" w:color="auto" w:fill="FFFFFF"/>
        </w:rPr>
        <w:t xml:space="preserve">The Writing and Multiliteracy Center (WMC) provides all CI students with FREE support services and programs that help them become more effective writers and communicators. Peer tutors help students on a range of assignments at any stage of the composition process in all disciplines. Students visit the WMC with assignments such as expository essays, literature review, lab reports, marketing reports, </w:t>
      </w:r>
      <w:r w:rsidR="006762C3" w:rsidRPr="001473D5">
        <w:rPr>
          <w:shd w:val="clear" w:color="auto" w:fill="FFFFFF"/>
        </w:rPr>
        <w:t xml:space="preserve">legislative </w:t>
      </w:r>
      <w:r w:rsidRPr="001473D5">
        <w:rPr>
          <w:shd w:val="clear" w:color="auto" w:fill="FFFFFF"/>
        </w:rPr>
        <w:t>testimonials, oral presentations, research posters, short video projects, and many more.</w:t>
      </w:r>
      <w:r w:rsidR="006762C3" w:rsidRPr="001473D5">
        <w:rPr>
          <w:shd w:val="clear" w:color="auto" w:fill="FFFFFF"/>
        </w:rPr>
        <w:t xml:space="preserve"> </w:t>
      </w:r>
      <w:r w:rsidRPr="001473D5">
        <w:rPr>
          <w:shd w:val="clear" w:color="auto" w:fill="FFFFFF"/>
        </w:rPr>
        <w:t xml:space="preserve">Students are also </w:t>
      </w:r>
      <w:proofErr w:type="gramStart"/>
      <w:r w:rsidRPr="001473D5">
        <w:rPr>
          <w:shd w:val="clear" w:color="auto" w:fill="FFFFFF"/>
        </w:rPr>
        <w:t>welcome</w:t>
      </w:r>
      <w:proofErr w:type="gramEnd"/>
      <w:r w:rsidRPr="001473D5">
        <w:rPr>
          <w:shd w:val="clear" w:color="auto" w:fill="FFFFFF"/>
        </w:rPr>
        <w:t xml:space="preserve"> to bring in other types of non-academic work such as resumes, letters of application, and personal statements for graduate school applications. </w:t>
      </w:r>
      <w:hyperlink r:id="rId9" w:history="1">
        <w:r w:rsidRPr="001473D5">
          <w:rPr>
            <w:rStyle w:val="Hyperlink"/>
            <w:shd w:val="clear" w:color="auto" w:fill="FFFFFF"/>
          </w:rPr>
          <w:t>Make an appointment</w:t>
        </w:r>
      </w:hyperlink>
      <w:r w:rsidRPr="001473D5">
        <w:rPr>
          <w:shd w:val="clear" w:color="auto" w:fill="FFFFFF"/>
        </w:rPr>
        <w:t>, or drop by our </w:t>
      </w:r>
      <w:hyperlink r:id="rId10" w:history="1">
        <w:r w:rsidRPr="001473D5">
          <w:rPr>
            <w:rStyle w:val="Hyperlink"/>
            <w:shd w:val="clear" w:color="auto" w:fill="FFFFFF"/>
          </w:rPr>
          <w:t>Virtual WMC</w:t>
        </w:r>
      </w:hyperlink>
      <w:r w:rsidRPr="001473D5">
        <w:rPr>
          <w:shd w:val="clear" w:color="auto" w:fill="FFFFFF"/>
        </w:rPr>
        <w:t> to ask questions or see if a tutor is</w:t>
      </w:r>
      <w:r w:rsidR="006762C3" w:rsidRPr="001473D5">
        <w:rPr>
          <w:shd w:val="clear" w:color="auto" w:fill="FFFFFF"/>
        </w:rPr>
        <w:t xml:space="preserve"> </w:t>
      </w:r>
      <w:r w:rsidRPr="001473D5">
        <w:rPr>
          <w:shd w:val="clear" w:color="auto" w:fill="FFFFFF"/>
        </w:rPr>
        <w:t>available. To learn more or see our additional resources for writers and presenters, visit us at </w:t>
      </w:r>
      <w:hyperlink r:id="rId11" w:history="1">
        <w:r w:rsidRPr="001473D5">
          <w:rPr>
            <w:rStyle w:val="Hyperlink"/>
            <w:shd w:val="clear" w:color="auto" w:fill="FFFFFF"/>
          </w:rPr>
          <w:t>http://www.csuci.edu/wmc</w:t>
        </w:r>
      </w:hyperlink>
      <w:r w:rsidRPr="001473D5">
        <w:rPr>
          <w:shd w:val="clear" w:color="auto" w:fill="FFFFFF"/>
        </w:rPr>
        <w:t>. You can also email us at </w:t>
      </w:r>
      <w:hyperlink r:id="rId12" w:history="1">
        <w:r w:rsidRPr="001473D5">
          <w:rPr>
            <w:rStyle w:val="Hyperlink"/>
            <w:shd w:val="clear" w:color="auto" w:fill="FFFFFF"/>
          </w:rPr>
          <w:t>wmc.tutors@csuci.edu</w:t>
        </w:r>
      </w:hyperlink>
      <w:r w:rsidRPr="001473D5">
        <w:rPr>
          <w:shd w:val="clear" w:color="auto" w:fill="FFFFFF"/>
        </w:rPr>
        <w:t>. </w:t>
      </w:r>
    </w:p>
    <w:p w14:paraId="1CA98906" w14:textId="77777777" w:rsidR="00A150B8" w:rsidRDefault="00A150B8" w:rsidP="00A150B8">
      <w:pPr>
        <w:keepNext/>
        <w:rPr>
          <w:b/>
        </w:rPr>
      </w:pPr>
    </w:p>
    <w:p w14:paraId="36AB32B0" w14:textId="51A9D6AC" w:rsidR="008622B8" w:rsidRDefault="008622B8" w:rsidP="00A150B8">
      <w:pPr>
        <w:keepNext/>
        <w:rPr>
          <w:b/>
        </w:rPr>
      </w:pPr>
      <w:r>
        <w:rPr>
          <w:b/>
        </w:rPr>
        <w:t>CAMPUS COVID-19 POLICY</w:t>
      </w:r>
    </w:p>
    <w:p w14:paraId="7B9D73AD" w14:textId="626BA2F7" w:rsidR="008622B8" w:rsidRDefault="008622B8" w:rsidP="00A150B8">
      <w:pPr>
        <w:keepNext/>
        <w:rPr>
          <w:b/>
        </w:rPr>
      </w:pPr>
    </w:p>
    <w:p w14:paraId="5657C5F4" w14:textId="432E4FDF" w:rsidR="008622B8" w:rsidRPr="008622B8" w:rsidRDefault="008622B8" w:rsidP="008622B8">
      <w:pPr>
        <w:keepNext/>
        <w:rPr>
          <w:bCs/>
        </w:rPr>
      </w:pPr>
      <w:r w:rsidRPr="008622B8">
        <w:rPr>
          <w:bCs/>
        </w:rPr>
        <w:t>CSUCI is following guidelines from the California Department of Public Health and Ventura</w:t>
      </w:r>
      <w:r>
        <w:rPr>
          <w:bCs/>
        </w:rPr>
        <w:t xml:space="preserve"> </w:t>
      </w:r>
      <w:r w:rsidRPr="008622B8">
        <w:rPr>
          <w:bCs/>
        </w:rPr>
        <w:t>County Department of Public Health to promote safety during the COVID-19 pandemic for</w:t>
      </w:r>
      <w:r>
        <w:rPr>
          <w:bCs/>
        </w:rPr>
        <w:t xml:space="preserve"> </w:t>
      </w:r>
      <w:r w:rsidRPr="008622B8">
        <w:rPr>
          <w:bCs/>
        </w:rPr>
        <w:t>CSUCI students, employees, and visitors on the campus, to help prevent and protect oneself</w:t>
      </w:r>
      <w:r>
        <w:rPr>
          <w:bCs/>
        </w:rPr>
        <w:t xml:space="preserve"> </w:t>
      </w:r>
      <w:r w:rsidRPr="008622B8">
        <w:rPr>
          <w:bCs/>
        </w:rPr>
        <w:t>and others from the spread of the virus. Students are required to adhere to all health and</w:t>
      </w:r>
      <w:r>
        <w:rPr>
          <w:bCs/>
        </w:rPr>
        <w:t xml:space="preserve"> </w:t>
      </w:r>
      <w:r w:rsidRPr="008622B8">
        <w:rPr>
          <w:bCs/>
        </w:rPr>
        <w:t>safety requirements outlined on the University’s website regarding COVID-19. Failure to do</w:t>
      </w:r>
      <w:r>
        <w:rPr>
          <w:bCs/>
        </w:rPr>
        <w:t xml:space="preserve"> </w:t>
      </w:r>
      <w:r w:rsidRPr="008622B8">
        <w:rPr>
          <w:bCs/>
        </w:rPr>
        <w:t>so may result in removal from the classroom and, in keeping with CSU policy, the student</w:t>
      </w:r>
      <w:r>
        <w:rPr>
          <w:bCs/>
        </w:rPr>
        <w:t xml:space="preserve"> </w:t>
      </w:r>
      <w:r w:rsidRPr="008622B8">
        <w:rPr>
          <w:bCs/>
        </w:rPr>
        <w:t>may also be denied access to campus/programs.</w:t>
      </w:r>
    </w:p>
    <w:p w14:paraId="6A7F2C17" w14:textId="77777777" w:rsidR="008622B8" w:rsidRDefault="008622B8" w:rsidP="00A150B8">
      <w:pPr>
        <w:keepNext/>
        <w:rPr>
          <w:b/>
        </w:rPr>
      </w:pPr>
    </w:p>
    <w:p w14:paraId="03EBFC1F" w14:textId="60C46C64" w:rsidR="00A150B8" w:rsidRPr="008252B3" w:rsidRDefault="00A150B8" w:rsidP="00A150B8">
      <w:pPr>
        <w:keepNext/>
        <w:rPr>
          <w:b/>
        </w:rPr>
      </w:pPr>
      <w:r>
        <w:rPr>
          <w:b/>
        </w:rPr>
        <w:t>STUDENTS WITH DISABILITIES</w:t>
      </w:r>
    </w:p>
    <w:p w14:paraId="0F33E856" w14:textId="77777777" w:rsidR="00A150B8" w:rsidRPr="008252B3" w:rsidRDefault="00A150B8" w:rsidP="00A150B8">
      <w:pPr>
        <w:pStyle w:val="Header"/>
        <w:keepNext/>
        <w:tabs>
          <w:tab w:val="clear" w:pos="4320"/>
          <w:tab w:val="clear" w:pos="8640"/>
        </w:tabs>
      </w:pPr>
    </w:p>
    <w:p w14:paraId="59C3696E" w14:textId="77777777" w:rsidR="00322DE5" w:rsidRPr="00ED64B6" w:rsidRDefault="00322DE5" w:rsidP="00322DE5">
      <w:pPr>
        <w:rPr>
          <w:bCs/>
          <w:iCs/>
          <w:color w:val="000000"/>
          <w:shd w:val="clear" w:color="auto" w:fill="FFFFFF"/>
        </w:rPr>
      </w:pPr>
      <w:r w:rsidRPr="00ED64B6">
        <w:rPr>
          <w:bCs/>
          <w:iCs/>
          <w:color w:val="000000"/>
          <w:shd w:val="clear" w:color="auto" w:fill="FFFFFF"/>
        </w:rPr>
        <w:t xml:space="preserve">If you are a student with a disability requesting reasonable accommodations in this course, please visit Disability Accommodations and Support Services (DASS) located on the second floor of Arroyo </w:t>
      </w:r>
      <w:proofErr w:type="gramStart"/>
      <w:r w:rsidRPr="00ED64B6">
        <w:rPr>
          <w:bCs/>
          <w:iCs/>
          <w:color w:val="000000"/>
          <w:shd w:val="clear" w:color="auto" w:fill="FFFFFF"/>
        </w:rPr>
        <w:t>Hall, or</w:t>
      </w:r>
      <w:proofErr w:type="gramEnd"/>
      <w:r w:rsidRPr="00ED64B6">
        <w:rPr>
          <w:bCs/>
          <w:iCs/>
          <w:color w:val="000000"/>
          <w:shd w:val="clear" w:color="auto" w:fill="FFFFFF"/>
        </w:rPr>
        <w:t xml:space="preserve"> call 805-437-3331. All requests for reasonable accommodations require registration with DASS in advance of need. You can </w:t>
      </w:r>
      <w:hyperlink r:id="rId13" w:history="1">
        <w:r w:rsidRPr="00ED64B6">
          <w:rPr>
            <w:rStyle w:val="Hyperlink"/>
            <w:bCs/>
            <w:iCs/>
            <w:shd w:val="clear" w:color="auto" w:fill="FFFFFF"/>
          </w:rPr>
          <w:t>apply for DASS services here</w:t>
        </w:r>
      </w:hyperlink>
      <w:r w:rsidRPr="00ED64B6">
        <w:rPr>
          <w:bCs/>
          <w:iCs/>
          <w:color w:val="000000"/>
          <w:shd w:val="clear" w:color="auto" w:fill="FFFFFF"/>
        </w:rPr>
        <w:t>. Faculty, students and DASS will work together regarding classroom accommodations. You are encouraged to discuss approved accommodations with your faculty.</w:t>
      </w:r>
    </w:p>
    <w:p w14:paraId="48D34702" w14:textId="77777777" w:rsidR="00BD1B10" w:rsidRPr="006D5AE8" w:rsidRDefault="00BD1B10" w:rsidP="00BD1B10">
      <w:pPr>
        <w:ind w:right="54"/>
      </w:pPr>
    </w:p>
    <w:p w14:paraId="6C57FE73" w14:textId="6ABB5521" w:rsidR="00BD1B10" w:rsidRDefault="00BD1B10" w:rsidP="00BD1B10">
      <w:pPr>
        <w:pStyle w:val="Heading1"/>
        <w:ind w:right="54"/>
      </w:pPr>
      <w:r w:rsidRPr="006D5AE8">
        <w:t>ACADEMIC DISHONESTY</w:t>
      </w:r>
      <w:r w:rsidR="00FE40AF">
        <w:t xml:space="preserve"> </w:t>
      </w:r>
    </w:p>
    <w:p w14:paraId="2FBDCCF9" w14:textId="77777777" w:rsidR="00164E95" w:rsidRPr="00164E95" w:rsidRDefault="00164E95" w:rsidP="00164E95"/>
    <w:p w14:paraId="06C9831B" w14:textId="5A12014B" w:rsidR="00BD1B10" w:rsidRDefault="00BD1B10" w:rsidP="00BD1B10">
      <w:pPr>
        <w:ind w:right="54"/>
      </w:pPr>
      <w:r w:rsidRPr="006D5AE8">
        <w:t xml:space="preserve">Academic Dishonesty occurs whenever any action or attempted action is pursued that creates an unfair academic advantage or disadvantage for you and/or any member or members of the academic community. </w:t>
      </w:r>
      <w:r w:rsidRPr="006D5AE8">
        <w:rPr>
          <w:i/>
          <w:iCs/>
        </w:rPr>
        <w:t xml:space="preserve">All forms of academic dishonesty are subject to sanctions under the </w:t>
      </w:r>
      <w:r w:rsidR="002F2D1D">
        <w:rPr>
          <w:i/>
          <w:iCs/>
        </w:rPr>
        <w:t>Policy on Academic Dishonesty.</w:t>
      </w:r>
      <w:r w:rsidRPr="006D5AE8">
        <w:t xml:space="preserve"> Sanctions </w:t>
      </w:r>
      <w:proofErr w:type="gramStart"/>
      <w:r w:rsidRPr="006D5AE8">
        <w:t>include:</w:t>
      </w:r>
      <w:proofErr w:type="gramEnd"/>
      <w:r w:rsidRPr="006D5AE8">
        <w:t xml:space="preserve"> </w:t>
      </w:r>
      <w:r w:rsidR="00164E95">
        <w:t>oral</w:t>
      </w:r>
      <w:r w:rsidRPr="006D5AE8">
        <w:t xml:space="preserve"> warning, </w:t>
      </w:r>
      <w:r w:rsidR="00164E95">
        <w:t>failing grade for</w:t>
      </w:r>
      <w:r w:rsidRPr="006D5AE8">
        <w:t xml:space="preserve"> work involved, </w:t>
      </w:r>
      <w:r w:rsidR="00164E95">
        <w:t xml:space="preserve">and </w:t>
      </w:r>
      <w:r w:rsidRPr="006D5AE8">
        <w:t>failing grade in the course</w:t>
      </w:r>
      <w:r w:rsidR="00164E95">
        <w:t>.</w:t>
      </w:r>
      <w:r w:rsidRPr="006D5AE8">
        <w:t xml:space="preserve"> Various forms of academic dishonesty include, but are not limited to cheating, fabrication</w:t>
      </w:r>
      <w:r w:rsidR="00C22BB9">
        <w:t xml:space="preserve"> of information or citations</w:t>
      </w:r>
      <w:r w:rsidRPr="006D5AE8">
        <w:t xml:space="preserve">, </w:t>
      </w:r>
      <w:r w:rsidR="00C22BB9">
        <w:t>plagiarism</w:t>
      </w:r>
      <w:r w:rsidRPr="006D5AE8">
        <w:t>,</w:t>
      </w:r>
      <w:r w:rsidR="00C22BB9">
        <w:t xml:space="preserve"> and/or</w:t>
      </w:r>
      <w:r w:rsidRPr="006D5AE8">
        <w:t xml:space="preserve"> facilitating academ</w:t>
      </w:r>
      <w:r w:rsidR="00C22BB9">
        <w:t>ic dishonesty</w:t>
      </w:r>
      <w:r w:rsidRPr="006D5AE8">
        <w:t xml:space="preserve">. </w:t>
      </w:r>
    </w:p>
    <w:p w14:paraId="43BF9FDC" w14:textId="77777777" w:rsidR="002E3FDB" w:rsidRDefault="002E3FDB" w:rsidP="00BD1B10">
      <w:pPr>
        <w:ind w:right="54"/>
      </w:pPr>
    </w:p>
    <w:p w14:paraId="29649703" w14:textId="5BE2FE92" w:rsidR="002E3FDB" w:rsidRDefault="002E3FDB" w:rsidP="00BD1B10">
      <w:pPr>
        <w:ind w:right="54"/>
      </w:pPr>
      <w:r w:rsidRPr="0054694A">
        <w:rPr>
          <w:i/>
        </w:rPr>
        <w:t>Extra note on plagiarism:</w:t>
      </w:r>
      <w:r>
        <w:t xml:space="preserve"> plagiarism is attempting to pass off someone else’s work or ideas as your own. If you copy words (e.g., </w:t>
      </w:r>
      <w:r w:rsidR="007C4CA8">
        <w:t xml:space="preserve">part of </w:t>
      </w:r>
      <w:r>
        <w:t xml:space="preserve">a sentence) from another source, you </w:t>
      </w:r>
      <w:proofErr w:type="gramStart"/>
      <w:r>
        <w:lastRenderedPageBreak/>
        <w:t>have to</w:t>
      </w:r>
      <w:proofErr w:type="gramEnd"/>
      <w:r>
        <w:t xml:space="preserve"> (1) put those words quotes and (2) provide a reference saying where you copied the words from. In addition, if you reword or paraphrase ideas from another source, you </w:t>
      </w:r>
      <w:proofErr w:type="gramStart"/>
      <w:r>
        <w:t>have to</w:t>
      </w:r>
      <w:proofErr w:type="gramEnd"/>
      <w:r>
        <w:t xml:space="preserve"> provide a reference. Academics do not make things; all we have is our ideas. </w:t>
      </w:r>
      <w:proofErr w:type="gramStart"/>
      <w:r>
        <w:t>So</w:t>
      </w:r>
      <w:proofErr w:type="gramEnd"/>
      <w:r>
        <w:t xml:space="preserve"> if you try to pass off someone’s ideas as your own, academics see that as theft.</w:t>
      </w:r>
    </w:p>
    <w:p w14:paraId="59392DB5" w14:textId="77777777" w:rsidR="00322DE5" w:rsidRDefault="00322DE5" w:rsidP="00BD1B10">
      <w:pPr>
        <w:ind w:right="54"/>
      </w:pPr>
    </w:p>
    <w:p w14:paraId="40CA6B39" w14:textId="77777777" w:rsidR="00322DE5" w:rsidRPr="00D039BB" w:rsidRDefault="00322DE5" w:rsidP="00322DE5">
      <w:pPr>
        <w:pStyle w:val="NormalWeb"/>
        <w:spacing w:before="0" w:beforeAutospacing="0" w:after="0" w:afterAutospacing="0"/>
        <w:rPr>
          <w:rFonts w:cs="Arial"/>
          <w:b/>
          <w:bCs/>
        </w:rPr>
      </w:pPr>
      <w:r w:rsidRPr="00D039BB">
        <w:rPr>
          <w:rFonts w:cs="Arial"/>
          <w:b/>
          <w:bCs/>
        </w:rPr>
        <w:t>EMERGENCY INTERVENTION AND BASIC NEEDS STATEMENT</w:t>
      </w:r>
    </w:p>
    <w:p w14:paraId="7D00A8B9" w14:textId="0D91BA36" w:rsidR="008158DC" w:rsidRPr="004B101A" w:rsidRDefault="004B101A" w:rsidP="004B101A">
      <w:pPr>
        <w:pStyle w:val="NormalWeb"/>
      </w:pPr>
      <w:r w:rsidRPr="004B101A">
        <w:t>If you or someone you know is experiencing unforeseen or catastrophic financial issues, skipping meals or has limited access to food and/or is experiencing homelessness/housing insecurity (</w:t>
      </w:r>
      <w:proofErr w:type="gramStart"/>
      <w:r w:rsidRPr="004B101A">
        <w:t>e.g.</w:t>
      </w:r>
      <w:proofErr w:type="gramEnd"/>
      <w:r w:rsidRPr="004B101A">
        <w:t xml:space="preserve"> sleeping in a car, couch surfing, staying with friends), please know that you are not alone. The CSUCI Basic Needs Program has resources to help connect students to food, </w:t>
      </w:r>
      <w:proofErr w:type="gramStart"/>
      <w:r w:rsidRPr="004B101A">
        <w:t>housing</w:t>
      </w:r>
      <w:proofErr w:type="gramEnd"/>
      <w:r w:rsidRPr="004B101A">
        <w:t xml:space="preserve"> and financial resources. These resources include, but are not limited to, the Dolphin Pantry, emergency housing, emergency funding, </w:t>
      </w:r>
      <w:proofErr w:type="spellStart"/>
      <w:r w:rsidRPr="004B101A">
        <w:t>CalFresh</w:t>
      </w:r>
      <w:proofErr w:type="spellEnd"/>
      <w:r w:rsidRPr="004B101A">
        <w:t xml:space="preserve"> application assistance and more</w:t>
      </w:r>
      <w:proofErr w:type="gramStart"/>
      <w:r w:rsidRPr="004B101A">
        <w:t>.  </w:t>
      </w:r>
      <w:proofErr w:type="gramEnd"/>
      <w:r w:rsidRPr="004B101A">
        <w:t>Please visit the website for the most up to date information on the Basic Needs Program at CI:  </w:t>
      </w:r>
      <w:hyperlink r:id="rId14" w:history="1">
        <w:r w:rsidRPr="004B101A">
          <w:rPr>
            <w:rStyle w:val="Hyperlink"/>
          </w:rPr>
          <w:t>https://www.csuci.edu/basicneeds/</w:t>
        </w:r>
      </w:hyperlink>
      <w:r w:rsidRPr="004B101A">
        <w:t>. To get connected to the Basic Needs Program please visit </w:t>
      </w:r>
      <w:hyperlink r:id="rId15" w:history="1">
        <w:r w:rsidRPr="004B101A">
          <w:rPr>
            <w:rStyle w:val="Hyperlink"/>
          </w:rPr>
          <w:t>go.csuci.edu/</w:t>
        </w:r>
        <w:proofErr w:type="spellStart"/>
        <w:r w:rsidRPr="004B101A">
          <w:rPr>
            <w:rStyle w:val="Hyperlink"/>
          </w:rPr>
          <w:t>basicneedsrefer</w:t>
        </w:r>
        <w:proofErr w:type="spellEnd"/>
      </w:hyperlink>
      <w:proofErr w:type="gramStart"/>
      <w:r w:rsidRPr="004B101A">
        <w:t>.  </w:t>
      </w:r>
      <w:proofErr w:type="gramEnd"/>
      <w:r w:rsidRPr="004B101A">
        <w:t> </w:t>
      </w:r>
    </w:p>
    <w:p w14:paraId="65ECBDDD" w14:textId="5079E00C" w:rsidR="00222B23" w:rsidRDefault="00280073" w:rsidP="009E3996">
      <w:pPr>
        <w:rPr>
          <w:b/>
          <w:bCs/>
        </w:rPr>
      </w:pPr>
      <w:r>
        <w:rPr>
          <w:b/>
          <w:bCs/>
        </w:rPr>
        <w:t>ADDITIONAL NOTES</w:t>
      </w:r>
    </w:p>
    <w:p w14:paraId="7400FFB3" w14:textId="655E7481" w:rsidR="004B4EBC" w:rsidRDefault="004B4EBC" w:rsidP="004B4EBC"/>
    <w:p w14:paraId="2F29AB55" w14:textId="568FFB6F" w:rsidR="00832BFF" w:rsidRDefault="004B4EBC">
      <w:r>
        <w:t xml:space="preserve">I suggest </w:t>
      </w:r>
      <w:r w:rsidR="00197BAE">
        <w:t xml:space="preserve">meeting with me </w:t>
      </w:r>
      <w:r w:rsidR="00D82B21">
        <w:t xml:space="preserve">in-person or </w:t>
      </w:r>
      <w:r w:rsidR="00197BAE">
        <w:t>by Zoom during</w:t>
      </w:r>
      <w:r>
        <w:t xml:space="preserve"> office hours if you </w:t>
      </w:r>
      <w:r w:rsidR="00261F07">
        <w:t xml:space="preserve">have questions, </w:t>
      </w:r>
      <w:r>
        <w:t>are unsure about how to approach an assignment</w:t>
      </w:r>
      <w:r w:rsidR="00261F07">
        <w:t>, have something going on in your life that I should know about, etc.</w:t>
      </w:r>
      <w:r w:rsidR="00AC6BFE">
        <w:t xml:space="preserve"> I am always happy to meet with you.</w:t>
      </w:r>
      <w:r w:rsidR="00197BAE">
        <w:t xml:space="preserve"> If you cannot make it during office hours, send me an email at </w:t>
      </w:r>
      <w:hyperlink r:id="rId16" w:history="1">
        <w:r w:rsidR="00197BAE" w:rsidRPr="00EE4905">
          <w:rPr>
            <w:rStyle w:val="Hyperlink"/>
          </w:rPr>
          <w:t>dylan.cooper@csuci.edu</w:t>
        </w:r>
      </w:hyperlink>
      <w:r w:rsidR="00197BAE">
        <w:t xml:space="preserve"> to set up a different time.</w:t>
      </w:r>
    </w:p>
    <w:sectPr w:rsidR="00832BFF" w:rsidSect="00696C6E">
      <w:headerReference w:type="default" r:id="rId17"/>
      <w:pgSz w:w="12240" w:h="15840"/>
      <w:pgMar w:top="1440" w:right="1800" w:bottom="1440" w:left="180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540F8" w14:textId="77777777" w:rsidR="00AA2960" w:rsidRDefault="00AA2960" w:rsidP="00C931C0">
      <w:r>
        <w:separator/>
      </w:r>
    </w:p>
  </w:endnote>
  <w:endnote w:type="continuationSeparator" w:id="0">
    <w:p w14:paraId="4D952D48" w14:textId="77777777" w:rsidR="00AA2960" w:rsidRDefault="00AA2960" w:rsidP="00C93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F3693" w14:textId="77777777" w:rsidR="00AA2960" w:rsidRDefault="00AA2960" w:rsidP="00C931C0">
      <w:r>
        <w:separator/>
      </w:r>
    </w:p>
  </w:footnote>
  <w:footnote w:type="continuationSeparator" w:id="0">
    <w:p w14:paraId="7C0E7865" w14:textId="77777777" w:rsidR="00AA2960" w:rsidRDefault="00AA2960" w:rsidP="00C931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DC4C8" w14:textId="04A351C5" w:rsidR="006B08B3" w:rsidRDefault="006B08B3">
    <w:pPr>
      <w:pStyle w:val="Header"/>
    </w:pPr>
    <w:r>
      <w:t>MGT 307-</w:t>
    </w:r>
    <w:r w:rsidR="00921860" w:rsidRPr="00921860">
      <w:t>00</w:t>
    </w:r>
    <w:r w:rsidR="00694D08">
      <w:t>3</w:t>
    </w:r>
    <w:r>
      <w:t xml:space="preserve"> </w:t>
    </w:r>
    <w:r w:rsidR="00694D08">
      <w:t>Spring</w:t>
    </w:r>
    <w:r>
      <w:t xml:space="preserve"> 20</w:t>
    </w:r>
    <w:r w:rsidR="00B42AC5">
      <w:t>2</w:t>
    </w:r>
    <w:r w:rsidR="00694D08">
      <w:t>2</w:t>
    </w:r>
    <w:r w:rsidR="00C04EDB">
      <w:t xml:space="preserve"> </w:t>
    </w:r>
    <w:r>
      <w:t xml:space="preserve">Version </w:t>
    </w:r>
    <w:r w:rsidR="003B3BD9">
      <w:t>1</w:t>
    </w:r>
    <w:r>
      <w:t xml:space="preserve"> – Page </w:t>
    </w:r>
    <w:r>
      <w:fldChar w:fldCharType="begin"/>
    </w:r>
    <w:r>
      <w:instrText xml:space="preserve"> PAGE   \* MERGEFORMAT </w:instrText>
    </w:r>
    <w:r>
      <w:fldChar w:fldCharType="separate"/>
    </w:r>
    <w:r w:rsidR="003757E1">
      <w:rPr>
        <w:noProof/>
      </w:rPr>
      <w:t>2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E5E01"/>
    <w:multiLevelType w:val="hybridMultilevel"/>
    <w:tmpl w:val="EB361CF6"/>
    <w:lvl w:ilvl="0" w:tplc="DB5E4FC0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A1226F"/>
    <w:multiLevelType w:val="hybridMultilevel"/>
    <w:tmpl w:val="E45C2DEE"/>
    <w:lvl w:ilvl="0" w:tplc="0E16ACD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E06799F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7FE6836"/>
    <w:multiLevelType w:val="hybridMultilevel"/>
    <w:tmpl w:val="DA3602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9F56B5"/>
    <w:multiLevelType w:val="hybridMultilevel"/>
    <w:tmpl w:val="723617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036D12"/>
    <w:multiLevelType w:val="hybridMultilevel"/>
    <w:tmpl w:val="4C105C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8666546"/>
    <w:multiLevelType w:val="hybridMultilevel"/>
    <w:tmpl w:val="FF8438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110923"/>
    <w:multiLevelType w:val="hybridMultilevel"/>
    <w:tmpl w:val="42145F00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0D29ED"/>
    <w:multiLevelType w:val="hybridMultilevel"/>
    <w:tmpl w:val="D4401754"/>
    <w:lvl w:ilvl="0" w:tplc="973C54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1C37BF"/>
    <w:multiLevelType w:val="hybridMultilevel"/>
    <w:tmpl w:val="AFA28A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9"/>
  </w:num>
  <w:num w:numId="7">
    <w:abstractNumId w:val="4"/>
  </w:num>
  <w:num w:numId="8">
    <w:abstractNumId w:val="6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AutofitConstrainedTables/>
    <w:splitPgBreakAndParaMark/>
    <w:doNotVertAlignCellWithSp/>
    <w:doNotBreakConstrainedForcedTable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wNTYyMDAztTAyMLNU0lEKTi0uzszPAykwrQUAZFOEbywAAAA="/>
  </w:docVars>
  <w:rsids>
    <w:rsidRoot w:val="00B334ED"/>
    <w:rsid w:val="00000A38"/>
    <w:rsid w:val="000065CF"/>
    <w:rsid w:val="000072D7"/>
    <w:rsid w:val="000114B4"/>
    <w:rsid w:val="000124B8"/>
    <w:rsid w:val="000143CC"/>
    <w:rsid w:val="00016A7F"/>
    <w:rsid w:val="00017CCD"/>
    <w:rsid w:val="00025CDB"/>
    <w:rsid w:val="00034569"/>
    <w:rsid w:val="00040858"/>
    <w:rsid w:val="000414A2"/>
    <w:rsid w:val="0004524A"/>
    <w:rsid w:val="00046C0F"/>
    <w:rsid w:val="000474ED"/>
    <w:rsid w:val="0006287B"/>
    <w:rsid w:val="0006414C"/>
    <w:rsid w:val="00064390"/>
    <w:rsid w:val="00066C83"/>
    <w:rsid w:val="00066D0C"/>
    <w:rsid w:val="00070ABA"/>
    <w:rsid w:val="000711A3"/>
    <w:rsid w:val="00073A18"/>
    <w:rsid w:val="00073D30"/>
    <w:rsid w:val="00076158"/>
    <w:rsid w:val="0007737F"/>
    <w:rsid w:val="000803AD"/>
    <w:rsid w:val="00080445"/>
    <w:rsid w:val="00080B84"/>
    <w:rsid w:val="000836F2"/>
    <w:rsid w:val="00093E3D"/>
    <w:rsid w:val="00094ED1"/>
    <w:rsid w:val="00095003"/>
    <w:rsid w:val="000A08BD"/>
    <w:rsid w:val="000A2420"/>
    <w:rsid w:val="000A394E"/>
    <w:rsid w:val="000A6DDF"/>
    <w:rsid w:val="000B17F7"/>
    <w:rsid w:val="000C47F2"/>
    <w:rsid w:val="000C5D76"/>
    <w:rsid w:val="000D2444"/>
    <w:rsid w:val="000D327B"/>
    <w:rsid w:val="000D4396"/>
    <w:rsid w:val="000D4BBE"/>
    <w:rsid w:val="000D7946"/>
    <w:rsid w:val="000E2393"/>
    <w:rsid w:val="000E26DA"/>
    <w:rsid w:val="000E5005"/>
    <w:rsid w:val="000F040B"/>
    <w:rsid w:val="000F059A"/>
    <w:rsid w:val="000F0716"/>
    <w:rsid w:val="000F1233"/>
    <w:rsid w:val="000F146D"/>
    <w:rsid w:val="000F320A"/>
    <w:rsid w:val="00102EC5"/>
    <w:rsid w:val="001055F5"/>
    <w:rsid w:val="001078C1"/>
    <w:rsid w:val="00107F6E"/>
    <w:rsid w:val="00112D0C"/>
    <w:rsid w:val="001175C6"/>
    <w:rsid w:val="0012174A"/>
    <w:rsid w:val="0012452D"/>
    <w:rsid w:val="00125C35"/>
    <w:rsid w:val="00130ED6"/>
    <w:rsid w:val="00133B1B"/>
    <w:rsid w:val="00136052"/>
    <w:rsid w:val="001417A0"/>
    <w:rsid w:val="00145A4C"/>
    <w:rsid w:val="00146D44"/>
    <w:rsid w:val="001473D5"/>
    <w:rsid w:val="001563BC"/>
    <w:rsid w:val="00164E95"/>
    <w:rsid w:val="00170DBF"/>
    <w:rsid w:val="00170DCA"/>
    <w:rsid w:val="00171C88"/>
    <w:rsid w:val="00171F21"/>
    <w:rsid w:val="00173171"/>
    <w:rsid w:val="00176CAC"/>
    <w:rsid w:val="00177DA8"/>
    <w:rsid w:val="00177DD4"/>
    <w:rsid w:val="001807B5"/>
    <w:rsid w:val="00180AC8"/>
    <w:rsid w:val="00185430"/>
    <w:rsid w:val="00192B3E"/>
    <w:rsid w:val="00197BAE"/>
    <w:rsid w:val="001A0449"/>
    <w:rsid w:val="001A37E3"/>
    <w:rsid w:val="001A429B"/>
    <w:rsid w:val="001B4E85"/>
    <w:rsid w:val="001B644D"/>
    <w:rsid w:val="001B7671"/>
    <w:rsid w:val="001B783D"/>
    <w:rsid w:val="001C0F05"/>
    <w:rsid w:val="001C1B79"/>
    <w:rsid w:val="001C2239"/>
    <w:rsid w:val="001C5353"/>
    <w:rsid w:val="001C624E"/>
    <w:rsid w:val="001C710E"/>
    <w:rsid w:val="001D7AE7"/>
    <w:rsid w:val="001E0F08"/>
    <w:rsid w:val="001E6CEF"/>
    <w:rsid w:val="001F1572"/>
    <w:rsid w:val="001F680C"/>
    <w:rsid w:val="001F69F7"/>
    <w:rsid w:val="00200153"/>
    <w:rsid w:val="00200C66"/>
    <w:rsid w:val="00207E20"/>
    <w:rsid w:val="00213A4E"/>
    <w:rsid w:val="002202A5"/>
    <w:rsid w:val="00222B23"/>
    <w:rsid w:val="002247D5"/>
    <w:rsid w:val="00232769"/>
    <w:rsid w:val="00233B09"/>
    <w:rsid w:val="00242C83"/>
    <w:rsid w:val="0024571E"/>
    <w:rsid w:val="00246AC9"/>
    <w:rsid w:val="002476EC"/>
    <w:rsid w:val="0024796F"/>
    <w:rsid w:val="00247A2D"/>
    <w:rsid w:val="00247F8A"/>
    <w:rsid w:val="00257A5C"/>
    <w:rsid w:val="00261F07"/>
    <w:rsid w:val="002746BE"/>
    <w:rsid w:val="00280073"/>
    <w:rsid w:val="00291EAB"/>
    <w:rsid w:val="002A066D"/>
    <w:rsid w:val="002A09A4"/>
    <w:rsid w:val="002A2127"/>
    <w:rsid w:val="002A43C2"/>
    <w:rsid w:val="002A5678"/>
    <w:rsid w:val="002A6AAE"/>
    <w:rsid w:val="002B294A"/>
    <w:rsid w:val="002B4922"/>
    <w:rsid w:val="002B58E6"/>
    <w:rsid w:val="002B7B46"/>
    <w:rsid w:val="002B7BB9"/>
    <w:rsid w:val="002C2B93"/>
    <w:rsid w:val="002C2D51"/>
    <w:rsid w:val="002C5C82"/>
    <w:rsid w:val="002D7B1C"/>
    <w:rsid w:val="002E3FDB"/>
    <w:rsid w:val="002F2D1D"/>
    <w:rsid w:val="002F6467"/>
    <w:rsid w:val="00305B51"/>
    <w:rsid w:val="003063F5"/>
    <w:rsid w:val="00306F7C"/>
    <w:rsid w:val="00313B10"/>
    <w:rsid w:val="00314413"/>
    <w:rsid w:val="0032282F"/>
    <w:rsid w:val="00322DE5"/>
    <w:rsid w:val="00323DCB"/>
    <w:rsid w:val="0032565B"/>
    <w:rsid w:val="003315D7"/>
    <w:rsid w:val="00334DC0"/>
    <w:rsid w:val="003424E7"/>
    <w:rsid w:val="00342ADF"/>
    <w:rsid w:val="0035210D"/>
    <w:rsid w:val="003579B1"/>
    <w:rsid w:val="00360261"/>
    <w:rsid w:val="00360715"/>
    <w:rsid w:val="003628C8"/>
    <w:rsid w:val="00362DA2"/>
    <w:rsid w:val="00365ACC"/>
    <w:rsid w:val="00373C9A"/>
    <w:rsid w:val="00375246"/>
    <w:rsid w:val="003757E1"/>
    <w:rsid w:val="003821CB"/>
    <w:rsid w:val="00384246"/>
    <w:rsid w:val="00384301"/>
    <w:rsid w:val="00384B1B"/>
    <w:rsid w:val="00386700"/>
    <w:rsid w:val="0038794C"/>
    <w:rsid w:val="00393BF8"/>
    <w:rsid w:val="003A189E"/>
    <w:rsid w:val="003A2DF1"/>
    <w:rsid w:val="003A2E24"/>
    <w:rsid w:val="003A330C"/>
    <w:rsid w:val="003A3DD4"/>
    <w:rsid w:val="003A5B17"/>
    <w:rsid w:val="003A6F22"/>
    <w:rsid w:val="003B30E1"/>
    <w:rsid w:val="003B34AA"/>
    <w:rsid w:val="003B3BD9"/>
    <w:rsid w:val="003B5CA5"/>
    <w:rsid w:val="003B7A61"/>
    <w:rsid w:val="003C11CC"/>
    <w:rsid w:val="003C7749"/>
    <w:rsid w:val="003D376D"/>
    <w:rsid w:val="003D38BA"/>
    <w:rsid w:val="003D608F"/>
    <w:rsid w:val="003E1B3E"/>
    <w:rsid w:val="003E5EFE"/>
    <w:rsid w:val="003F4F6F"/>
    <w:rsid w:val="003F6917"/>
    <w:rsid w:val="003F73DB"/>
    <w:rsid w:val="003F7FD0"/>
    <w:rsid w:val="00403A2C"/>
    <w:rsid w:val="00404C1A"/>
    <w:rsid w:val="00412CED"/>
    <w:rsid w:val="00413050"/>
    <w:rsid w:val="00416880"/>
    <w:rsid w:val="004239F4"/>
    <w:rsid w:val="00431E13"/>
    <w:rsid w:val="004330B6"/>
    <w:rsid w:val="004337C8"/>
    <w:rsid w:val="00434CE4"/>
    <w:rsid w:val="00435085"/>
    <w:rsid w:val="0044044F"/>
    <w:rsid w:val="00440CE5"/>
    <w:rsid w:val="0044224E"/>
    <w:rsid w:val="00443AB7"/>
    <w:rsid w:val="0045033D"/>
    <w:rsid w:val="004530E2"/>
    <w:rsid w:val="00461A07"/>
    <w:rsid w:val="004638FE"/>
    <w:rsid w:val="0046417B"/>
    <w:rsid w:val="004641EC"/>
    <w:rsid w:val="00471A8D"/>
    <w:rsid w:val="0047584B"/>
    <w:rsid w:val="00476E3C"/>
    <w:rsid w:val="00477913"/>
    <w:rsid w:val="004803A6"/>
    <w:rsid w:val="00493C86"/>
    <w:rsid w:val="004A0815"/>
    <w:rsid w:val="004A6B8D"/>
    <w:rsid w:val="004A74AE"/>
    <w:rsid w:val="004B101A"/>
    <w:rsid w:val="004B1800"/>
    <w:rsid w:val="004B4EBC"/>
    <w:rsid w:val="004C3F56"/>
    <w:rsid w:val="004C5086"/>
    <w:rsid w:val="004C683D"/>
    <w:rsid w:val="004E1882"/>
    <w:rsid w:val="004E3BB1"/>
    <w:rsid w:val="004E4477"/>
    <w:rsid w:val="004F09CE"/>
    <w:rsid w:val="004F3CFD"/>
    <w:rsid w:val="004F4833"/>
    <w:rsid w:val="004F4A95"/>
    <w:rsid w:val="004F6F21"/>
    <w:rsid w:val="00507553"/>
    <w:rsid w:val="00515C35"/>
    <w:rsid w:val="00522EB2"/>
    <w:rsid w:val="00527F58"/>
    <w:rsid w:val="0053018F"/>
    <w:rsid w:val="00530BCD"/>
    <w:rsid w:val="00531664"/>
    <w:rsid w:val="00542C0A"/>
    <w:rsid w:val="005454EA"/>
    <w:rsid w:val="005466D7"/>
    <w:rsid w:val="00551359"/>
    <w:rsid w:val="00553EBC"/>
    <w:rsid w:val="005540FE"/>
    <w:rsid w:val="005632F2"/>
    <w:rsid w:val="00563BD2"/>
    <w:rsid w:val="00564851"/>
    <w:rsid w:val="005655F4"/>
    <w:rsid w:val="005733A7"/>
    <w:rsid w:val="00583184"/>
    <w:rsid w:val="00585746"/>
    <w:rsid w:val="00585882"/>
    <w:rsid w:val="00586763"/>
    <w:rsid w:val="00586E55"/>
    <w:rsid w:val="0059311D"/>
    <w:rsid w:val="00594C2B"/>
    <w:rsid w:val="005974D1"/>
    <w:rsid w:val="005A6B52"/>
    <w:rsid w:val="005A7399"/>
    <w:rsid w:val="005B39E0"/>
    <w:rsid w:val="005B5DEE"/>
    <w:rsid w:val="005C5384"/>
    <w:rsid w:val="005D09FE"/>
    <w:rsid w:val="005D1D5C"/>
    <w:rsid w:val="005D34E6"/>
    <w:rsid w:val="005D4130"/>
    <w:rsid w:val="005E1178"/>
    <w:rsid w:val="005E3798"/>
    <w:rsid w:val="005E5C95"/>
    <w:rsid w:val="005E7FF9"/>
    <w:rsid w:val="005F53D7"/>
    <w:rsid w:val="005F5D25"/>
    <w:rsid w:val="006016B2"/>
    <w:rsid w:val="00604C11"/>
    <w:rsid w:val="00607988"/>
    <w:rsid w:val="0061005B"/>
    <w:rsid w:val="00614E62"/>
    <w:rsid w:val="00617CFB"/>
    <w:rsid w:val="00621D60"/>
    <w:rsid w:val="006316AE"/>
    <w:rsid w:val="00633106"/>
    <w:rsid w:val="00643775"/>
    <w:rsid w:val="00643F06"/>
    <w:rsid w:val="00644CB6"/>
    <w:rsid w:val="00644F99"/>
    <w:rsid w:val="00652F70"/>
    <w:rsid w:val="00654EB8"/>
    <w:rsid w:val="006716E2"/>
    <w:rsid w:val="006720DF"/>
    <w:rsid w:val="00672AB1"/>
    <w:rsid w:val="00675282"/>
    <w:rsid w:val="00675D26"/>
    <w:rsid w:val="006762C3"/>
    <w:rsid w:val="00687ABE"/>
    <w:rsid w:val="00690FAA"/>
    <w:rsid w:val="00692F86"/>
    <w:rsid w:val="00694D08"/>
    <w:rsid w:val="00696C6E"/>
    <w:rsid w:val="006A4764"/>
    <w:rsid w:val="006A79EE"/>
    <w:rsid w:val="006B08B3"/>
    <w:rsid w:val="006B54AE"/>
    <w:rsid w:val="006B5F74"/>
    <w:rsid w:val="006C3A4A"/>
    <w:rsid w:val="006C526A"/>
    <w:rsid w:val="006C6C38"/>
    <w:rsid w:val="006D1837"/>
    <w:rsid w:val="006D5BE5"/>
    <w:rsid w:val="006E0719"/>
    <w:rsid w:val="006E1618"/>
    <w:rsid w:val="006E1D68"/>
    <w:rsid w:val="006E41C5"/>
    <w:rsid w:val="006F260B"/>
    <w:rsid w:val="00704C31"/>
    <w:rsid w:val="00704F35"/>
    <w:rsid w:val="0071000A"/>
    <w:rsid w:val="0071210D"/>
    <w:rsid w:val="0071486E"/>
    <w:rsid w:val="0071496E"/>
    <w:rsid w:val="007152A9"/>
    <w:rsid w:val="00720ED2"/>
    <w:rsid w:val="00726902"/>
    <w:rsid w:val="00732E98"/>
    <w:rsid w:val="0073625E"/>
    <w:rsid w:val="00736870"/>
    <w:rsid w:val="00742258"/>
    <w:rsid w:val="0074381B"/>
    <w:rsid w:val="00743AC6"/>
    <w:rsid w:val="007522EB"/>
    <w:rsid w:val="00752358"/>
    <w:rsid w:val="007549D7"/>
    <w:rsid w:val="007558EB"/>
    <w:rsid w:val="00760171"/>
    <w:rsid w:val="00760786"/>
    <w:rsid w:val="00761F33"/>
    <w:rsid w:val="007651AA"/>
    <w:rsid w:val="00773987"/>
    <w:rsid w:val="00774567"/>
    <w:rsid w:val="007751B8"/>
    <w:rsid w:val="00776837"/>
    <w:rsid w:val="0078136A"/>
    <w:rsid w:val="0078445E"/>
    <w:rsid w:val="00790AA9"/>
    <w:rsid w:val="00793952"/>
    <w:rsid w:val="00793FCC"/>
    <w:rsid w:val="007A07FA"/>
    <w:rsid w:val="007A2CF4"/>
    <w:rsid w:val="007A3576"/>
    <w:rsid w:val="007A5C5D"/>
    <w:rsid w:val="007A69A9"/>
    <w:rsid w:val="007A7814"/>
    <w:rsid w:val="007A7E79"/>
    <w:rsid w:val="007B2D18"/>
    <w:rsid w:val="007B2DA8"/>
    <w:rsid w:val="007B4755"/>
    <w:rsid w:val="007C1557"/>
    <w:rsid w:val="007C4CA8"/>
    <w:rsid w:val="007C7AFB"/>
    <w:rsid w:val="007E7F52"/>
    <w:rsid w:val="0080231E"/>
    <w:rsid w:val="00802E38"/>
    <w:rsid w:val="00805F37"/>
    <w:rsid w:val="008066CD"/>
    <w:rsid w:val="00814D72"/>
    <w:rsid w:val="008154DE"/>
    <w:rsid w:val="008158DC"/>
    <w:rsid w:val="00820670"/>
    <w:rsid w:val="008211C6"/>
    <w:rsid w:val="00825116"/>
    <w:rsid w:val="0082519E"/>
    <w:rsid w:val="008252B3"/>
    <w:rsid w:val="00831F18"/>
    <w:rsid w:val="00832BFF"/>
    <w:rsid w:val="00833521"/>
    <w:rsid w:val="00833F24"/>
    <w:rsid w:val="0083628B"/>
    <w:rsid w:val="00836524"/>
    <w:rsid w:val="008622B8"/>
    <w:rsid w:val="00864A01"/>
    <w:rsid w:val="00866362"/>
    <w:rsid w:val="00866B54"/>
    <w:rsid w:val="00875D7F"/>
    <w:rsid w:val="00877362"/>
    <w:rsid w:val="008862F6"/>
    <w:rsid w:val="008925EB"/>
    <w:rsid w:val="00893249"/>
    <w:rsid w:val="00894D84"/>
    <w:rsid w:val="00897326"/>
    <w:rsid w:val="008A4316"/>
    <w:rsid w:val="008A5CB2"/>
    <w:rsid w:val="008A7A26"/>
    <w:rsid w:val="008B00F7"/>
    <w:rsid w:val="008B2997"/>
    <w:rsid w:val="008B5AA5"/>
    <w:rsid w:val="008B6319"/>
    <w:rsid w:val="008C0D5D"/>
    <w:rsid w:val="008C41A6"/>
    <w:rsid w:val="008C65B1"/>
    <w:rsid w:val="008C6AE9"/>
    <w:rsid w:val="008D03E0"/>
    <w:rsid w:val="008D052B"/>
    <w:rsid w:val="008D09E1"/>
    <w:rsid w:val="008D0ED8"/>
    <w:rsid w:val="008D3E30"/>
    <w:rsid w:val="008E1CB5"/>
    <w:rsid w:val="008E4735"/>
    <w:rsid w:val="008E513A"/>
    <w:rsid w:val="008F24BF"/>
    <w:rsid w:val="00905671"/>
    <w:rsid w:val="00907182"/>
    <w:rsid w:val="00914E77"/>
    <w:rsid w:val="00921860"/>
    <w:rsid w:val="009222A9"/>
    <w:rsid w:val="009313CA"/>
    <w:rsid w:val="00935630"/>
    <w:rsid w:val="00936ECD"/>
    <w:rsid w:val="00941D42"/>
    <w:rsid w:val="009449AA"/>
    <w:rsid w:val="00947A0C"/>
    <w:rsid w:val="00952139"/>
    <w:rsid w:val="00955DAC"/>
    <w:rsid w:val="00957B44"/>
    <w:rsid w:val="009618F5"/>
    <w:rsid w:val="00964978"/>
    <w:rsid w:val="00966EE6"/>
    <w:rsid w:val="00971902"/>
    <w:rsid w:val="00971D35"/>
    <w:rsid w:val="00973348"/>
    <w:rsid w:val="00975CA9"/>
    <w:rsid w:val="00976CCE"/>
    <w:rsid w:val="00980AFC"/>
    <w:rsid w:val="009835B2"/>
    <w:rsid w:val="00986CAF"/>
    <w:rsid w:val="0098741A"/>
    <w:rsid w:val="00991680"/>
    <w:rsid w:val="0099466A"/>
    <w:rsid w:val="009B00D9"/>
    <w:rsid w:val="009B2680"/>
    <w:rsid w:val="009B5532"/>
    <w:rsid w:val="009D2406"/>
    <w:rsid w:val="009D3477"/>
    <w:rsid w:val="009D6E59"/>
    <w:rsid w:val="009E13F9"/>
    <w:rsid w:val="009E3996"/>
    <w:rsid w:val="009E7243"/>
    <w:rsid w:val="009F08EB"/>
    <w:rsid w:val="009F225B"/>
    <w:rsid w:val="009F5719"/>
    <w:rsid w:val="00A001FB"/>
    <w:rsid w:val="00A02C78"/>
    <w:rsid w:val="00A04F6D"/>
    <w:rsid w:val="00A054B1"/>
    <w:rsid w:val="00A10940"/>
    <w:rsid w:val="00A12E7B"/>
    <w:rsid w:val="00A13EEF"/>
    <w:rsid w:val="00A150B8"/>
    <w:rsid w:val="00A15441"/>
    <w:rsid w:val="00A2031F"/>
    <w:rsid w:val="00A23F34"/>
    <w:rsid w:val="00A25A62"/>
    <w:rsid w:val="00A270E8"/>
    <w:rsid w:val="00A34B89"/>
    <w:rsid w:val="00A501AD"/>
    <w:rsid w:val="00A51EFA"/>
    <w:rsid w:val="00A55666"/>
    <w:rsid w:val="00A67F1A"/>
    <w:rsid w:val="00A7376F"/>
    <w:rsid w:val="00A753C0"/>
    <w:rsid w:val="00A776F1"/>
    <w:rsid w:val="00A830E2"/>
    <w:rsid w:val="00A86B15"/>
    <w:rsid w:val="00A95A15"/>
    <w:rsid w:val="00A95E84"/>
    <w:rsid w:val="00AA1EDE"/>
    <w:rsid w:val="00AA1FC3"/>
    <w:rsid w:val="00AA2960"/>
    <w:rsid w:val="00AA6148"/>
    <w:rsid w:val="00AA78F4"/>
    <w:rsid w:val="00AB0C9F"/>
    <w:rsid w:val="00AB3E05"/>
    <w:rsid w:val="00AB6112"/>
    <w:rsid w:val="00AC2C0C"/>
    <w:rsid w:val="00AC6BFE"/>
    <w:rsid w:val="00AD200E"/>
    <w:rsid w:val="00AD3739"/>
    <w:rsid w:val="00AE3C5D"/>
    <w:rsid w:val="00AE4BC5"/>
    <w:rsid w:val="00AE7E6E"/>
    <w:rsid w:val="00AF1AE4"/>
    <w:rsid w:val="00AF4B81"/>
    <w:rsid w:val="00AF60EF"/>
    <w:rsid w:val="00B04D6D"/>
    <w:rsid w:val="00B04F62"/>
    <w:rsid w:val="00B069E3"/>
    <w:rsid w:val="00B078D9"/>
    <w:rsid w:val="00B123E5"/>
    <w:rsid w:val="00B13466"/>
    <w:rsid w:val="00B16CA4"/>
    <w:rsid w:val="00B23BFF"/>
    <w:rsid w:val="00B258F2"/>
    <w:rsid w:val="00B2590A"/>
    <w:rsid w:val="00B27355"/>
    <w:rsid w:val="00B277C2"/>
    <w:rsid w:val="00B334ED"/>
    <w:rsid w:val="00B405D6"/>
    <w:rsid w:val="00B4266A"/>
    <w:rsid w:val="00B42AC5"/>
    <w:rsid w:val="00B441CA"/>
    <w:rsid w:val="00B53485"/>
    <w:rsid w:val="00B57802"/>
    <w:rsid w:val="00B75AF2"/>
    <w:rsid w:val="00B76130"/>
    <w:rsid w:val="00B8321D"/>
    <w:rsid w:val="00B86BAA"/>
    <w:rsid w:val="00B91247"/>
    <w:rsid w:val="00B92F98"/>
    <w:rsid w:val="00BA162A"/>
    <w:rsid w:val="00BA46C0"/>
    <w:rsid w:val="00BA5D7D"/>
    <w:rsid w:val="00BA6A35"/>
    <w:rsid w:val="00BA77E3"/>
    <w:rsid w:val="00BB1574"/>
    <w:rsid w:val="00BB231F"/>
    <w:rsid w:val="00BB3C82"/>
    <w:rsid w:val="00BB6BCD"/>
    <w:rsid w:val="00BD0DFA"/>
    <w:rsid w:val="00BD1B10"/>
    <w:rsid w:val="00BD27D4"/>
    <w:rsid w:val="00BD2CB8"/>
    <w:rsid w:val="00BD301E"/>
    <w:rsid w:val="00BE0534"/>
    <w:rsid w:val="00BE335F"/>
    <w:rsid w:val="00BE3CC1"/>
    <w:rsid w:val="00BE5590"/>
    <w:rsid w:val="00BE7555"/>
    <w:rsid w:val="00BF3302"/>
    <w:rsid w:val="00C02EFA"/>
    <w:rsid w:val="00C04EDB"/>
    <w:rsid w:val="00C1032B"/>
    <w:rsid w:val="00C1462F"/>
    <w:rsid w:val="00C147B3"/>
    <w:rsid w:val="00C17B7B"/>
    <w:rsid w:val="00C22BB9"/>
    <w:rsid w:val="00C23454"/>
    <w:rsid w:val="00C235E3"/>
    <w:rsid w:val="00C247D8"/>
    <w:rsid w:val="00C263E6"/>
    <w:rsid w:val="00C303F1"/>
    <w:rsid w:val="00C3169C"/>
    <w:rsid w:val="00C3199F"/>
    <w:rsid w:val="00C31CF8"/>
    <w:rsid w:val="00C4293F"/>
    <w:rsid w:val="00C45138"/>
    <w:rsid w:val="00C45814"/>
    <w:rsid w:val="00C45D96"/>
    <w:rsid w:val="00C513AA"/>
    <w:rsid w:val="00C62FFA"/>
    <w:rsid w:val="00C77A03"/>
    <w:rsid w:val="00C81482"/>
    <w:rsid w:val="00C84DF5"/>
    <w:rsid w:val="00C87E20"/>
    <w:rsid w:val="00C904F0"/>
    <w:rsid w:val="00C931C0"/>
    <w:rsid w:val="00C945AC"/>
    <w:rsid w:val="00CA033B"/>
    <w:rsid w:val="00CA1EE6"/>
    <w:rsid w:val="00CA752A"/>
    <w:rsid w:val="00CA75FE"/>
    <w:rsid w:val="00CA7CC0"/>
    <w:rsid w:val="00CB0365"/>
    <w:rsid w:val="00CB0B91"/>
    <w:rsid w:val="00CB520A"/>
    <w:rsid w:val="00CB6B56"/>
    <w:rsid w:val="00CB7C36"/>
    <w:rsid w:val="00CC1458"/>
    <w:rsid w:val="00CD0ADB"/>
    <w:rsid w:val="00CD208D"/>
    <w:rsid w:val="00CE04CA"/>
    <w:rsid w:val="00CE21B2"/>
    <w:rsid w:val="00D1160F"/>
    <w:rsid w:val="00D17DC9"/>
    <w:rsid w:val="00D20E59"/>
    <w:rsid w:val="00D262D7"/>
    <w:rsid w:val="00D27A4A"/>
    <w:rsid w:val="00D35E8F"/>
    <w:rsid w:val="00D40DB4"/>
    <w:rsid w:val="00D468F4"/>
    <w:rsid w:val="00D51366"/>
    <w:rsid w:val="00D54681"/>
    <w:rsid w:val="00D64108"/>
    <w:rsid w:val="00D70759"/>
    <w:rsid w:val="00D80686"/>
    <w:rsid w:val="00D82B21"/>
    <w:rsid w:val="00D83FB0"/>
    <w:rsid w:val="00D875E3"/>
    <w:rsid w:val="00D9591B"/>
    <w:rsid w:val="00D95DD4"/>
    <w:rsid w:val="00D96984"/>
    <w:rsid w:val="00D96ABC"/>
    <w:rsid w:val="00DA1BB4"/>
    <w:rsid w:val="00DA7CD0"/>
    <w:rsid w:val="00DB4222"/>
    <w:rsid w:val="00DB50EF"/>
    <w:rsid w:val="00DB521D"/>
    <w:rsid w:val="00DB6BD4"/>
    <w:rsid w:val="00DC1A01"/>
    <w:rsid w:val="00DC565B"/>
    <w:rsid w:val="00DC5F80"/>
    <w:rsid w:val="00DC70D6"/>
    <w:rsid w:val="00DD1402"/>
    <w:rsid w:val="00DD1CB0"/>
    <w:rsid w:val="00DD4F6E"/>
    <w:rsid w:val="00DD5CC5"/>
    <w:rsid w:val="00DD604B"/>
    <w:rsid w:val="00DD6806"/>
    <w:rsid w:val="00DD7889"/>
    <w:rsid w:val="00DD7C8B"/>
    <w:rsid w:val="00DE4496"/>
    <w:rsid w:val="00DF2B83"/>
    <w:rsid w:val="00DF2CAA"/>
    <w:rsid w:val="00DF6362"/>
    <w:rsid w:val="00E00F09"/>
    <w:rsid w:val="00E05FC2"/>
    <w:rsid w:val="00E237C5"/>
    <w:rsid w:val="00E2485A"/>
    <w:rsid w:val="00E3299B"/>
    <w:rsid w:val="00E35EEC"/>
    <w:rsid w:val="00E3735C"/>
    <w:rsid w:val="00E37756"/>
    <w:rsid w:val="00E41853"/>
    <w:rsid w:val="00E42FEC"/>
    <w:rsid w:val="00E512FF"/>
    <w:rsid w:val="00E533DF"/>
    <w:rsid w:val="00E549C4"/>
    <w:rsid w:val="00E5573A"/>
    <w:rsid w:val="00E64ED1"/>
    <w:rsid w:val="00E66638"/>
    <w:rsid w:val="00E66780"/>
    <w:rsid w:val="00E70BE3"/>
    <w:rsid w:val="00E768BD"/>
    <w:rsid w:val="00E77D78"/>
    <w:rsid w:val="00E8468C"/>
    <w:rsid w:val="00E8559D"/>
    <w:rsid w:val="00E9118F"/>
    <w:rsid w:val="00E917E0"/>
    <w:rsid w:val="00EA1EA9"/>
    <w:rsid w:val="00EA49C8"/>
    <w:rsid w:val="00EB0BD7"/>
    <w:rsid w:val="00EB1CB1"/>
    <w:rsid w:val="00EB1F96"/>
    <w:rsid w:val="00EB234E"/>
    <w:rsid w:val="00EB775D"/>
    <w:rsid w:val="00EC09A5"/>
    <w:rsid w:val="00EC21CB"/>
    <w:rsid w:val="00EC7A2C"/>
    <w:rsid w:val="00ED0C84"/>
    <w:rsid w:val="00ED2D0E"/>
    <w:rsid w:val="00ED41F8"/>
    <w:rsid w:val="00ED5E11"/>
    <w:rsid w:val="00EE346E"/>
    <w:rsid w:val="00EE615C"/>
    <w:rsid w:val="00EF38E0"/>
    <w:rsid w:val="00EF453C"/>
    <w:rsid w:val="00F029E1"/>
    <w:rsid w:val="00F05EA6"/>
    <w:rsid w:val="00F06379"/>
    <w:rsid w:val="00F117B0"/>
    <w:rsid w:val="00F1301A"/>
    <w:rsid w:val="00F17961"/>
    <w:rsid w:val="00F21C85"/>
    <w:rsid w:val="00F223BD"/>
    <w:rsid w:val="00F2617F"/>
    <w:rsid w:val="00F27326"/>
    <w:rsid w:val="00F31388"/>
    <w:rsid w:val="00F47722"/>
    <w:rsid w:val="00F50142"/>
    <w:rsid w:val="00F522DA"/>
    <w:rsid w:val="00F52658"/>
    <w:rsid w:val="00F57DE2"/>
    <w:rsid w:val="00F61278"/>
    <w:rsid w:val="00F6396B"/>
    <w:rsid w:val="00F649C5"/>
    <w:rsid w:val="00F651F0"/>
    <w:rsid w:val="00F6587C"/>
    <w:rsid w:val="00F75059"/>
    <w:rsid w:val="00F764F8"/>
    <w:rsid w:val="00F7681B"/>
    <w:rsid w:val="00F768F4"/>
    <w:rsid w:val="00F77F80"/>
    <w:rsid w:val="00F8495B"/>
    <w:rsid w:val="00F87DBD"/>
    <w:rsid w:val="00F93DB7"/>
    <w:rsid w:val="00F93F2A"/>
    <w:rsid w:val="00FA06AA"/>
    <w:rsid w:val="00FA60AA"/>
    <w:rsid w:val="00FB5D84"/>
    <w:rsid w:val="00FC4363"/>
    <w:rsid w:val="00FC49DB"/>
    <w:rsid w:val="00FC600F"/>
    <w:rsid w:val="00FD2596"/>
    <w:rsid w:val="00FD5B09"/>
    <w:rsid w:val="00FE40AF"/>
    <w:rsid w:val="00FF116E"/>
    <w:rsid w:val="00FF1CAD"/>
    <w:rsid w:val="00FF2FA0"/>
    <w:rsid w:val="00FF43ED"/>
    <w:rsid w:val="00FF4F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F57D8DE"/>
  <w15:docId w15:val="{FA6A99EA-AA64-4D03-84CF-001B6CD14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B334ED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B334ED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B334ED"/>
    <w:pPr>
      <w:keepNext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rsid w:val="00B334ED"/>
    <w:pPr>
      <w:keepNext/>
      <w:shd w:val="pct20" w:color="auto" w:fill="auto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link w:val="Heading4Char"/>
    <w:rsid w:val="0038670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34ED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B334ED"/>
    <w:rPr>
      <w:rFonts w:ascii="Times New Roman" w:eastAsia="Times New Roman" w:hAnsi="Times New Roman" w:cs="Times New Roman"/>
      <w:b/>
      <w:bCs/>
      <w:sz w:val="22"/>
      <w:szCs w:val="24"/>
    </w:rPr>
  </w:style>
  <w:style w:type="character" w:customStyle="1" w:styleId="Heading3Char">
    <w:name w:val="Heading 3 Char"/>
    <w:basedOn w:val="DefaultParagraphFont"/>
    <w:link w:val="Heading3"/>
    <w:rsid w:val="00B334ED"/>
    <w:rPr>
      <w:rFonts w:ascii="Times New Roman" w:eastAsia="Times New Roman" w:hAnsi="Times New Roman" w:cs="Times New Roman"/>
      <w:b/>
      <w:bCs/>
      <w:sz w:val="22"/>
      <w:szCs w:val="24"/>
      <w:shd w:val="pct20" w:color="auto" w:fill="auto"/>
    </w:rPr>
  </w:style>
  <w:style w:type="paragraph" w:styleId="Title">
    <w:name w:val="Title"/>
    <w:basedOn w:val="Normal"/>
    <w:link w:val="TitleChar"/>
    <w:qFormat/>
    <w:rsid w:val="003E5EFE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3E5EFE"/>
    <w:rPr>
      <w:rFonts w:ascii="Times New Roman" w:eastAsia="Times New Roman" w:hAnsi="Times New Roman" w:cs="Times New Roman"/>
      <w:b/>
      <w:sz w:val="28"/>
      <w:szCs w:val="24"/>
    </w:rPr>
  </w:style>
  <w:style w:type="character" w:styleId="Hyperlink">
    <w:name w:val="Hyperlink"/>
    <w:basedOn w:val="DefaultParagraphFont"/>
    <w:semiHidden/>
    <w:rsid w:val="003E5EFE"/>
    <w:rPr>
      <w:color w:val="0000FF"/>
      <w:u w:val="single"/>
    </w:rPr>
  </w:style>
  <w:style w:type="paragraph" w:styleId="Header">
    <w:name w:val="header"/>
    <w:basedOn w:val="Normal"/>
    <w:link w:val="HeaderChar"/>
    <w:semiHidden/>
    <w:rsid w:val="003E5EFE"/>
    <w:pPr>
      <w:widowControl w:val="0"/>
      <w:tabs>
        <w:tab w:val="center" w:pos="4320"/>
        <w:tab w:val="right" w:pos="8640"/>
      </w:tabs>
    </w:pPr>
    <w:rPr>
      <w:snapToGrid w:val="0"/>
      <w:szCs w:val="20"/>
    </w:rPr>
  </w:style>
  <w:style w:type="character" w:customStyle="1" w:styleId="HeaderChar">
    <w:name w:val="Header Char"/>
    <w:basedOn w:val="DefaultParagraphFont"/>
    <w:link w:val="Header"/>
    <w:semiHidden/>
    <w:rsid w:val="003E5EFE"/>
    <w:rPr>
      <w:rFonts w:ascii="Times New Roman" w:eastAsia="Times New Roman" w:hAnsi="Times New Roman" w:cs="Times New Roman"/>
      <w:snapToGrid w:val="0"/>
      <w:sz w:val="24"/>
    </w:rPr>
  </w:style>
  <w:style w:type="paragraph" w:styleId="NormalWeb">
    <w:name w:val="Normal (Web)"/>
    <w:basedOn w:val="Normal"/>
    <w:rsid w:val="00416880"/>
    <w:pPr>
      <w:spacing w:before="100" w:beforeAutospacing="1" w:after="100" w:afterAutospacing="1"/>
    </w:pPr>
    <w:rPr>
      <w:rFonts w:eastAsiaTheme="minorEastAsia"/>
    </w:rPr>
  </w:style>
  <w:style w:type="paragraph" w:styleId="Footer">
    <w:name w:val="footer"/>
    <w:basedOn w:val="Normal"/>
    <w:link w:val="FooterChar"/>
    <w:uiPriority w:val="99"/>
    <w:rsid w:val="00BD1B10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rFonts w:ascii="Times" w:hAnsi="Times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BD1B10"/>
    <w:rPr>
      <w:rFonts w:ascii="Times" w:eastAsia="Times New Roman" w:hAnsi="Times" w:cs="Times New Roman"/>
      <w:szCs w:val="20"/>
    </w:rPr>
  </w:style>
  <w:style w:type="paragraph" w:customStyle="1" w:styleId="ColorfulList-Accent11">
    <w:name w:val="Colorful List - Accent 11"/>
    <w:basedOn w:val="Normal"/>
    <w:uiPriority w:val="34"/>
    <w:qFormat/>
    <w:rsid w:val="00BD1B10"/>
    <w:pPr>
      <w:overflowPunct w:val="0"/>
      <w:autoSpaceDE w:val="0"/>
      <w:autoSpaceDN w:val="0"/>
      <w:adjustRightInd w:val="0"/>
      <w:ind w:left="720"/>
      <w:textAlignment w:val="baseline"/>
    </w:pPr>
    <w:rPr>
      <w:rFonts w:ascii="Times" w:hAnsi="Times"/>
      <w:szCs w:val="20"/>
    </w:rPr>
  </w:style>
  <w:style w:type="paragraph" w:styleId="ListParagraph">
    <w:name w:val="List Paragraph"/>
    <w:basedOn w:val="Normal"/>
    <w:uiPriority w:val="34"/>
    <w:qFormat/>
    <w:rsid w:val="00BD1B10"/>
    <w:pPr>
      <w:ind w:left="720"/>
      <w:contextualSpacing/>
    </w:pPr>
  </w:style>
  <w:style w:type="character" w:styleId="CommentReference">
    <w:name w:val="annotation reference"/>
    <w:rsid w:val="00BD1B10"/>
    <w:rPr>
      <w:sz w:val="16"/>
      <w:szCs w:val="16"/>
    </w:rPr>
  </w:style>
  <w:style w:type="paragraph" w:styleId="CommentText">
    <w:name w:val="annotation text"/>
    <w:basedOn w:val="Normal"/>
    <w:link w:val="CommentTextChar"/>
    <w:rsid w:val="00BD1B10"/>
    <w:pPr>
      <w:overflowPunct w:val="0"/>
      <w:autoSpaceDE w:val="0"/>
      <w:autoSpaceDN w:val="0"/>
      <w:adjustRightInd w:val="0"/>
      <w:textAlignment w:val="baseline"/>
    </w:pPr>
    <w:rPr>
      <w:rFonts w:ascii="Times" w:hAnsi="Times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D1B10"/>
    <w:rPr>
      <w:rFonts w:ascii="Times" w:eastAsia="Times New Roman" w:hAnsi="Times" w:cs="Times New Roman"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D1B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D1B10"/>
    <w:rPr>
      <w:rFonts w:ascii="Segoe UI" w:eastAsia="Times New Roman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F4A95"/>
    <w:pPr>
      <w:overflowPunct/>
      <w:autoSpaceDE/>
      <w:autoSpaceDN/>
      <w:adjustRightInd/>
      <w:textAlignment w:val="auto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F4A95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rsid w:val="00A776F1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styleId="Emphasis">
    <w:name w:val="Emphasis"/>
    <w:basedOn w:val="DefaultParagraphFont"/>
    <w:uiPriority w:val="20"/>
    <w:qFormat/>
    <w:rsid w:val="002C2B93"/>
    <w:rPr>
      <w:i/>
      <w:iCs/>
    </w:rPr>
  </w:style>
  <w:style w:type="table" w:styleId="TableGrid">
    <w:name w:val="Table Grid"/>
    <w:basedOn w:val="TableNormal"/>
    <w:rsid w:val="008932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3821C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rsid w:val="00FD5B0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rsid w:val="00386700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84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ci.csuci.edu" TargetMode="External"/><Relationship Id="rId13" Type="http://schemas.openxmlformats.org/officeDocument/2006/relationships/hyperlink" Target="https://www.csuci.edu/dass/students/apply-for-services.ht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alendly.com/dylan-ci/class-officehours-by-zoom" TargetMode="External"/><Relationship Id="rId12" Type="http://schemas.openxmlformats.org/officeDocument/2006/relationships/hyperlink" Target="mailto:wmc.tutors@csuci.edu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dylan.cooper@csuci.edu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suci.edu/wmc/index.ht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m.maxient.com/reportingform.php?CSUChannelIslands&amp;layout_id=11" TargetMode="External"/><Relationship Id="rId10" Type="http://schemas.openxmlformats.org/officeDocument/2006/relationships/hyperlink" Target="https://csuci.zoom.us/my/wmcdropinro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csuci.qualtrics.com/jfe/form/SV_8nT93w9c3ei8wGF" TargetMode="External"/><Relationship Id="rId14" Type="http://schemas.openxmlformats.org/officeDocument/2006/relationships/hyperlink" Target="https://www.csuci.edu/basicneed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83</TotalTime>
  <Pages>6</Pages>
  <Words>1930</Words>
  <Characters>1100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Cooper</dc:creator>
  <cp:keywords/>
  <cp:lastModifiedBy>Cooper, Dylan</cp:lastModifiedBy>
  <cp:revision>491</cp:revision>
  <dcterms:created xsi:type="dcterms:W3CDTF">2013-05-06T19:53:00Z</dcterms:created>
  <dcterms:modified xsi:type="dcterms:W3CDTF">2022-01-13T21:26:00Z</dcterms:modified>
</cp:coreProperties>
</file>